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E4B13" w14:textId="77777777" w:rsidR="002D3FFC" w:rsidRPr="008A04FA" w:rsidRDefault="002D3FFC" w:rsidP="002D3FFC">
      <w:pPr>
        <w:widowControl/>
        <w:adjustRightInd w:val="0"/>
        <w:snapToGrid w:val="0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8A04FA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附件</w:t>
      </w:r>
      <w:proofErr w:type="gramStart"/>
      <w:r w:rsidRPr="008A04FA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三</w:t>
      </w:r>
      <w:proofErr w:type="gramEnd"/>
    </w:p>
    <w:p w14:paraId="29B2F7BD" w14:textId="77777777" w:rsidR="002D3FFC" w:rsidRPr="008A04FA" w:rsidRDefault="002D3FFC" w:rsidP="002D3FFC">
      <w:pPr>
        <w:tabs>
          <w:tab w:val="left" w:pos="1785"/>
        </w:tabs>
        <w:rPr>
          <w:rFonts w:ascii="Times New Roman" w:eastAsia="標楷體" w:hAnsi="Times New Roman" w:cs="Times New Roman"/>
          <w:color w:val="000000" w:themeColor="text1"/>
        </w:rPr>
      </w:pPr>
    </w:p>
    <w:p w14:paraId="51D6CD59" w14:textId="77777777" w:rsidR="002D3FFC" w:rsidRPr="008A04FA" w:rsidRDefault="002D3FFC" w:rsidP="002D3FFC">
      <w:pPr>
        <w:widowControl/>
        <w:adjustRightInd w:val="0"/>
        <w:snapToGrid w:val="0"/>
        <w:jc w:val="center"/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</w:pPr>
      <w:r w:rsidRPr="008A04FA"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  <w:t>長庚大學管理學院「大專校院學生雙語化學習計畫」</w:t>
      </w:r>
    </w:p>
    <w:p w14:paraId="3890B84F" w14:textId="77777777" w:rsidR="002D3FFC" w:rsidRPr="008A04FA" w:rsidRDefault="002D3FFC" w:rsidP="002D3FFC">
      <w:pPr>
        <w:spacing w:line="276" w:lineRule="auto"/>
        <w:jc w:val="center"/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</w:pPr>
      <w:r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學生英文學習推動小組周報告書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1271"/>
        <w:gridCol w:w="1987"/>
        <w:gridCol w:w="1275"/>
        <w:gridCol w:w="4828"/>
      </w:tblGrid>
      <w:tr w:rsidR="002D3FFC" w:rsidRPr="008A04FA" w14:paraId="401DADD7" w14:textId="77777777" w:rsidTr="003B5A6B">
        <w:trPr>
          <w:trHeight w:val="690"/>
          <w:jc w:val="center"/>
        </w:trPr>
        <w:tc>
          <w:tcPr>
            <w:tcW w:w="1271" w:type="dxa"/>
            <w:vAlign w:val="center"/>
          </w:tcPr>
          <w:p w14:paraId="22FB7489" w14:textId="77777777" w:rsidR="002D3FFC" w:rsidRPr="008A04FA" w:rsidRDefault="002D3FFC" w:rsidP="003B5A6B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8A04FA">
              <w:rPr>
                <w:rFonts w:ascii="標楷體" w:eastAsia="標楷體" w:hAnsi="標楷體" w:hint="eastAsia"/>
                <w:color w:val="000000" w:themeColor="text1"/>
                <w:szCs w:val="24"/>
              </w:rPr>
              <w:t>組長</w:t>
            </w:r>
          </w:p>
        </w:tc>
        <w:tc>
          <w:tcPr>
            <w:tcW w:w="1987" w:type="dxa"/>
            <w:vAlign w:val="center"/>
          </w:tcPr>
          <w:p w14:paraId="23B26A56" w14:textId="77777777" w:rsidR="002D3FFC" w:rsidRPr="008A04FA" w:rsidRDefault="002D3FFC" w:rsidP="003B5A6B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  <w:tc>
          <w:tcPr>
            <w:tcW w:w="1275" w:type="dxa"/>
            <w:vAlign w:val="center"/>
          </w:tcPr>
          <w:p w14:paraId="0EA6326C" w14:textId="77777777" w:rsidR="002D3FFC" w:rsidRPr="008A04FA" w:rsidRDefault="002D3FFC" w:rsidP="003B5A6B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8A04FA">
              <w:rPr>
                <w:rFonts w:ascii="標楷體" w:eastAsia="標楷體" w:hAnsi="標楷體" w:hint="eastAsia"/>
                <w:color w:val="000000" w:themeColor="text1"/>
                <w:szCs w:val="24"/>
              </w:rPr>
              <w:t>組員</w:t>
            </w:r>
          </w:p>
        </w:tc>
        <w:tc>
          <w:tcPr>
            <w:tcW w:w="4828" w:type="dxa"/>
            <w:vAlign w:val="center"/>
          </w:tcPr>
          <w:p w14:paraId="18E91029" w14:textId="77777777" w:rsidR="002D3FFC" w:rsidRPr="008A04FA" w:rsidRDefault="002D3FFC" w:rsidP="003B5A6B">
            <w:pPr>
              <w:spacing w:line="276" w:lineRule="auto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</w:tr>
      <w:tr w:rsidR="002D3FFC" w:rsidRPr="008A04FA" w14:paraId="35348D12" w14:textId="77777777" w:rsidTr="003B5A6B">
        <w:trPr>
          <w:trHeight w:val="690"/>
          <w:jc w:val="center"/>
        </w:trPr>
        <w:tc>
          <w:tcPr>
            <w:tcW w:w="1271" w:type="dxa"/>
            <w:vAlign w:val="center"/>
          </w:tcPr>
          <w:p w14:paraId="4DA2ECBE" w14:textId="77777777" w:rsidR="002D3FFC" w:rsidRPr="008A04FA" w:rsidRDefault="002D3FFC" w:rsidP="003B5A6B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proofErr w:type="gramStart"/>
            <w:r w:rsidRPr="008A04FA">
              <w:rPr>
                <w:rFonts w:ascii="標楷體" w:eastAsia="標楷體" w:hAnsi="標楷體" w:hint="eastAsia"/>
                <w:color w:val="000000" w:themeColor="text1"/>
                <w:szCs w:val="24"/>
              </w:rPr>
              <w:t>周次</w:t>
            </w:r>
            <w:proofErr w:type="gramEnd"/>
          </w:p>
        </w:tc>
        <w:tc>
          <w:tcPr>
            <w:tcW w:w="1987" w:type="dxa"/>
            <w:vAlign w:val="center"/>
          </w:tcPr>
          <w:p w14:paraId="7E61147B" w14:textId="77777777" w:rsidR="002D3FFC" w:rsidRPr="008A04FA" w:rsidRDefault="002D3FFC" w:rsidP="003B5A6B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8A04FA">
              <w:rPr>
                <w:rFonts w:ascii="標楷體" w:eastAsia="標楷體" w:hAnsi="標楷體" w:hint="eastAsia"/>
                <w:color w:val="000000" w:themeColor="text1"/>
                <w:szCs w:val="24"/>
              </w:rPr>
              <w:t>第     周</w:t>
            </w:r>
          </w:p>
        </w:tc>
        <w:tc>
          <w:tcPr>
            <w:tcW w:w="1275" w:type="dxa"/>
            <w:vAlign w:val="center"/>
          </w:tcPr>
          <w:p w14:paraId="6D5B9C41" w14:textId="77777777" w:rsidR="002D3FFC" w:rsidRPr="008A04FA" w:rsidRDefault="002D3FFC" w:rsidP="003B5A6B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8A04FA">
              <w:rPr>
                <w:rFonts w:ascii="標楷體" w:eastAsia="標楷體" w:hAnsi="標楷體" w:hint="eastAsia"/>
                <w:color w:val="000000" w:themeColor="text1"/>
                <w:szCs w:val="24"/>
              </w:rPr>
              <w:t>時間</w:t>
            </w:r>
          </w:p>
        </w:tc>
        <w:tc>
          <w:tcPr>
            <w:tcW w:w="4828" w:type="dxa"/>
            <w:vAlign w:val="center"/>
          </w:tcPr>
          <w:p w14:paraId="6E866744" w14:textId="77777777" w:rsidR="002D3FFC" w:rsidRPr="008A04FA" w:rsidRDefault="002D3FFC" w:rsidP="003B5A6B">
            <w:pPr>
              <w:spacing w:line="276" w:lineRule="auto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8A04FA">
              <w:rPr>
                <w:rFonts w:ascii="標楷體" w:eastAsia="標楷體" w:hAnsi="標楷體" w:hint="eastAsia"/>
                <w:color w:val="000000" w:themeColor="text1"/>
                <w:szCs w:val="24"/>
              </w:rPr>
              <w:t xml:space="preserve">   年    月     日-     年    月    日</w:t>
            </w:r>
          </w:p>
        </w:tc>
      </w:tr>
      <w:tr w:rsidR="002D3FFC" w:rsidRPr="008A04FA" w14:paraId="02E2378E" w14:textId="77777777" w:rsidTr="003B5A6B">
        <w:trPr>
          <w:trHeight w:val="277"/>
          <w:jc w:val="center"/>
        </w:trPr>
        <w:tc>
          <w:tcPr>
            <w:tcW w:w="9361" w:type="dxa"/>
            <w:gridSpan w:val="4"/>
            <w:shd w:val="clear" w:color="auto" w:fill="DEEAF6" w:themeFill="accent1" w:themeFillTint="33"/>
            <w:vAlign w:val="center"/>
          </w:tcPr>
          <w:p w14:paraId="3C14BEA3" w14:textId="77777777" w:rsidR="002D3FFC" w:rsidRPr="008A04FA" w:rsidRDefault="002D3FFC" w:rsidP="003B5A6B">
            <w:pPr>
              <w:spacing w:line="276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/>
                <w:color w:val="000000" w:themeColor="text1"/>
              </w:rPr>
              <w:t>一、目標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達成情況</w:t>
            </w:r>
            <w:r w:rsidRPr="008A04FA">
              <w:rPr>
                <w:rFonts w:ascii="Times New Roman" w:eastAsia="標楷體" w:hAnsi="Times New Roman" w:cs="Times New Roman"/>
                <w:color w:val="000000" w:themeColor="text1"/>
              </w:rPr>
              <w:t>：</w:t>
            </w:r>
          </w:p>
        </w:tc>
      </w:tr>
      <w:tr w:rsidR="002D3FFC" w:rsidRPr="008A04FA" w14:paraId="4EE7AC3F" w14:textId="77777777" w:rsidTr="003B5A6B">
        <w:trPr>
          <w:trHeight w:val="1552"/>
          <w:jc w:val="center"/>
        </w:trPr>
        <w:tc>
          <w:tcPr>
            <w:tcW w:w="9361" w:type="dxa"/>
            <w:gridSpan w:val="4"/>
            <w:shd w:val="clear" w:color="auto" w:fill="auto"/>
            <w:vAlign w:val="center"/>
          </w:tcPr>
          <w:p w14:paraId="3B79E8E0" w14:textId="77777777" w:rsidR="002D3FFC" w:rsidRPr="008A04FA" w:rsidRDefault="002D3FFC" w:rsidP="003B5A6B">
            <w:pPr>
              <w:spacing w:line="276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2D3FFC" w:rsidRPr="008A04FA" w14:paraId="15F6DE87" w14:textId="77777777" w:rsidTr="003B5A6B">
        <w:trPr>
          <w:trHeight w:val="277"/>
          <w:jc w:val="center"/>
        </w:trPr>
        <w:tc>
          <w:tcPr>
            <w:tcW w:w="9361" w:type="dxa"/>
            <w:gridSpan w:val="4"/>
            <w:shd w:val="clear" w:color="auto" w:fill="DEEAF6" w:themeFill="accent1" w:themeFillTint="33"/>
            <w:vAlign w:val="center"/>
          </w:tcPr>
          <w:p w14:paraId="28C7D9AF" w14:textId="77777777" w:rsidR="002D3FFC" w:rsidRPr="008A04FA" w:rsidRDefault="002D3FFC" w:rsidP="003B5A6B">
            <w:pPr>
              <w:spacing w:line="276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/>
                <w:color w:val="000000" w:themeColor="text1"/>
              </w:rPr>
              <w:t>二、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組員執行英文學習推動小組之感受</w:t>
            </w:r>
          </w:p>
        </w:tc>
      </w:tr>
      <w:tr w:rsidR="002D3FFC" w:rsidRPr="008A04FA" w14:paraId="7D973AE7" w14:textId="77777777" w:rsidTr="003B5A6B">
        <w:trPr>
          <w:trHeight w:val="2112"/>
          <w:jc w:val="center"/>
        </w:trPr>
        <w:tc>
          <w:tcPr>
            <w:tcW w:w="9361" w:type="dxa"/>
            <w:gridSpan w:val="4"/>
            <w:shd w:val="clear" w:color="auto" w:fill="auto"/>
          </w:tcPr>
          <w:p w14:paraId="3AC38D40" w14:textId="77777777" w:rsidR="002D3FFC" w:rsidRPr="008A04FA" w:rsidRDefault="002D3FFC" w:rsidP="003B5A6B">
            <w:pPr>
              <w:jc w:val="both"/>
              <w:rPr>
                <w:rFonts w:ascii="Times New Roman" w:eastAsia="標楷體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eastAsia="標楷體" w:hAnsi="Times New Roman" w:cs="Times New Roman"/>
                <w:color w:val="000000" w:themeColor="text1"/>
                <w:sz w:val="23"/>
                <w:szCs w:val="23"/>
              </w:rPr>
              <w:t>(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 w:val="23"/>
                <w:szCs w:val="23"/>
              </w:rPr>
              <w:t>內容含「自評表現」、「自我成長」等</w:t>
            </w:r>
            <w:r w:rsidRPr="008A04FA">
              <w:rPr>
                <w:rFonts w:ascii="Times New Roman" w:eastAsia="標楷體" w:hAnsi="Times New Roman" w:cs="Times New Roman"/>
                <w:color w:val="000000" w:themeColor="text1"/>
                <w:sz w:val="23"/>
                <w:szCs w:val="23"/>
              </w:rPr>
              <w:t xml:space="preserve">) </w:t>
            </w:r>
          </w:p>
          <w:p w14:paraId="7B0EB088" w14:textId="77777777" w:rsidR="002D3FFC" w:rsidRPr="008A04FA" w:rsidRDefault="002D3FFC" w:rsidP="003B5A6B">
            <w:pPr>
              <w:spacing w:line="276" w:lineRule="auto"/>
              <w:jc w:val="both"/>
              <w:rPr>
                <w:rFonts w:ascii="SimSun" w:eastAsia="SimSun" w:hAnsi="SimSun" w:cs="Times New Roman"/>
                <w:color w:val="000000" w:themeColor="text1"/>
              </w:rPr>
            </w:pPr>
          </w:p>
        </w:tc>
      </w:tr>
      <w:tr w:rsidR="002D3FFC" w:rsidRPr="008A04FA" w14:paraId="2E27A615" w14:textId="77777777" w:rsidTr="003B5A6B">
        <w:trPr>
          <w:trHeight w:val="3044"/>
          <w:jc w:val="center"/>
        </w:trPr>
        <w:tc>
          <w:tcPr>
            <w:tcW w:w="4533" w:type="dxa"/>
            <w:gridSpan w:val="3"/>
            <w:vAlign w:val="center"/>
          </w:tcPr>
          <w:p w14:paraId="2DBBA688" w14:textId="77777777" w:rsidR="002D3FFC" w:rsidRPr="008A04FA" w:rsidRDefault="002D3FFC" w:rsidP="003B5A6B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hAnsi="Times New Roman" w:cs="Times New Roman" w:hint="eastAsia"/>
                <w:color w:val="000000" w:themeColor="text1"/>
              </w:rPr>
              <w:t>(</w:t>
            </w:r>
            <w:r w:rsidRPr="008A04FA">
              <w:rPr>
                <w:rFonts w:ascii="Times New Roman" w:hAnsi="Times New Roman" w:cs="Times New Roman" w:hint="eastAsia"/>
                <w:color w:val="000000" w:themeColor="text1"/>
              </w:rPr>
              <w:t>照片</w:t>
            </w:r>
            <w:r w:rsidRPr="008A04FA">
              <w:rPr>
                <w:rFonts w:ascii="Times New Roman" w:hAnsi="Times New Roman" w:cs="Times New Roman" w:hint="eastAsia"/>
                <w:color w:val="000000" w:themeColor="text1"/>
              </w:rPr>
              <w:t>)</w:t>
            </w:r>
          </w:p>
        </w:tc>
        <w:tc>
          <w:tcPr>
            <w:tcW w:w="4828" w:type="dxa"/>
            <w:vAlign w:val="center"/>
          </w:tcPr>
          <w:p w14:paraId="12F07791" w14:textId="77777777" w:rsidR="002D3FFC" w:rsidRPr="008A04FA" w:rsidRDefault="002D3FFC" w:rsidP="003B5A6B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hAnsi="Times New Roman" w:cs="Times New Roman" w:hint="eastAsia"/>
                <w:color w:val="000000" w:themeColor="text1"/>
              </w:rPr>
              <w:t>(</w:t>
            </w:r>
            <w:r w:rsidRPr="008A04FA">
              <w:rPr>
                <w:rFonts w:ascii="Times New Roman" w:hAnsi="Times New Roman" w:cs="Times New Roman" w:hint="eastAsia"/>
                <w:color w:val="000000" w:themeColor="text1"/>
              </w:rPr>
              <w:t>照片</w:t>
            </w:r>
            <w:r w:rsidRPr="008A04FA">
              <w:rPr>
                <w:rFonts w:ascii="Times New Roman" w:hAnsi="Times New Roman" w:cs="Times New Roman" w:hint="eastAsia"/>
                <w:color w:val="000000" w:themeColor="text1"/>
              </w:rPr>
              <w:t>)</w:t>
            </w:r>
          </w:p>
        </w:tc>
      </w:tr>
      <w:tr w:rsidR="002D3FFC" w:rsidRPr="008A04FA" w14:paraId="7106290C" w14:textId="77777777" w:rsidTr="003B5A6B">
        <w:trPr>
          <w:trHeight w:val="624"/>
          <w:jc w:val="center"/>
        </w:trPr>
        <w:tc>
          <w:tcPr>
            <w:tcW w:w="4533" w:type="dxa"/>
            <w:gridSpan w:val="3"/>
            <w:shd w:val="clear" w:color="auto" w:fill="D9D9D9" w:themeFill="background1" w:themeFillShade="D9"/>
            <w:vAlign w:val="center"/>
          </w:tcPr>
          <w:p w14:paraId="421B3424" w14:textId="77777777" w:rsidR="002D3FFC" w:rsidRPr="008A04FA" w:rsidRDefault="002D3FFC" w:rsidP="003B5A6B">
            <w:pPr>
              <w:snapToGrid w:val="0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8A04FA">
              <w:rPr>
                <w:rFonts w:ascii="標楷體" w:eastAsia="標楷體" w:hAnsi="標楷體"/>
                <w:color w:val="000000" w:themeColor="text1"/>
                <w:szCs w:val="24"/>
              </w:rPr>
              <w:t>組長與組員簽名</w:t>
            </w:r>
            <w:r w:rsidRPr="008A04FA">
              <w:rPr>
                <w:rFonts w:ascii="標楷體" w:eastAsia="標楷體" w:hAnsi="標楷體" w:hint="eastAsia"/>
                <w:color w:val="000000" w:themeColor="text1"/>
                <w:szCs w:val="24"/>
              </w:rPr>
              <w:t>：</w:t>
            </w:r>
          </w:p>
        </w:tc>
        <w:tc>
          <w:tcPr>
            <w:tcW w:w="4828" w:type="dxa"/>
            <w:shd w:val="clear" w:color="auto" w:fill="D9D9D9" w:themeFill="background1" w:themeFillShade="D9"/>
            <w:vAlign w:val="center"/>
          </w:tcPr>
          <w:p w14:paraId="28AC31FB" w14:textId="77777777" w:rsidR="002D3FFC" w:rsidRPr="008A04FA" w:rsidRDefault="002D3FFC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輔導老師簽名</w:t>
            </w:r>
          </w:p>
        </w:tc>
      </w:tr>
      <w:tr w:rsidR="002D3FFC" w:rsidRPr="008A04FA" w14:paraId="09EE38B1" w14:textId="77777777" w:rsidTr="003B5A6B">
        <w:trPr>
          <w:trHeight w:val="454"/>
          <w:jc w:val="center"/>
        </w:trPr>
        <w:tc>
          <w:tcPr>
            <w:tcW w:w="1271" w:type="dxa"/>
            <w:vAlign w:val="center"/>
          </w:tcPr>
          <w:p w14:paraId="14619A69" w14:textId="77777777" w:rsidR="002D3FFC" w:rsidRPr="008A04FA" w:rsidRDefault="002D3FFC" w:rsidP="003B5A6B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8A04FA">
              <w:rPr>
                <w:rFonts w:ascii="Times New Roman" w:eastAsia="SimSun" w:hAnsi="Times New Roman" w:cs="Times New Roman" w:hint="eastAsia"/>
                <w:color w:val="000000" w:themeColor="text1"/>
                <w:sz w:val="23"/>
                <w:szCs w:val="23"/>
                <w:lang w:eastAsia="zh-CN"/>
              </w:rPr>
              <w:t>1</w:t>
            </w:r>
          </w:p>
        </w:tc>
        <w:tc>
          <w:tcPr>
            <w:tcW w:w="3262" w:type="dxa"/>
            <w:gridSpan w:val="2"/>
            <w:vAlign w:val="center"/>
          </w:tcPr>
          <w:p w14:paraId="7F6D7B18" w14:textId="77777777" w:rsidR="002D3FFC" w:rsidRPr="008A04FA" w:rsidRDefault="002D3FFC" w:rsidP="003B5A6B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  <w:tc>
          <w:tcPr>
            <w:tcW w:w="4828" w:type="dxa"/>
            <w:vMerge w:val="restart"/>
            <w:vAlign w:val="center"/>
          </w:tcPr>
          <w:p w14:paraId="26183677" w14:textId="77777777" w:rsidR="002D3FFC" w:rsidRPr="008A04FA" w:rsidRDefault="002D3FFC" w:rsidP="003B5A6B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</w:tr>
      <w:tr w:rsidR="002D3FFC" w:rsidRPr="008A04FA" w14:paraId="6D3EA406" w14:textId="77777777" w:rsidTr="003B5A6B">
        <w:trPr>
          <w:trHeight w:val="454"/>
          <w:jc w:val="center"/>
        </w:trPr>
        <w:tc>
          <w:tcPr>
            <w:tcW w:w="1271" w:type="dxa"/>
            <w:vAlign w:val="center"/>
          </w:tcPr>
          <w:p w14:paraId="1301A064" w14:textId="77777777" w:rsidR="002D3FFC" w:rsidRPr="008A04FA" w:rsidRDefault="002D3FFC" w:rsidP="003B5A6B">
            <w:pPr>
              <w:spacing w:line="276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sz w:val="23"/>
                <w:szCs w:val="23"/>
                <w:lang w:eastAsia="zh-CN"/>
              </w:rPr>
            </w:pPr>
            <w:r w:rsidRPr="008A04FA">
              <w:rPr>
                <w:rFonts w:ascii="Times New Roman" w:eastAsia="SimSun" w:hAnsi="Times New Roman" w:cs="Times New Roman" w:hint="eastAsia"/>
                <w:color w:val="000000" w:themeColor="text1"/>
                <w:sz w:val="23"/>
                <w:szCs w:val="23"/>
                <w:lang w:eastAsia="zh-CN"/>
              </w:rPr>
              <w:t>2</w:t>
            </w:r>
          </w:p>
        </w:tc>
        <w:tc>
          <w:tcPr>
            <w:tcW w:w="3262" w:type="dxa"/>
            <w:gridSpan w:val="2"/>
            <w:vAlign w:val="center"/>
          </w:tcPr>
          <w:p w14:paraId="4072D7BF" w14:textId="77777777" w:rsidR="002D3FFC" w:rsidRPr="008A04FA" w:rsidRDefault="002D3FFC" w:rsidP="003B5A6B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  <w:tc>
          <w:tcPr>
            <w:tcW w:w="4828" w:type="dxa"/>
            <w:vMerge/>
            <w:vAlign w:val="center"/>
          </w:tcPr>
          <w:p w14:paraId="10CB95CD" w14:textId="77777777" w:rsidR="002D3FFC" w:rsidRPr="008A04FA" w:rsidRDefault="002D3FFC" w:rsidP="003B5A6B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</w:tr>
      <w:tr w:rsidR="002D3FFC" w:rsidRPr="008A04FA" w14:paraId="310B1785" w14:textId="77777777" w:rsidTr="003B5A6B">
        <w:trPr>
          <w:trHeight w:val="454"/>
          <w:jc w:val="center"/>
        </w:trPr>
        <w:tc>
          <w:tcPr>
            <w:tcW w:w="1271" w:type="dxa"/>
            <w:vAlign w:val="center"/>
          </w:tcPr>
          <w:p w14:paraId="1727701F" w14:textId="77777777" w:rsidR="002D3FFC" w:rsidRPr="008A04FA" w:rsidRDefault="002D3FFC" w:rsidP="003B5A6B">
            <w:pPr>
              <w:spacing w:line="276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sz w:val="23"/>
                <w:szCs w:val="23"/>
                <w:lang w:eastAsia="zh-CN"/>
              </w:rPr>
            </w:pPr>
            <w:r w:rsidRPr="008A04FA">
              <w:rPr>
                <w:rFonts w:ascii="Times New Roman" w:eastAsia="SimSun" w:hAnsi="Times New Roman" w:cs="Times New Roman" w:hint="eastAsia"/>
                <w:color w:val="000000" w:themeColor="text1"/>
                <w:sz w:val="23"/>
                <w:szCs w:val="23"/>
                <w:lang w:eastAsia="zh-CN"/>
              </w:rPr>
              <w:t>3</w:t>
            </w:r>
          </w:p>
        </w:tc>
        <w:tc>
          <w:tcPr>
            <w:tcW w:w="3262" w:type="dxa"/>
            <w:gridSpan w:val="2"/>
            <w:vAlign w:val="center"/>
          </w:tcPr>
          <w:p w14:paraId="5F050524" w14:textId="77777777" w:rsidR="002D3FFC" w:rsidRPr="008A04FA" w:rsidRDefault="002D3FFC" w:rsidP="003B5A6B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  <w:tc>
          <w:tcPr>
            <w:tcW w:w="4828" w:type="dxa"/>
            <w:vMerge/>
            <w:vAlign w:val="center"/>
          </w:tcPr>
          <w:p w14:paraId="5EA3128A" w14:textId="77777777" w:rsidR="002D3FFC" w:rsidRPr="008A04FA" w:rsidRDefault="002D3FFC" w:rsidP="003B5A6B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</w:tr>
      <w:tr w:rsidR="002D3FFC" w:rsidRPr="008A04FA" w14:paraId="1CB76B4B" w14:textId="77777777" w:rsidTr="003B5A6B">
        <w:trPr>
          <w:trHeight w:val="454"/>
          <w:jc w:val="center"/>
        </w:trPr>
        <w:tc>
          <w:tcPr>
            <w:tcW w:w="1271" w:type="dxa"/>
            <w:vAlign w:val="center"/>
          </w:tcPr>
          <w:p w14:paraId="11920590" w14:textId="77777777" w:rsidR="002D3FFC" w:rsidRPr="008A04FA" w:rsidRDefault="002D3FFC" w:rsidP="003B5A6B">
            <w:pPr>
              <w:spacing w:line="276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sz w:val="23"/>
                <w:szCs w:val="23"/>
                <w:lang w:eastAsia="zh-CN"/>
              </w:rPr>
            </w:pPr>
            <w:r w:rsidRPr="008A04FA">
              <w:rPr>
                <w:rFonts w:ascii="Times New Roman" w:eastAsia="SimSun" w:hAnsi="Times New Roman" w:cs="Times New Roman" w:hint="eastAsia"/>
                <w:color w:val="000000" w:themeColor="text1"/>
                <w:sz w:val="23"/>
                <w:szCs w:val="23"/>
                <w:lang w:eastAsia="zh-CN"/>
              </w:rPr>
              <w:t>4</w:t>
            </w:r>
          </w:p>
        </w:tc>
        <w:tc>
          <w:tcPr>
            <w:tcW w:w="3262" w:type="dxa"/>
            <w:gridSpan w:val="2"/>
            <w:vAlign w:val="center"/>
          </w:tcPr>
          <w:p w14:paraId="29EC1A4A" w14:textId="77777777" w:rsidR="002D3FFC" w:rsidRPr="008A04FA" w:rsidRDefault="002D3FFC" w:rsidP="003B5A6B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  <w:tc>
          <w:tcPr>
            <w:tcW w:w="4828" w:type="dxa"/>
            <w:vMerge/>
            <w:vAlign w:val="center"/>
          </w:tcPr>
          <w:p w14:paraId="61B94C77" w14:textId="77777777" w:rsidR="002D3FFC" w:rsidRPr="008A04FA" w:rsidRDefault="002D3FFC" w:rsidP="003B5A6B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</w:tr>
      <w:tr w:rsidR="002D3FFC" w:rsidRPr="008A04FA" w14:paraId="0E969711" w14:textId="77777777" w:rsidTr="003B5A6B">
        <w:trPr>
          <w:trHeight w:val="454"/>
          <w:jc w:val="center"/>
        </w:trPr>
        <w:tc>
          <w:tcPr>
            <w:tcW w:w="1271" w:type="dxa"/>
            <w:vAlign w:val="center"/>
          </w:tcPr>
          <w:p w14:paraId="439BCB9A" w14:textId="77777777" w:rsidR="002D3FFC" w:rsidRPr="008A04FA" w:rsidRDefault="002D3FFC" w:rsidP="003B5A6B">
            <w:pPr>
              <w:spacing w:line="276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sz w:val="23"/>
                <w:szCs w:val="23"/>
                <w:lang w:eastAsia="zh-CN"/>
              </w:rPr>
            </w:pPr>
            <w:r w:rsidRPr="008A04FA">
              <w:rPr>
                <w:rFonts w:ascii="Times New Roman" w:eastAsia="SimSun" w:hAnsi="Times New Roman" w:cs="Times New Roman" w:hint="eastAsia"/>
                <w:color w:val="000000" w:themeColor="text1"/>
                <w:sz w:val="23"/>
                <w:szCs w:val="23"/>
                <w:lang w:eastAsia="zh-CN"/>
              </w:rPr>
              <w:t>5</w:t>
            </w:r>
          </w:p>
        </w:tc>
        <w:tc>
          <w:tcPr>
            <w:tcW w:w="3262" w:type="dxa"/>
            <w:gridSpan w:val="2"/>
            <w:vAlign w:val="center"/>
          </w:tcPr>
          <w:p w14:paraId="4ADEA4FE" w14:textId="77777777" w:rsidR="002D3FFC" w:rsidRPr="008A04FA" w:rsidRDefault="002D3FFC" w:rsidP="003B5A6B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  <w:tc>
          <w:tcPr>
            <w:tcW w:w="4828" w:type="dxa"/>
            <w:vMerge/>
            <w:vAlign w:val="center"/>
          </w:tcPr>
          <w:p w14:paraId="5A6C7A24" w14:textId="77777777" w:rsidR="002D3FFC" w:rsidRPr="008A04FA" w:rsidRDefault="002D3FFC" w:rsidP="003B5A6B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</w:tr>
      <w:tr w:rsidR="002D3FFC" w:rsidRPr="008A04FA" w14:paraId="7BECBF6B" w14:textId="77777777" w:rsidTr="003B5A6B">
        <w:trPr>
          <w:trHeight w:val="252"/>
          <w:jc w:val="center"/>
        </w:trPr>
        <w:tc>
          <w:tcPr>
            <w:tcW w:w="9361" w:type="dxa"/>
            <w:gridSpan w:val="4"/>
            <w:vAlign w:val="center"/>
          </w:tcPr>
          <w:p w14:paraId="422E0E70" w14:textId="77777777" w:rsidR="002D3FFC" w:rsidRPr="008A04FA" w:rsidRDefault="002D3FFC" w:rsidP="003B5A6B">
            <w:pPr>
              <w:spacing w:line="276" w:lineRule="auto"/>
              <w:jc w:val="center"/>
              <w:rPr>
                <w:rFonts w:ascii="標楷體" w:eastAsia="SimSun" w:hAnsi="標楷體"/>
                <w:color w:val="000000" w:themeColor="text1"/>
                <w:spacing w:val="3"/>
                <w:kern w:val="0"/>
                <w:szCs w:val="24"/>
                <w:lang w:eastAsia="zh-CN"/>
              </w:rPr>
            </w:pPr>
            <w:r w:rsidRPr="002D3FFC">
              <w:rPr>
                <w:rFonts w:ascii="標楷體" w:eastAsia="標楷體" w:hAnsi="標楷體" w:hint="eastAsia"/>
                <w:color w:val="000000" w:themeColor="text1"/>
                <w:spacing w:val="75"/>
                <w:kern w:val="0"/>
                <w:szCs w:val="24"/>
                <w:fitText w:val="6645" w:id="-500017408"/>
              </w:rPr>
              <w:t xml:space="preserve">中華民國     年     月     </w:t>
            </w:r>
            <w:r w:rsidRPr="002D3FFC">
              <w:rPr>
                <w:rFonts w:ascii="標楷體" w:eastAsia="標楷體" w:hAnsi="標楷體" w:hint="eastAsia"/>
                <w:color w:val="000000" w:themeColor="text1"/>
                <w:spacing w:val="7"/>
                <w:kern w:val="0"/>
                <w:szCs w:val="24"/>
                <w:fitText w:val="6645" w:id="-500017408"/>
              </w:rPr>
              <w:t>日</w:t>
            </w:r>
            <w:r w:rsidRPr="008A04FA">
              <w:rPr>
                <w:rFonts w:ascii="標楷體" w:eastAsia="SimSun" w:hAnsi="標楷體" w:hint="eastAsia"/>
                <w:color w:val="000000" w:themeColor="text1"/>
                <w:spacing w:val="3"/>
                <w:kern w:val="0"/>
                <w:szCs w:val="24"/>
                <w:lang w:eastAsia="zh-CN"/>
              </w:rPr>
              <w:t xml:space="preserve"> </w:t>
            </w:r>
            <w:r w:rsidRPr="008A04FA">
              <w:rPr>
                <w:rFonts w:ascii="標楷體" w:eastAsia="SimSun" w:hAnsi="標楷體"/>
                <w:color w:val="000000" w:themeColor="text1"/>
                <w:spacing w:val="3"/>
                <w:kern w:val="0"/>
                <w:szCs w:val="24"/>
                <w:lang w:eastAsia="zh-CN"/>
              </w:rPr>
              <w:t xml:space="preserve"> </w:t>
            </w:r>
          </w:p>
        </w:tc>
      </w:tr>
    </w:tbl>
    <w:p w14:paraId="7E18EAA0" w14:textId="5E5340B0" w:rsidR="0058370C" w:rsidRPr="001F193B" w:rsidRDefault="0058370C" w:rsidP="00A0368E">
      <w:pPr>
        <w:widowControl/>
        <w:snapToGrid w:val="0"/>
        <w:spacing w:beforeLines="20" w:before="72" w:afterLines="20" w:after="72"/>
        <w:rPr>
          <w:rFonts w:ascii="Times New Roman" w:eastAsia="標楷體" w:hAnsi="Times New Roman" w:cs="Times New Roman" w:hint="eastAsia"/>
          <w:color w:val="000000" w:themeColor="text1"/>
          <w:kern w:val="0"/>
          <w:sz w:val="32"/>
          <w:szCs w:val="32"/>
        </w:rPr>
      </w:pPr>
    </w:p>
    <w:sectPr w:rsidR="0058370C" w:rsidRPr="001F193B" w:rsidSect="00431DFC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021" w:right="1077" w:bottom="1021" w:left="1077" w:header="851" w:footer="6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B8700E" w14:textId="77777777" w:rsidR="00DB3726" w:rsidRDefault="00DB3726" w:rsidP="007603D5">
      <w:r>
        <w:separator/>
      </w:r>
    </w:p>
    <w:p w14:paraId="5CAF9031" w14:textId="77777777" w:rsidR="00DB3726" w:rsidRDefault="00DB3726"/>
  </w:endnote>
  <w:endnote w:type="continuationSeparator" w:id="0">
    <w:p w14:paraId="4614094A" w14:textId="77777777" w:rsidR="00DB3726" w:rsidRDefault="00DB3726" w:rsidP="007603D5">
      <w:r>
        <w:continuationSeparator/>
      </w:r>
    </w:p>
    <w:p w14:paraId="09B53F8B" w14:textId="77777777" w:rsidR="00DB3726" w:rsidRDefault="00DB37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_HKSCS"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fff9"/>
      </w:rPr>
      <w:id w:val="593819825"/>
      <w:docPartObj>
        <w:docPartGallery w:val="Page Numbers (Bottom of Page)"/>
        <w:docPartUnique/>
      </w:docPartObj>
    </w:sdtPr>
    <w:sdtContent>
      <w:p w14:paraId="4971B54F" w14:textId="228A38F7" w:rsidR="00903C70" w:rsidRDefault="00903C70" w:rsidP="001F5E5A">
        <w:pPr>
          <w:pStyle w:val="aa"/>
          <w:framePr w:wrap="none" w:vAnchor="text" w:hAnchor="margin" w:xAlign="right" w:y="1"/>
          <w:ind w:firstLine="400"/>
          <w:rPr>
            <w:rStyle w:val="affff9"/>
          </w:rPr>
        </w:pPr>
        <w:r>
          <w:rPr>
            <w:rStyle w:val="affff9"/>
          </w:rPr>
          <w:fldChar w:fldCharType="begin"/>
        </w:r>
        <w:r>
          <w:rPr>
            <w:rStyle w:val="affff9"/>
          </w:rPr>
          <w:instrText xml:space="preserve"> PAGE </w:instrText>
        </w:r>
        <w:r>
          <w:rPr>
            <w:rStyle w:val="affff9"/>
          </w:rPr>
          <w:fldChar w:fldCharType="separate"/>
        </w:r>
        <w:r w:rsidR="00E533D9">
          <w:rPr>
            <w:rStyle w:val="affff9"/>
            <w:noProof/>
          </w:rPr>
          <w:t>1</w:t>
        </w:r>
        <w:r>
          <w:rPr>
            <w:rStyle w:val="affff9"/>
          </w:rPr>
          <w:fldChar w:fldCharType="end"/>
        </w:r>
      </w:p>
    </w:sdtContent>
  </w:sdt>
  <w:p w14:paraId="2A4572D0" w14:textId="77777777" w:rsidR="00903C70" w:rsidRDefault="00903C70" w:rsidP="001F5E5A">
    <w:pPr>
      <w:pStyle w:val="aa"/>
      <w:ind w:right="360" w:firstLine="400"/>
    </w:pPr>
  </w:p>
  <w:p w14:paraId="4F0D3C6B" w14:textId="77777777" w:rsidR="00903C70" w:rsidRDefault="00903C7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fff9"/>
      </w:rPr>
      <w:id w:val="420691502"/>
      <w:docPartObj>
        <w:docPartGallery w:val="Page Numbers (Bottom of Page)"/>
        <w:docPartUnique/>
      </w:docPartObj>
    </w:sdtPr>
    <w:sdtContent>
      <w:p w14:paraId="5E1202D2" w14:textId="0B43A6A9" w:rsidR="001F5E5A" w:rsidRDefault="001F5E5A" w:rsidP="00337775">
        <w:pPr>
          <w:pStyle w:val="aa"/>
          <w:framePr w:wrap="none" w:vAnchor="text" w:hAnchor="margin" w:xAlign="right" w:y="1"/>
          <w:rPr>
            <w:rStyle w:val="affff9"/>
          </w:rPr>
        </w:pPr>
        <w:r>
          <w:rPr>
            <w:rStyle w:val="affff9"/>
          </w:rPr>
          <w:fldChar w:fldCharType="begin"/>
        </w:r>
        <w:r>
          <w:rPr>
            <w:rStyle w:val="affff9"/>
          </w:rPr>
          <w:instrText xml:space="preserve"> PAGE </w:instrText>
        </w:r>
        <w:r>
          <w:rPr>
            <w:rStyle w:val="affff9"/>
          </w:rPr>
          <w:fldChar w:fldCharType="separate"/>
        </w:r>
        <w:r>
          <w:rPr>
            <w:rStyle w:val="affff9"/>
            <w:noProof/>
          </w:rPr>
          <w:t>1</w:t>
        </w:r>
        <w:r>
          <w:rPr>
            <w:rStyle w:val="affff9"/>
          </w:rPr>
          <w:fldChar w:fldCharType="end"/>
        </w:r>
      </w:p>
    </w:sdtContent>
  </w:sdt>
  <w:p w14:paraId="305D2B2A" w14:textId="77777777" w:rsidR="00C30D12" w:rsidRPr="00C30D12" w:rsidRDefault="00C30D12" w:rsidP="00C30D12">
    <w:pPr>
      <w:pStyle w:val="Web"/>
      <w:ind w:right="360"/>
      <w:rPr>
        <w:rFonts w:ascii="Times New Roman" w:eastAsiaTheme="minorEastAsia" w:hAnsi="Times New Roman" w:cs="Times New Roman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68F6C" w14:textId="77777777" w:rsidR="00903C70" w:rsidRDefault="00903C70">
    <w:pPr>
      <w:pStyle w:val="aa"/>
      <w:ind w:firstLine="4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4B5060" w14:textId="77777777" w:rsidR="00DB3726" w:rsidRDefault="00DB3726" w:rsidP="007603D5">
      <w:r>
        <w:separator/>
      </w:r>
    </w:p>
    <w:p w14:paraId="505749DE" w14:textId="77777777" w:rsidR="00DB3726" w:rsidRDefault="00DB3726"/>
  </w:footnote>
  <w:footnote w:type="continuationSeparator" w:id="0">
    <w:p w14:paraId="4F182BB6" w14:textId="77777777" w:rsidR="00DB3726" w:rsidRDefault="00DB3726" w:rsidP="007603D5">
      <w:r>
        <w:continuationSeparator/>
      </w:r>
    </w:p>
    <w:p w14:paraId="6D51CB77" w14:textId="77777777" w:rsidR="00DB3726" w:rsidRDefault="00DB372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24EE5" w14:textId="77777777" w:rsidR="00903C70" w:rsidRDefault="00903C70">
    <w:pPr>
      <w:pStyle w:val="a8"/>
      <w:ind w:firstLine="400"/>
    </w:pPr>
  </w:p>
  <w:p w14:paraId="687C1FC4" w14:textId="77777777" w:rsidR="00903C70" w:rsidRDefault="00903C7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DDB2D" w14:textId="77777777" w:rsidR="00903C70" w:rsidRDefault="00903C70">
    <w:pPr>
      <w:pStyle w:val="a8"/>
      <w:ind w:firstLine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82A6AF4"/>
    <w:lvl w:ilvl="0">
      <w:start w:val="1"/>
      <w:numFmt w:val="decimal"/>
      <w:pStyle w:val="5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1" w15:restartNumberingAfterBreak="0">
    <w:nsid w:val="FFFFFF7D"/>
    <w:multiLevelType w:val="singleLevel"/>
    <w:tmpl w:val="8EB644C4"/>
    <w:lvl w:ilvl="0">
      <w:start w:val="1"/>
      <w:numFmt w:val="decimal"/>
      <w:pStyle w:val="4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2" w15:restartNumberingAfterBreak="0">
    <w:nsid w:val="FFFFFF7E"/>
    <w:multiLevelType w:val="singleLevel"/>
    <w:tmpl w:val="4B764CEC"/>
    <w:lvl w:ilvl="0">
      <w:start w:val="1"/>
      <w:numFmt w:val="decimal"/>
      <w:pStyle w:val="3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3" w15:restartNumberingAfterBreak="0">
    <w:nsid w:val="FFFFFF7F"/>
    <w:multiLevelType w:val="singleLevel"/>
    <w:tmpl w:val="FB582038"/>
    <w:lvl w:ilvl="0">
      <w:start w:val="1"/>
      <w:numFmt w:val="decimal"/>
      <w:pStyle w:val="2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4" w15:restartNumberingAfterBreak="0">
    <w:nsid w:val="FFFFFF80"/>
    <w:multiLevelType w:val="singleLevel"/>
    <w:tmpl w:val="91DC37DE"/>
    <w:lvl w:ilvl="0">
      <w:start w:val="1"/>
      <w:numFmt w:val="bullet"/>
      <w:pStyle w:val="50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D80619A0"/>
    <w:lvl w:ilvl="0">
      <w:start w:val="1"/>
      <w:numFmt w:val="bullet"/>
      <w:pStyle w:val="40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4BFEA956"/>
    <w:lvl w:ilvl="0">
      <w:start w:val="1"/>
      <w:numFmt w:val="bullet"/>
      <w:pStyle w:val="30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B1E0F3E"/>
    <w:lvl w:ilvl="0">
      <w:start w:val="1"/>
      <w:numFmt w:val="bullet"/>
      <w:pStyle w:val="20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C9EB078"/>
    <w:lvl w:ilvl="0">
      <w:start w:val="1"/>
      <w:numFmt w:val="decimal"/>
      <w:pStyle w:val="a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0FC08DD8"/>
    <w:lvl w:ilvl="0">
      <w:start w:val="1"/>
      <w:numFmt w:val="bullet"/>
      <w:pStyle w:val="a0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B7F3690"/>
    <w:multiLevelType w:val="hybridMultilevel"/>
    <w:tmpl w:val="A98E610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02B7681"/>
    <w:multiLevelType w:val="hybridMultilevel"/>
    <w:tmpl w:val="6A72397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5DE16BB"/>
    <w:multiLevelType w:val="multilevel"/>
    <w:tmpl w:val="888A920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>
      <w:start w:val="1"/>
      <w:numFmt w:val="upperLetter"/>
      <w:lvlText w:val="%2."/>
      <w:lvlJc w:val="left"/>
      <w:pPr>
        <w:tabs>
          <w:tab w:val="num" w:pos="1004"/>
        </w:tabs>
        <w:ind w:left="1004" w:hanging="720"/>
      </w:pPr>
      <w:rPr>
        <w:rFonts w:hint="eastAsia"/>
      </w:rPr>
    </w:lvl>
    <w:lvl w:ilvl="2">
      <w:start w:val="1"/>
      <w:numFmt w:val="upperLetter"/>
      <w:lvlText w:val="%3."/>
      <w:lvlJc w:val="left"/>
      <w:pPr>
        <w:tabs>
          <w:tab w:val="num" w:pos="1288"/>
        </w:tabs>
        <w:ind w:left="1288" w:hanging="720"/>
      </w:pPr>
      <w:rPr>
        <w:rFonts w:hint="eastAsia"/>
      </w:rPr>
    </w:lvl>
    <w:lvl w:ilvl="3">
      <w:start w:val="1"/>
      <w:numFmt w:val="upperLetter"/>
      <w:lvlText w:val="%4."/>
      <w:lvlJc w:val="left"/>
      <w:pPr>
        <w:tabs>
          <w:tab w:val="num" w:pos="1572"/>
        </w:tabs>
        <w:ind w:left="1572" w:hanging="720"/>
      </w:pPr>
      <w:rPr>
        <w:rFonts w:hint="eastAsia"/>
      </w:rPr>
    </w:lvl>
    <w:lvl w:ilvl="4">
      <w:start w:val="1"/>
      <w:numFmt w:val="decimal"/>
      <w:lvlText w:val="(%5)"/>
      <w:lvlJc w:val="left"/>
      <w:pPr>
        <w:tabs>
          <w:tab w:val="num" w:pos="1856"/>
        </w:tabs>
        <w:ind w:left="1856" w:hanging="720"/>
      </w:pPr>
      <w:rPr>
        <w:rFonts w:hint="eastAsia"/>
      </w:rPr>
    </w:lvl>
    <w:lvl w:ilvl="5">
      <w:start w:val="1"/>
      <w:numFmt w:val="upperLetter"/>
      <w:lvlText w:val="%6."/>
      <w:lvlJc w:val="left"/>
      <w:pPr>
        <w:tabs>
          <w:tab w:val="num" w:pos="2140"/>
        </w:tabs>
        <w:ind w:left="2140" w:hanging="720"/>
      </w:pPr>
      <w:rPr>
        <w:rFonts w:hint="eastAsia"/>
      </w:rPr>
    </w:lvl>
    <w:lvl w:ilvl="6">
      <w:start w:val="1"/>
      <w:numFmt w:val="decimal"/>
      <w:pStyle w:val="51"/>
      <w:suff w:val="space"/>
      <w:lvlText w:val="(%7)"/>
      <w:lvlJc w:val="left"/>
      <w:pPr>
        <w:ind w:left="2424" w:hanging="720"/>
      </w:pPr>
      <w:rPr>
        <w:rFonts w:ascii="Times New Roman" w:hAnsi="Times New Roman" w:cs="Times New Roman" w:hint="default"/>
      </w:rPr>
    </w:lvl>
    <w:lvl w:ilvl="7">
      <w:start w:val="1"/>
      <w:numFmt w:val="upperLetter"/>
      <w:lvlText w:val="%8."/>
      <w:lvlJc w:val="left"/>
      <w:pPr>
        <w:tabs>
          <w:tab w:val="num" w:pos="2708"/>
        </w:tabs>
        <w:ind w:left="2708" w:hanging="720"/>
      </w:pPr>
      <w:rPr>
        <w:rFonts w:hint="eastAsia"/>
      </w:rPr>
    </w:lvl>
    <w:lvl w:ilvl="8">
      <w:start w:val="1"/>
      <w:numFmt w:val="upperLetter"/>
      <w:lvlText w:val="%9."/>
      <w:lvlJc w:val="left"/>
      <w:pPr>
        <w:tabs>
          <w:tab w:val="num" w:pos="2992"/>
        </w:tabs>
        <w:ind w:left="2992" w:hanging="720"/>
      </w:pPr>
      <w:rPr>
        <w:rFonts w:hint="eastAsia"/>
      </w:rPr>
    </w:lvl>
  </w:abstractNum>
  <w:abstractNum w:abstractNumId="13" w15:restartNumberingAfterBreak="0">
    <w:nsid w:val="198B2083"/>
    <w:multiLevelType w:val="hybridMultilevel"/>
    <w:tmpl w:val="6FEAEF2C"/>
    <w:lvl w:ilvl="0" w:tplc="208E34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E4D7169"/>
    <w:multiLevelType w:val="multilevel"/>
    <w:tmpl w:val="A2BA3322"/>
    <w:lvl w:ilvl="0">
      <w:start w:val="1"/>
      <w:numFmt w:val="ideographLegalTraditional"/>
      <w:pStyle w:val="T1"/>
      <w:suff w:val="nothing"/>
      <w:lvlText w:val="%1、"/>
      <w:lvlJc w:val="left"/>
      <w:pPr>
        <w:ind w:left="482" w:hanging="482"/>
      </w:pPr>
      <w:rPr>
        <w:rFonts w:hint="eastAsia"/>
        <w:b/>
      </w:rPr>
    </w:lvl>
    <w:lvl w:ilvl="1">
      <w:start w:val="1"/>
      <w:numFmt w:val="taiwaneseCountingThousand"/>
      <w:pStyle w:val="T2"/>
      <w:suff w:val="nothing"/>
      <w:lvlText w:val="%2、"/>
      <w:lvlJc w:val="left"/>
      <w:pPr>
        <w:ind w:left="9356" w:firstLine="0"/>
      </w:pPr>
      <w:rPr>
        <w:rFonts w:hint="eastAsia"/>
      </w:rPr>
    </w:lvl>
    <w:lvl w:ilvl="2">
      <w:start w:val="1"/>
      <w:numFmt w:val="taiwaneseCountingThousand"/>
      <w:pStyle w:val="T3"/>
      <w:suff w:val="space"/>
      <w:lvlText w:val="(%3)"/>
      <w:lvlJc w:val="right"/>
      <w:pPr>
        <w:ind w:left="596" w:hanging="29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T4"/>
      <w:lvlText w:val="%4."/>
      <w:lvlJc w:val="left"/>
      <w:pPr>
        <w:ind w:left="1334" w:hanging="482"/>
      </w:pPr>
      <w:rPr>
        <w:rFonts w:hint="eastAsia"/>
      </w:rPr>
    </w:lvl>
    <w:lvl w:ilvl="4">
      <w:start w:val="1"/>
      <w:numFmt w:val="decimal"/>
      <w:pStyle w:val="T5"/>
      <w:lvlText w:val="(%5)"/>
      <w:lvlJc w:val="left"/>
      <w:pPr>
        <w:ind w:left="1618" w:hanging="482"/>
      </w:pPr>
      <w:rPr>
        <w:rFonts w:ascii="Times New Roman" w:eastAsia="標楷體" w:hAnsi="Times New Roman" w:hint="default"/>
      </w:rPr>
    </w:lvl>
    <w:lvl w:ilvl="5">
      <w:start w:val="1"/>
      <w:numFmt w:val="lowerRoman"/>
      <w:lvlText w:val="%6."/>
      <w:lvlJc w:val="right"/>
      <w:pPr>
        <w:ind w:left="1902" w:hanging="482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186" w:hanging="482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2470" w:hanging="48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2754" w:hanging="482"/>
      </w:pPr>
      <w:rPr>
        <w:rFonts w:hint="eastAsia"/>
      </w:rPr>
    </w:lvl>
  </w:abstractNum>
  <w:abstractNum w:abstractNumId="15" w15:restartNumberingAfterBreak="0">
    <w:nsid w:val="35B648ED"/>
    <w:multiLevelType w:val="multilevel"/>
    <w:tmpl w:val="35B648ED"/>
    <w:lvl w:ilvl="0">
      <w:start w:val="1"/>
      <w:numFmt w:val="ideographLegalTraditional"/>
      <w:suff w:val="nothing"/>
      <w:lvlText w:val="%1、"/>
      <w:lvlJc w:val="left"/>
      <w:pPr>
        <w:ind w:left="482" w:hanging="482"/>
      </w:pPr>
    </w:lvl>
    <w:lvl w:ilvl="1">
      <w:start w:val="1"/>
      <w:numFmt w:val="taiwaneseCountingThousand"/>
      <w:suff w:val="nothing"/>
      <w:lvlText w:val="%2、"/>
      <w:lvlJc w:val="left"/>
      <w:pPr>
        <w:ind w:left="766" w:hanging="482"/>
      </w:pPr>
    </w:lvl>
    <w:lvl w:ilvl="2">
      <w:start w:val="1"/>
      <w:numFmt w:val="taiwaneseCountingThousand"/>
      <w:suff w:val="nothing"/>
      <w:lvlText w:val="(%3)"/>
      <w:lvlJc w:val="left"/>
      <w:pPr>
        <w:ind w:left="1050" w:hanging="482"/>
      </w:pPr>
    </w:lvl>
    <w:lvl w:ilvl="3">
      <w:start w:val="1"/>
      <w:numFmt w:val="decimal"/>
      <w:lvlText w:val="%4."/>
      <w:lvlJc w:val="left"/>
      <w:pPr>
        <w:ind w:left="1334" w:hanging="482"/>
      </w:pPr>
    </w:lvl>
    <w:lvl w:ilvl="4">
      <w:start w:val="1"/>
      <w:numFmt w:val="decimal"/>
      <w:lvlText w:val="(%5)"/>
      <w:lvlJc w:val="left"/>
      <w:pPr>
        <w:ind w:left="1618" w:hanging="482"/>
      </w:pPr>
    </w:lvl>
    <w:lvl w:ilvl="5">
      <w:start w:val="1"/>
      <w:numFmt w:val="upperLetter"/>
      <w:lvlText w:val="%6."/>
      <w:lvlJc w:val="left"/>
      <w:pPr>
        <w:ind w:left="1902" w:hanging="482"/>
      </w:pPr>
    </w:lvl>
    <w:lvl w:ilvl="6">
      <w:start w:val="1"/>
      <w:numFmt w:val="upperLetter"/>
      <w:suff w:val="nothing"/>
      <w:lvlText w:val="(%7)"/>
      <w:lvlJc w:val="left"/>
      <w:pPr>
        <w:ind w:left="2186" w:hanging="482"/>
      </w:pPr>
    </w:lvl>
    <w:lvl w:ilvl="7">
      <w:start w:val="1"/>
      <w:numFmt w:val="upperRoman"/>
      <w:pStyle w:val="8"/>
      <w:lvlText w:val="%8."/>
      <w:lvlJc w:val="left"/>
      <w:pPr>
        <w:ind w:left="2470" w:hanging="482"/>
      </w:pPr>
    </w:lvl>
    <w:lvl w:ilvl="8">
      <w:start w:val="1"/>
      <w:numFmt w:val="lowerRoman"/>
      <w:lvlText w:val="%9."/>
      <w:lvlJc w:val="right"/>
      <w:pPr>
        <w:ind w:left="2754" w:hanging="482"/>
      </w:pPr>
    </w:lvl>
  </w:abstractNum>
  <w:abstractNum w:abstractNumId="16" w15:restartNumberingAfterBreak="0">
    <w:nsid w:val="37922A55"/>
    <w:multiLevelType w:val="hybridMultilevel"/>
    <w:tmpl w:val="6A72397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3A1F79AD"/>
    <w:multiLevelType w:val="hybridMultilevel"/>
    <w:tmpl w:val="730631C8"/>
    <w:lvl w:ilvl="0" w:tplc="135620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3F513CE0"/>
    <w:multiLevelType w:val="hybridMultilevel"/>
    <w:tmpl w:val="89286650"/>
    <w:lvl w:ilvl="0" w:tplc="7772D462">
      <w:start w:val="1"/>
      <w:numFmt w:val="ideographLegalTraditional"/>
      <w:lvlText w:val="%1、"/>
      <w:lvlJc w:val="left"/>
      <w:pPr>
        <w:ind w:left="10678" w:hanging="340"/>
      </w:pPr>
      <w:rPr>
        <w:rFonts w:ascii="標楷體" w:eastAsia="標楷體" w:hAnsi="標楷體" w:cs="標楷體" w:hint="eastAsia"/>
      </w:rPr>
    </w:lvl>
    <w:lvl w:ilvl="1" w:tplc="04090019" w:tentative="1">
      <w:start w:val="1"/>
      <w:numFmt w:val="lowerLetter"/>
      <w:lvlText w:val="%2."/>
      <w:lvlJc w:val="left"/>
      <w:pPr>
        <w:ind w:left="10644" w:hanging="360"/>
      </w:pPr>
    </w:lvl>
    <w:lvl w:ilvl="2" w:tplc="0409001B" w:tentative="1">
      <w:start w:val="1"/>
      <w:numFmt w:val="lowerRoman"/>
      <w:lvlText w:val="%3."/>
      <w:lvlJc w:val="right"/>
      <w:pPr>
        <w:ind w:left="11364" w:hanging="180"/>
      </w:pPr>
    </w:lvl>
    <w:lvl w:ilvl="3" w:tplc="0409000F" w:tentative="1">
      <w:start w:val="1"/>
      <w:numFmt w:val="decimal"/>
      <w:lvlText w:val="%4."/>
      <w:lvlJc w:val="left"/>
      <w:pPr>
        <w:ind w:left="12084" w:hanging="360"/>
      </w:pPr>
    </w:lvl>
    <w:lvl w:ilvl="4" w:tplc="04090019" w:tentative="1">
      <w:start w:val="1"/>
      <w:numFmt w:val="lowerLetter"/>
      <w:lvlText w:val="%5."/>
      <w:lvlJc w:val="left"/>
      <w:pPr>
        <w:ind w:left="12804" w:hanging="360"/>
      </w:pPr>
    </w:lvl>
    <w:lvl w:ilvl="5" w:tplc="0409001B" w:tentative="1">
      <w:start w:val="1"/>
      <w:numFmt w:val="lowerRoman"/>
      <w:lvlText w:val="%6."/>
      <w:lvlJc w:val="right"/>
      <w:pPr>
        <w:ind w:left="13524" w:hanging="180"/>
      </w:pPr>
    </w:lvl>
    <w:lvl w:ilvl="6" w:tplc="0409000F" w:tentative="1">
      <w:start w:val="1"/>
      <w:numFmt w:val="decimal"/>
      <w:lvlText w:val="%7."/>
      <w:lvlJc w:val="left"/>
      <w:pPr>
        <w:ind w:left="14244" w:hanging="360"/>
      </w:pPr>
    </w:lvl>
    <w:lvl w:ilvl="7" w:tplc="04090019" w:tentative="1">
      <w:start w:val="1"/>
      <w:numFmt w:val="lowerLetter"/>
      <w:lvlText w:val="%8."/>
      <w:lvlJc w:val="left"/>
      <w:pPr>
        <w:ind w:left="14964" w:hanging="360"/>
      </w:pPr>
    </w:lvl>
    <w:lvl w:ilvl="8" w:tplc="0409001B" w:tentative="1">
      <w:start w:val="1"/>
      <w:numFmt w:val="lowerRoman"/>
      <w:lvlText w:val="%9."/>
      <w:lvlJc w:val="right"/>
      <w:pPr>
        <w:ind w:left="15684" w:hanging="180"/>
      </w:pPr>
    </w:lvl>
  </w:abstractNum>
  <w:abstractNum w:abstractNumId="19" w15:restartNumberingAfterBreak="0">
    <w:nsid w:val="4CFF24B1"/>
    <w:multiLevelType w:val="hybridMultilevel"/>
    <w:tmpl w:val="6A72397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0AD463D"/>
    <w:multiLevelType w:val="hybridMultilevel"/>
    <w:tmpl w:val="A23428E8"/>
    <w:lvl w:ilvl="0" w:tplc="B3E29AEA">
      <w:start w:val="1"/>
      <w:numFmt w:val="taiwaneseCountingThousand"/>
      <w:lvlText w:val="%1."/>
      <w:lvlJc w:val="left"/>
      <w:pPr>
        <w:ind w:left="12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2" w:hanging="360"/>
      </w:pPr>
    </w:lvl>
    <w:lvl w:ilvl="2" w:tplc="0409001B" w:tentative="1">
      <w:start w:val="1"/>
      <w:numFmt w:val="lowerRoman"/>
      <w:lvlText w:val="%3."/>
      <w:lvlJc w:val="right"/>
      <w:pPr>
        <w:ind w:left="2662" w:hanging="180"/>
      </w:pPr>
    </w:lvl>
    <w:lvl w:ilvl="3" w:tplc="0409000F" w:tentative="1">
      <w:start w:val="1"/>
      <w:numFmt w:val="decimal"/>
      <w:lvlText w:val="%4."/>
      <w:lvlJc w:val="left"/>
      <w:pPr>
        <w:ind w:left="3382" w:hanging="360"/>
      </w:pPr>
    </w:lvl>
    <w:lvl w:ilvl="4" w:tplc="04090019" w:tentative="1">
      <w:start w:val="1"/>
      <w:numFmt w:val="lowerLetter"/>
      <w:lvlText w:val="%5."/>
      <w:lvlJc w:val="left"/>
      <w:pPr>
        <w:ind w:left="4102" w:hanging="360"/>
      </w:pPr>
    </w:lvl>
    <w:lvl w:ilvl="5" w:tplc="0409001B" w:tentative="1">
      <w:start w:val="1"/>
      <w:numFmt w:val="lowerRoman"/>
      <w:lvlText w:val="%6."/>
      <w:lvlJc w:val="right"/>
      <w:pPr>
        <w:ind w:left="4822" w:hanging="180"/>
      </w:pPr>
    </w:lvl>
    <w:lvl w:ilvl="6" w:tplc="0409000F" w:tentative="1">
      <w:start w:val="1"/>
      <w:numFmt w:val="decimal"/>
      <w:lvlText w:val="%7."/>
      <w:lvlJc w:val="left"/>
      <w:pPr>
        <w:ind w:left="5542" w:hanging="360"/>
      </w:pPr>
    </w:lvl>
    <w:lvl w:ilvl="7" w:tplc="04090019" w:tentative="1">
      <w:start w:val="1"/>
      <w:numFmt w:val="lowerLetter"/>
      <w:lvlText w:val="%8."/>
      <w:lvlJc w:val="left"/>
      <w:pPr>
        <w:ind w:left="6262" w:hanging="360"/>
      </w:pPr>
    </w:lvl>
    <w:lvl w:ilvl="8" w:tplc="040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21" w15:restartNumberingAfterBreak="0">
    <w:nsid w:val="61EA0F05"/>
    <w:multiLevelType w:val="hybridMultilevel"/>
    <w:tmpl w:val="A23428E8"/>
    <w:lvl w:ilvl="0" w:tplc="FFFFFFFF">
      <w:start w:val="1"/>
      <w:numFmt w:val="taiwaneseCountingThousand"/>
      <w:lvlText w:val="%1."/>
      <w:lvlJc w:val="left"/>
      <w:pPr>
        <w:ind w:left="122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942" w:hanging="360"/>
      </w:pPr>
    </w:lvl>
    <w:lvl w:ilvl="2" w:tplc="FFFFFFFF" w:tentative="1">
      <w:start w:val="1"/>
      <w:numFmt w:val="lowerRoman"/>
      <w:lvlText w:val="%3."/>
      <w:lvlJc w:val="right"/>
      <w:pPr>
        <w:ind w:left="2662" w:hanging="180"/>
      </w:pPr>
    </w:lvl>
    <w:lvl w:ilvl="3" w:tplc="FFFFFFFF" w:tentative="1">
      <w:start w:val="1"/>
      <w:numFmt w:val="decimal"/>
      <w:lvlText w:val="%4."/>
      <w:lvlJc w:val="left"/>
      <w:pPr>
        <w:ind w:left="3382" w:hanging="360"/>
      </w:pPr>
    </w:lvl>
    <w:lvl w:ilvl="4" w:tplc="FFFFFFFF" w:tentative="1">
      <w:start w:val="1"/>
      <w:numFmt w:val="lowerLetter"/>
      <w:lvlText w:val="%5."/>
      <w:lvlJc w:val="left"/>
      <w:pPr>
        <w:ind w:left="4102" w:hanging="360"/>
      </w:pPr>
    </w:lvl>
    <w:lvl w:ilvl="5" w:tplc="FFFFFFFF" w:tentative="1">
      <w:start w:val="1"/>
      <w:numFmt w:val="lowerRoman"/>
      <w:lvlText w:val="%6."/>
      <w:lvlJc w:val="right"/>
      <w:pPr>
        <w:ind w:left="4822" w:hanging="180"/>
      </w:pPr>
    </w:lvl>
    <w:lvl w:ilvl="6" w:tplc="FFFFFFFF" w:tentative="1">
      <w:start w:val="1"/>
      <w:numFmt w:val="decimal"/>
      <w:lvlText w:val="%7."/>
      <w:lvlJc w:val="left"/>
      <w:pPr>
        <w:ind w:left="5542" w:hanging="360"/>
      </w:pPr>
    </w:lvl>
    <w:lvl w:ilvl="7" w:tplc="FFFFFFFF" w:tentative="1">
      <w:start w:val="1"/>
      <w:numFmt w:val="lowerLetter"/>
      <w:lvlText w:val="%8."/>
      <w:lvlJc w:val="left"/>
      <w:pPr>
        <w:ind w:left="6262" w:hanging="360"/>
      </w:pPr>
    </w:lvl>
    <w:lvl w:ilvl="8" w:tplc="FFFFFFFF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22" w15:restartNumberingAfterBreak="0">
    <w:nsid w:val="63FE5E66"/>
    <w:multiLevelType w:val="hybridMultilevel"/>
    <w:tmpl w:val="28CEC076"/>
    <w:lvl w:ilvl="0" w:tplc="CE5AD75A">
      <w:start w:val="1"/>
      <w:numFmt w:val="taiwaneseCountingThousand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4564D36"/>
    <w:multiLevelType w:val="hybridMultilevel"/>
    <w:tmpl w:val="6A72397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6B1414D"/>
    <w:multiLevelType w:val="hybridMultilevel"/>
    <w:tmpl w:val="F932A472"/>
    <w:lvl w:ilvl="0" w:tplc="A45A79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780D6139"/>
    <w:multiLevelType w:val="hybridMultilevel"/>
    <w:tmpl w:val="A98E6102"/>
    <w:lvl w:ilvl="0" w:tplc="C674CA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9B60D4E"/>
    <w:multiLevelType w:val="hybridMultilevel"/>
    <w:tmpl w:val="6A72397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AA61553"/>
    <w:multiLevelType w:val="hybridMultilevel"/>
    <w:tmpl w:val="730631C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7BAD015F"/>
    <w:multiLevelType w:val="hybridMultilevel"/>
    <w:tmpl w:val="6A723978"/>
    <w:lvl w:ilvl="0" w:tplc="48847E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486018153">
    <w:abstractNumId w:val="12"/>
  </w:num>
  <w:num w:numId="2" w16cid:durableId="744883824">
    <w:abstractNumId w:val="15"/>
  </w:num>
  <w:num w:numId="3" w16cid:durableId="198206043">
    <w:abstractNumId w:val="8"/>
  </w:num>
  <w:num w:numId="4" w16cid:durableId="1716812324">
    <w:abstractNumId w:val="3"/>
  </w:num>
  <w:num w:numId="5" w16cid:durableId="1575116735">
    <w:abstractNumId w:val="2"/>
  </w:num>
  <w:num w:numId="6" w16cid:durableId="1004627443">
    <w:abstractNumId w:val="1"/>
  </w:num>
  <w:num w:numId="7" w16cid:durableId="287668662">
    <w:abstractNumId w:val="0"/>
  </w:num>
  <w:num w:numId="8" w16cid:durableId="880046944">
    <w:abstractNumId w:val="9"/>
  </w:num>
  <w:num w:numId="9" w16cid:durableId="77602840">
    <w:abstractNumId w:val="7"/>
  </w:num>
  <w:num w:numId="10" w16cid:durableId="2095007225">
    <w:abstractNumId w:val="6"/>
  </w:num>
  <w:num w:numId="11" w16cid:durableId="15430175">
    <w:abstractNumId w:val="5"/>
  </w:num>
  <w:num w:numId="12" w16cid:durableId="1082331650">
    <w:abstractNumId w:val="4"/>
  </w:num>
  <w:num w:numId="13" w16cid:durableId="250699081">
    <w:abstractNumId w:val="14"/>
  </w:num>
  <w:num w:numId="14" w16cid:durableId="1785659995">
    <w:abstractNumId w:val="14"/>
    <w:lvlOverride w:ilvl="0">
      <w:lvl w:ilvl="0">
        <w:start w:val="1"/>
        <w:numFmt w:val="ideographLegalTraditional"/>
        <w:pStyle w:val="T1"/>
        <w:suff w:val="nothing"/>
        <w:lvlText w:val="%1、"/>
        <w:lvlJc w:val="left"/>
        <w:pPr>
          <w:ind w:left="482" w:hanging="482"/>
        </w:pPr>
        <w:rPr>
          <w:rFonts w:hint="eastAsia"/>
          <w:b/>
        </w:rPr>
      </w:lvl>
    </w:lvlOverride>
    <w:lvlOverride w:ilvl="1">
      <w:lvl w:ilvl="1">
        <w:start w:val="1"/>
        <w:numFmt w:val="taiwaneseCountingThousand"/>
        <w:pStyle w:val="T2"/>
        <w:suff w:val="nothing"/>
        <w:lvlText w:val="%2、"/>
        <w:lvlJc w:val="left"/>
        <w:pPr>
          <w:ind w:left="9356" w:firstLine="0"/>
        </w:pPr>
        <w:rPr>
          <w:rFonts w:hint="eastAsia"/>
        </w:rPr>
      </w:lvl>
    </w:lvlOverride>
    <w:lvlOverride w:ilvl="2">
      <w:lvl w:ilvl="2">
        <w:start w:val="1"/>
        <w:numFmt w:val="taiwaneseCountingThousand"/>
        <w:pStyle w:val="T3"/>
        <w:suff w:val="space"/>
        <w:lvlText w:val="(%3)"/>
        <w:lvlJc w:val="right"/>
        <w:pPr>
          <w:ind w:left="596" w:hanging="29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pStyle w:val="T4"/>
        <w:lvlText w:val="%4."/>
        <w:lvlJc w:val="left"/>
        <w:pPr>
          <w:ind w:left="1334" w:hanging="482"/>
        </w:pPr>
        <w:rPr>
          <w:rFonts w:hint="eastAsia"/>
        </w:rPr>
      </w:lvl>
    </w:lvlOverride>
    <w:lvlOverride w:ilvl="4">
      <w:lvl w:ilvl="4">
        <w:start w:val="1"/>
        <w:numFmt w:val="decimal"/>
        <w:pStyle w:val="T5"/>
        <w:lvlText w:val="(%5)"/>
        <w:lvlJc w:val="left"/>
        <w:pPr>
          <w:ind w:left="1618" w:hanging="482"/>
        </w:pPr>
        <w:rPr>
          <w:rFonts w:ascii="Times New Roman" w:eastAsia="標楷體" w:hAnsi="Times New Roman"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1902" w:hanging="482"/>
        </w:pPr>
        <w:rPr>
          <w:rFonts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186" w:hanging="482"/>
        </w:pPr>
        <w:rPr>
          <w:rFonts w:hint="eastAsia"/>
        </w:rPr>
      </w:lvl>
    </w:lvlOverride>
    <w:lvlOverride w:ilvl="7">
      <w:lvl w:ilvl="7">
        <w:start w:val="1"/>
        <w:numFmt w:val="ideographTraditional"/>
        <w:lvlText w:val="%8、"/>
        <w:lvlJc w:val="left"/>
        <w:pPr>
          <w:ind w:left="2470" w:hanging="482"/>
        </w:pPr>
        <w:rPr>
          <w:rFonts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2754" w:hanging="482"/>
        </w:pPr>
        <w:rPr>
          <w:rFonts w:hint="eastAsia"/>
        </w:rPr>
      </w:lvl>
    </w:lvlOverride>
  </w:num>
  <w:num w:numId="15" w16cid:durableId="2048018743">
    <w:abstractNumId w:val="18"/>
  </w:num>
  <w:num w:numId="16" w16cid:durableId="1625306670">
    <w:abstractNumId w:val="20"/>
  </w:num>
  <w:num w:numId="17" w16cid:durableId="1442652112">
    <w:abstractNumId w:val="22"/>
  </w:num>
  <w:num w:numId="18" w16cid:durableId="1909994086">
    <w:abstractNumId w:val="21"/>
  </w:num>
  <w:num w:numId="19" w16cid:durableId="1235360393">
    <w:abstractNumId w:val="13"/>
  </w:num>
  <w:num w:numId="20" w16cid:durableId="739524511">
    <w:abstractNumId w:val="17"/>
  </w:num>
  <w:num w:numId="21" w16cid:durableId="1155221399">
    <w:abstractNumId w:val="27"/>
  </w:num>
  <w:num w:numId="22" w16cid:durableId="1927498645">
    <w:abstractNumId w:val="24"/>
  </w:num>
  <w:num w:numId="23" w16cid:durableId="1835340082">
    <w:abstractNumId w:val="25"/>
  </w:num>
  <w:num w:numId="24" w16cid:durableId="573516699">
    <w:abstractNumId w:val="28"/>
  </w:num>
  <w:num w:numId="25" w16cid:durableId="266237463">
    <w:abstractNumId w:val="26"/>
  </w:num>
  <w:num w:numId="26" w16cid:durableId="1454910409">
    <w:abstractNumId w:val="23"/>
  </w:num>
  <w:num w:numId="27" w16cid:durableId="1812559356">
    <w:abstractNumId w:val="10"/>
  </w:num>
  <w:num w:numId="28" w16cid:durableId="1653100199">
    <w:abstractNumId w:val="19"/>
  </w:num>
  <w:num w:numId="29" w16cid:durableId="252783235">
    <w:abstractNumId w:val="11"/>
  </w:num>
  <w:num w:numId="30" w16cid:durableId="896747640">
    <w:abstractNumId w:val="16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MzE3NDQwNDMwMDFV0lEKTi0uzszPAykwNqoFAFopc2MtAAAA"/>
  </w:docVars>
  <w:rsids>
    <w:rsidRoot w:val="004F0801"/>
    <w:rsid w:val="000007C2"/>
    <w:rsid w:val="00003B07"/>
    <w:rsid w:val="00004F2B"/>
    <w:rsid w:val="00007A41"/>
    <w:rsid w:val="0001787D"/>
    <w:rsid w:val="000234B9"/>
    <w:rsid w:val="000251DA"/>
    <w:rsid w:val="000259C7"/>
    <w:rsid w:val="00025A99"/>
    <w:rsid w:val="00027818"/>
    <w:rsid w:val="000279C9"/>
    <w:rsid w:val="00031DE2"/>
    <w:rsid w:val="00033017"/>
    <w:rsid w:val="00033F25"/>
    <w:rsid w:val="000341DC"/>
    <w:rsid w:val="00034BCC"/>
    <w:rsid w:val="0003578D"/>
    <w:rsid w:val="00036588"/>
    <w:rsid w:val="00037DB3"/>
    <w:rsid w:val="0004036B"/>
    <w:rsid w:val="000407A3"/>
    <w:rsid w:val="00041CB2"/>
    <w:rsid w:val="00042A46"/>
    <w:rsid w:val="000433A1"/>
    <w:rsid w:val="00044736"/>
    <w:rsid w:val="00044C9D"/>
    <w:rsid w:val="00044E0C"/>
    <w:rsid w:val="000451C2"/>
    <w:rsid w:val="00045682"/>
    <w:rsid w:val="00045EF5"/>
    <w:rsid w:val="00046839"/>
    <w:rsid w:val="00047E39"/>
    <w:rsid w:val="00050503"/>
    <w:rsid w:val="000527FE"/>
    <w:rsid w:val="00054A97"/>
    <w:rsid w:val="000562B6"/>
    <w:rsid w:val="0005701E"/>
    <w:rsid w:val="000611B0"/>
    <w:rsid w:val="0006184C"/>
    <w:rsid w:val="00062A1F"/>
    <w:rsid w:val="00064A53"/>
    <w:rsid w:val="00067473"/>
    <w:rsid w:val="00072C34"/>
    <w:rsid w:val="0007484D"/>
    <w:rsid w:val="00074D09"/>
    <w:rsid w:val="000761EC"/>
    <w:rsid w:val="0007629D"/>
    <w:rsid w:val="00076E54"/>
    <w:rsid w:val="0007754F"/>
    <w:rsid w:val="0008181C"/>
    <w:rsid w:val="00081AA5"/>
    <w:rsid w:val="00084242"/>
    <w:rsid w:val="00084BC5"/>
    <w:rsid w:val="0008561D"/>
    <w:rsid w:val="000876EB"/>
    <w:rsid w:val="00087E8B"/>
    <w:rsid w:val="00090B04"/>
    <w:rsid w:val="00093B6A"/>
    <w:rsid w:val="00094ABA"/>
    <w:rsid w:val="000A48D5"/>
    <w:rsid w:val="000B11AB"/>
    <w:rsid w:val="000B13B8"/>
    <w:rsid w:val="000B3B8B"/>
    <w:rsid w:val="000B5323"/>
    <w:rsid w:val="000B7F1E"/>
    <w:rsid w:val="000C083E"/>
    <w:rsid w:val="000C432B"/>
    <w:rsid w:val="000D399A"/>
    <w:rsid w:val="000D40CA"/>
    <w:rsid w:val="000D5BDD"/>
    <w:rsid w:val="000D6BCA"/>
    <w:rsid w:val="000D7248"/>
    <w:rsid w:val="000E1D29"/>
    <w:rsid w:val="000E236E"/>
    <w:rsid w:val="000E272A"/>
    <w:rsid w:val="000E3709"/>
    <w:rsid w:val="000E4284"/>
    <w:rsid w:val="000E56A5"/>
    <w:rsid w:val="000E690B"/>
    <w:rsid w:val="000F0D5B"/>
    <w:rsid w:val="000F22E0"/>
    <w:rsid w:val="000F508D"/>
    <w:rsid w:val="000F58EF"/>
    <w:rsid w:val="000F7F33"/>
    <w:rsid w:val="00101340"/>
    <w:rsid w:val="00102FB5"/>
    <w:rsid w:val="001125DC"/>
    <w:rsid w:val="00114CE5"/>
    <w:rsid w:val="00115062"/>
    <w:rsid w:val="0011610E"/>
    <w:rsid w:val="0011780D"/>
    <w:rsid w:val="00120A79"/>
    <w:rsid w:val="00121A98"/>
    <w:rsid w:val="0012597E"/>
    <w:rsid w:val="00125EB5"/>
    <w:rsid w:val="001274EF"/>
    <w:rsid w:val="00127632"/>
    <w:rsid w:val="0013093A"/>
    <w:rsid w:val="00130B52"/>
    <w:rsid w:val="001316AC"/>
    <w:rsid w:val="001316BE"/>
    <w:rsid w:val="00132514"/>
    <w:rsid w:val="00133863"/>
    <w:rsid w:val="00133C89"/>
    <w:rsid w:val="00133D39"/>
    <w:rsid w:val="00147C50"/>
    <w:rsid w:val="00150093"/>
    <w:rsid w:val="001527FF"/>
    <w:rsid w:val="001529EF"/>
    <w:rsid w:val="00155627"/>
    <w:rsid w:val="00156BC2"/>
    <w:rsid w:val="0016209A"/>
    <w:rsid w:val="0016233E"/>
    <w:rsid w:val="00162B8F"/>
    <w:rsid w:val="001633D3"/>
    <w:rsid w:val="00163C8C"/>
    <w:rsid w:val="00171951"/>
    <w:rsid w:val="001719A8"/>
    <w:rsid w:val="001773BE"/>
    <w:rsid w:val="001807F8"/>
    <w:rsid w:val="0018350E"/>
    <w:rsid w:val="00183E7F"/>
    <w:rsid w:val="00183F58"/>
    <w:rsid w:val="0018493E"/>
    <w:rsid w:val="00190287"/>
    <w:rsid w:val="00193231"/>
    <w:rsid w:val="00194751"/>
    <w:rsid w:val="001A09ED"/>
    <w:rsid w:val="001A0F60"/>
    <w:rsid w:val="001A6125"/>
    <w:rsid w:val="001A6AB2"/>
    <w:rsid w:val="001A6EB6"/>
    <w:rsid w:val="001B2D9A"/>
    <w:rsid w:val="001B2DDB"/>
    <w:rsid w:val="001B3540"/>
    <w:rsid w:val="001B4EE1"/>
    <w:rsid w:val="001C1290"/>
    <w:rsid w:val="001C1F4C"/>
    <w:rsid w:val="001C2669"/>
    <w:rsid w:val="001C4713"/>
    <w:rsid w:val="001C5B2F"/>
    <w:rsid w:val="001C78C5"/>
    <w:rsid w:val="001C7902"/>
    <w:rsid w:val="001D290F"/>
    <w:rsid w:val="001D397F"/>
    <w:rsid w:val="001D6424"/>
    <w:rsid w:val="001D64D0"/>
    <w:rsid w:val="001E1FF0"/>
    <w:rsid w:val="001E2381"/>
    <w:rsid w:val="001E58D2"/>
    <w:rsid w:val="001F193B"/>
    <w:rsid w:val="001F2579"/>
    <w:rsid w:val="001F3B4C"/>
    <w:rsid w:val="001F4F31"/>
    <w:rsid w:val="001F5E5A"/>
    <w:rsid w:val="001F7551"/>
    <w:rsid w:val="00200280"/>
    <w:rsid w:val="00206D3A"/>
    <w:rsid w:val="0021074F"/>
    <w:rsid w:val="0021152D"/>
    <w:rsid w:val="0021247F"/>
    <w:rsid w:val="002177D8"/>
    <w:rsid w:val="0021782C"/>
    <w:rsid w:val="00224232"/>
    <w:rsid w:val="0022464A"/>
    <w:rsid w:val="002275E7"/>
    <w:rsid w:val="002279A2"/>
    <w:rsid w:val="00231783"/>
    <w:rsid w:val="002353DC"/>
    <w:rsid w:val="00236BFB"/>
    <w:rsid w:val="0023797E"/>
    <w:rsid w:val="00237B38"/>
    <w:rsid w:val="00240670"/>
    <w:rsid w:val="0024263F"/>
    <w:rsid w:val="002429A9"/>
    <w:rsid w:val="0024448E"/>
    <w:rsid w:val="002453A8"/>
    <w:rsid w:val="00246377"/>
    <w:rsid w:val="00247200"/>
    <w:rsid w:val="002500E8"/>
    <w:rsid w:val="002504FC"/>
    <w:rsid w:val="002513C4"/>
    <w:rsid w:val="00251427"/>
    <w:rsid w:val="00251F97"/>
    <w:rsid w:val="00253F3A"/>
    <w:rsid w:val="00255DCB"/>
    <w:rsid w:val="00256554"/>
    <w:rsid w:val="00260507"/>
    <w:rsid w:val="0026065D"/>
    <w:rsid w:val="00263BA6"/>
    <w:rsid w:val="002640FD"/>
    <w:rsid w:val="00265DDC"/>
    <w:rsid w:val="00270E7F"/>
    <w:rsid w:val="00270F89"/>
    <w:rsid w:val="0027298F"/>
    <w:rsid w:val="00272F02"/>
    <w:rsid w:val="00273675"/>
    <w:rsid w:val="002739D9"/>
    <w:rsid w:val="002752B5"/>
    <w:rsid w:val="00277BBB"/>
    <w:rsid w:val="00281517"/>
    <w:rsid w:val="00282E5E"/>
    <w:rsid w:val="0028344C"/>
    <w:rsid w:val="00283944"/>
    <w:rsid w:val="002875F4"/>
    <w:rsid w:val="0029050F"/>
    <w:rsid w:val="002947D0"/>
    <w:rsid w:val="002954B7"/>
    <w:rsid w:val="00295AC6"/>
    <w:rsid w:val="0029750D"/>
    <w:rsid w:val="002A132E"/>
    <w:rsid w:val="002A347B"/>
    <w:rsid w:val="002A50F0"/>
    <w:rsid w:val="002A67E5"/>
    <w:rsid w:val="002A7228"/>
    <w:rsid w:val="002A7ABA"/>
    <w:rsid w:val="002B0428"/>
    <w:rsid w:val="002B108C"/>
    <w:rsid w:val="002B10F6"/>
    <w:rsid w:val="002B27CC"/>
    <w:rsid w:val="002B34D8"/>
    <w:rsid w:val="002B536F"/>
    <w:rsid w:val="002B62DB"/>
    <w:rsid w:val="002B780C"/>
    <w:rsid w:val="002B78E8"/>
    <w:rsid w:val="002C0039"/>
    <w:rsid w:val="002C457F"/>
    <w:rsid w:val="002C4582"/>
    <w:rsid w:val="002C5301"/>
    <w:rsid w:val="002C65F2"/>
    <w:rsid w:val="002C6AA3"/>
    <w:rsid w:val="002D24FC"/>
    <w:rsid w:val="002D3774"/>
    <w:rsid w:val="002D3FFC"/>
    <w:rsid w:val="002D4A02"/>
    <w:rsid w:val="002D76CD"/>
    <w:rsid w:val="002D7C4B"/>
    <w:rsid w:val="002E3D10"/>
    <w:rsid w:val="002E490F"/>
    <w:rsid w:val="002E5A74"/>
    <w:rsid w:val="002E7086"/>
    <w:rsid w:val="002F13CE"/>
    <w:rsid w:val="002F26BB"/>
    <w:rsid w:val="002F309C"/>
    <w:rsid w:val="002F4E61"/>
    <w:rsid w:val="00300E31"/>
    <w:rsid w:val="00304C47"/>
    <w:rsid w:val="00306204"/>
    <w:rsid w:val="003075D6"/>
    <w:rsid w:val="00307FF7"/>
    <w:rsid w:val="00314245"/>
    <w:rsid w:val="003149B6"/>
    <w:rsid w:val="00314B63"/>
    <w:rsid w:val="00317924"/>
    <w:rsid w:val="00320BA5"/>
    <w:rsid w:val="00321845"/>
    <w:rsid w:val="003236B1"/>
    <w:rsid w:val="0032467E"/>
    <w:rsid w:val="00324C33"/>
    <w:rsid w:val="00326888"/>
    <w:rsid w:val="003319D4"/>
    <w:rsid w:val="003323DE"/>
    <w:rsid w:val="00334CE5"/>
    <w:rsid w:val="00335915"/>
    <w:rsid w:val="003379D3"/>
    <w:rsid w:val="00340817"/>
    <w:rsid w:val="0034280B"/>
    <w:rsid w:val="0034354B"/>
    <w:rsid w:val="00346A5A"/>
    <w:rsid w:val="003505C1"/>
    <w:rsid w:val="003509FC"/>
    <w:rsid w:val="00355D49"/>
    <w:rsid w:val="00356930"/>
    <w:rsid w:val="00360649"/>
    <w:rsid w:val="00360AE3"/>
    <w:rsid w:val="00360FB8"/>
    <w:rsid w:val="00361408"/>
    <w:rsid w:val="00363311"/>
    <w:rsid w:val="00363721"/>
    <w:rsid w:val="00364B25"/>
    <w:rsid w:val="00364C68"/>
    <w:rsid w:val="00366CC4"/>
    <w:rsid w:val="0037041F"/>
    <w:rsid w:val="00371F51"/>
    <w:rsid w:val="00372B23"/>
    <w:rsid w:val="00375C7F"/>
    <w:rsid w:val="00376D0E"/>
    <w:rsid w:val="0037796E"/>
    <w:rsid w:val="00384E41"/>
    <w:rsid w:val="00386053"/>
    <w:rsid w:val="00386A88"/>
    <w:rsid w:val="003903F5"/>
    <w:rsid w:val="00391A2A"/>
    <w:rsid w:val="003922E4"/>
    <w:rsid w:val="00394146"/>
    <w:rsid w:val="003950FB"/>
    <w:rsid w:val="003A0038"/>
    <w:rsid w:val="003A08AB"/>
    <w:rsid w:val="003A3686"/>
    <w:rsid w:val="003A7281"/>
    <w:rsid w:val="003B012E"/>
    <w:rsid w:val="003B227F"/>
    <w:rsid w:val="003B4318"/>
    <w:rsid w:val="003B5252"/>
    <w:rsid w:val="003B637D"/>
    <w:rsid w:val="003B708E"/>
    <w:rsid w:val="003C0D9F"/>
    <w:rsid w:val="003C0F75"/>
    <w:rsid w:val="003C12D7"/>
    <w:rsid w:val="003C3B97"/>
    <w:rsid w:val="003C56A0"/>
    <w:rsid w:val="003D17E4"/>
    <w:rsid w:val="003D6668"/>
    <w:rsid w:val="003D6F33"/>
    <w:rsid w:val="003E0315"/>
    <w:rsid w:val="003E35C4"/>
    <w:rsid w:val="003E44A9"/>
    <w:rsid w:val="003F0E8A"/>
    <w:rsid w:val="003F289B"/>
    <w:rsid w:val="003F34D6"/>
    <w:rsid w:val="003F5FC9"/>
    <w:rsid w:val="003F6331"/>
    <w:rsid w:val="00400F05"/>
    <w:rsid w:val="004014DE"/>
    <w:rsid w:val="00401E80"/>
    <w:rsid w:val="00402C72"/>
    <w:rsid w:val="004037CF"/>
    <w:rsid w:val="004058FA"/>
    <w:rsid w:val="00405D2A"/>
    <w:rsid w:val="0040601D"/>
    <w:rsid w:val="004102A9"/>
    <w:rsid w:val="004124EB"/>
    <w:rsid w:val="00412E10"/>
    <w:rsid w:val="00415275"/>
    <w:rsid w:val="0041549F"/>
    <w:rsid w:val="004171EE"/>
    <w:rsid w:val="00421F50"/>
    <w:rsid w:val="00422065"/>
    <w:rsid w:val="0042312B"/>
    <w:rsid w:val="004236E3"/>
    <w:rsid w:val="00426692"/>
    <w:rsid w:val="004273DF"/>
    <w:rsid w:val="00427937"/>
    <w:rsid w:val="0043195E"/>
    <w:rsid w:val="00431DFC"/>
    <w:rsid w:val="00441EE7"/>
    <w:rsid w:val="00444776"/>
    <w:rsid w:val="0045237D"/>
    <w:rsid w:val="004538C9"/>
    <w:rsid w:val="004539F0"/>
    <w:rsid w:val="00454A52"/>
    <w:rsid w:val="00454C2E"/>
    <w:rsid w:val="00456775"/>
    <w:rsid w:val="00457D25"/>
    <w:rsid w:val="00460329"/>
    <w:rsid w:val="00461BA7"/>
    <w:rsid w:val="004626AA"/>
    <w:rsid w:val="00464633"/>
    <w:rsid w:val="0046694B"/>
    <w:rsid w:val="00471019"/>
    <w:rsid w:val="00473105"/>
    <w:rsid w:val="004738C6"/>
    <w:rsid w:val="00476FC9"/>
    <w:rsid w:val="00480A4B"/>
    <w:rsid w:val="00484FF3"/>
    <w:rsid w:val="004879F1"/>
    <w:rsid w:val="00494CB3"/>
    <w:rsid w:val="00496132"/>
    <w:rsid w:val="004A07E9"/>
    <w:rsid w:val="004A32D0"/>
    <w:rsid w:val="004A547D"/>
    <w:rsid w:val="004B13C1"/>
    <w:rsid w:val="004B2085"/>
    <w:rsid w:val="004B24D3"/>
    <w:rsid w:val="004B2E04"/>
    <w:rsid w:val="004B393A"/>
    <w:rsid w:val="004B44A4"/>
    <w:rsid w:val="004B5F2D"/>
    <w:rsid w:val="004B6E38"/>
    <w:rsid w:val="004B7BAB"/>
    <w:rsid w:val="004C1835"/>
    <w:rsid w:val="004C2F99"/>
    <w:rsid w:val="004C3751"/>
    <w:rsid w:val="004C3D9B"/>
    <w:rsid w:val="004C5FB5"/>
    <w:rsid w:val="004D1856"/>
    <w:rsid w:val="004D2C59"/>
    <w:rsid w:val="004D5A33"/>
    <w:rsid w:val="004E2A9F"/>
    <w:rsid w:val="004E3368"/>
    <w:rsid w:val="004E4485"/>
    <w:rsid w:val="004E6615"/>
    <w:rsid w:val="004E68D1"/>
    <w:rsid w:val="004E6D3E"/>
    <w:rsid w:val="004F0801"/>
    <w:rsid w:val="004F0CD6"/>
    <w:rsid w:val="004F1954"/>
    <w:rsid w:val="004F2688"/>
    <w:rsid w:val="004F3207"/>
    <w:rsid w:val="004F4DCF"/>
    <w:rsid w:val="004F5619"/>
    <w:rsid w:val="004F61B8"/>
    <w:rsid w:val="0050079D"/>
    <w:rsid w:val="00502F9C"/>
    <w:rsid w:val="005056E6"/>
    <w:rsid w:val="00516654"/>
    <w:rsid w:val="005166CB"/>
    <w:rsid w:val="005223E3"/>
    <w:rsid w:val="0052285C"/>
    <w:rsid w:val="00522D44"/>
    <w:rsid w:val="005235C0"/>
    <w:rsid w:val="00525E28"/>
    <w:rsid w:val="0053347F"/>
    <w:rsid w:val="00534F5E"/>
    <w:rsid w:val="00537C32"/>
    <w:rsid w:val="0054063B"/>
    <w:rsid w:val="0054304E"/>
    <w:rsid w:val="00543B76"/>
    <w:rsid w:val="00546EF0"/>
    <w:rsid w:val="005537E8"/>
    <w:rsid w:val="00555801"/>
    <w:rsid w:val="00556171"/>
    <w:rsid w:val="00557523"/>
    <w:rsid w:val="00557BDE"/>
    <w:rsid w:val="00557C9D"/>
    <w:rsid w:val="00561362"/>
    <w:rsid w:val="005630F4"/>
    <w:rsid w:val="005634DA"/>
    <w:rsid w:val="00572E7F"/>
    <w:rsid w:val="005732C2"/>
    <w:rsid w:val="0057446B"/>
    <w:rsid w:val="00575B90"/>
    <w:rsid w:val="00575BE1"/>
    <w:rsid w:val="00575D94"/>
    <w:rsid w:val="00576CF0"/>
    <w:rsid w:val="005821C7"/>
    <w:rsid w:val="005835FE"/>
    <w:rsid w:val="0058370C"/>
    <w:rsid w:val="00596632"/>
    <w:rsid w:val="005A1C69"/>
    <w:rsid w:val="005A21A9"/>
    <w:rsid w:val="005A2A7D"/>
    <w:rsid w:val="005A2FC6"/>
    <w:rsid w:val="005A5DE8"/>
    <w:rsid w:val="005A6501"/>
    <w:rsid w:val="005A659E"/>
    <w:rsid w:val="005A6850"/>
    <w:rsid w:val="005B04A8"/>
    <w:rsid w:val="005B1EEB"/>
    <w:rsid w:val="005B6CB9"/>
    <w:rsid w:val="005C192C"/>
    <w:rsid w:val="005C2FFA"/>
    <w:rsid w:val="005C37E8"/>
    <w:rsid w:val="005C6763"/>
    <w:rsid w:val="005C782A"/>
    <w:rsid w:val="005C7B2F"/>
    <w:rsid w:val="005D06E5"/>
    <w:rsid w:val="005D59FB"/>
    <w:rsid w:val="005D7AEA"/>
    <w:rsid w:val="005E616A"/>
    <w:rsid w:val="005E63BD"/>
    <w:rsid w:val="005E6606"/>
    <w:rsid w:val="005E6697"/>
    <w:rsid w:val="005E7416"/>
    <w:rsid w:val="005F352D"/>
    <w:rsid w:val="005F3B1B"/>
    <w:rsid w:val="005F5019"/>
    <w:rsid w:val="00601A15"/>
    <w:rsid w:val="00601ACC"/>
    <w:rsid w:val="00603ECD"/>
    <w:rsid w:val="006115D9"/>
    <w:rsid w:val="006131DC"/>
    <w:rsid w:val="0061494B"/>
    <w:rsid w:val="00614A2A"/>
    <w:rsid w:val="0062022B"/>
    <w:rsid w:val="006212F5"/>
    <w:rsid w:val="006219B6"/>
    <w:rsid w:val="00622859"/>
    <w:rsid w:val="00622DAD"/>
    <w:rsid w:val="0062372B"/>
    <w:rsid w:val="006240FF"/>
    <w:rsid w:val="006304FD"/>
    <w:rsid w:val="006312E5"/>
    <w:rsid w:val="00635A24"/>
    <w:rsid w:val="006366E0"/>
    <w:rsid w:val="00644C05"/>
    <w:rsid w:val="00647088"/>
    <w:rsid w:val="006500B5"/>
    <w:rsid w:val="00650EFE"/>
    <w:rsid w:val="00652675"/>
    <w:rsid w:val="00653BF1"/>
    <w:rsid w:val="0065528C"/>
    <w:rsid w:val="0065598E"/>
    <w:rsid w:val="0066375C"/>
    <w:rsid w:val="00663A9E"/>
    <w:rsid w:val="00663ABF"/>
    <w:rsid w:val="00663EAF"/>
    <w:rsid w:val="00667D2F"/>
    <w:rsid w:val="00671192"/>
    <w:rsid w:val="006743DD"/>
    <w:rsid w:val="00681DAE"/>
    <w:rsid w:val="00683748"/>
    <w:rsid w:val="006A0248"/>
    <w:rsid w:val="006A1014"/>
    <w:rsid w:val="006A1472"/>
    <w:rsid w:val="006A5E1B"/>
    <w:rsid w:val="006A6EF7"/>
    <w:rsid w:val="006A7FE7"/>
    <w:rsid w:val="006B0C17"/>
    <w:rsid w:val="006B3CA6"/>
    <w:rsid w:val="006B471F"/>
    <w:rsid w:val="006B536E"/>
    <w:rsid w:val="006B623E"/>
    <w:rsid w:val="006B75F8"/>
    <w:rsid w:val="006B7EEB"/>
    <w:rsid w:val="006C0345"/>
    <w:rsid w:val="006C0457"/>
    <w:rsid w:val="006C1D1C"/>
    <w:rsid w:val="006C2A15"/>
    <w:rsid w:val="006C2C09"/>
    <w:rsid w:val="006C3A56"/>
    <w:rsid w:val="006C43C9"/>
    <w:rsid w:val="006C61B8"/>
    <w:rsid w:val="006C6421"/>
    <w:rsid w:val="006C7A0C"/>
    <w:rsid w:val="006D0448"/>
    <w:rsid w:val="006D2E47"/>
    <w:rsid w:val="006D3308"/>
    <w:rsid w:val="006D3AA7"/>
    <w:rsid w:val="006D4DF5"/>
    <w:rsid w:val="006E1466"/>
    <w:rsid w:val="006E1861"/>
    <w:rsid w:val="006E3196"/>
    <w:rsid w:val="006E3482"/>
    <w:rsid w:val="006E3CBC"/>
    <w:rsid w:val="006E3DCA"/>
    <w:rsid w:val="006E7F7E"/>
    <w:rsid w:val="006F00AA"/>
    <w:rsid w:val="006F09E3"/>
    <w:rsid w:val="006F254E"/>
    <w:rsid w:val="006F25E2"/>
    <w:rsid w:val="006F3771"/>
    <w:rsid w:val="00704B66"/>
    <w:rsid w:val="00706FEF"/>
    <w:rsid w:val="0070721B"/>
    <w:rsid w:val="007075FD"/>
    <w:rsid w:val="007078C3"/>
    <w:rsid w:val="00707A9F"/>
    <w:rsid w:val="0071144E"/>
    <w:rsid w:val="00711F84"/>
    <w:rsid w:val="00714B45"/>
    <w:rsid w:val="00722FBD"/>
    <w:rsid w:val="00723B0E"/>
    <w:rsid w:val="0072540C"/>
    <w:rsid w:val="00725561"/>
    <w:rsid w:val="00726E12"/>
    <w:rsid w:val="00727F15"/>
    <w:rsid w:val="00730401"/>
    <w:rsid w:val="00732482"/>
    <w:rsid w:val="00734C3C"/>
    <w:rsid w:val="007368E3"/>
    <w:rsid w:val="00736A50"/>
    <w:rsid w:val="00741648"/>
    <w:rsid w:val="00742E6B"/>
    <w:rsid w:val="00744745"/>
    <w:rsid w:val="0075101E"/>
    <w:rsid w:val="00753A1B"/>
    <w:rsid w:val="0075450D"/>
    <w:rsid w:val="00754E26"/>
    <w:rsid w:val="0075612C"/>
    <w:rsid w:val="007565C5"/>
    <w:rsid w:val="0075714E"/>
    <w:rsid w:val="00757969"/>
    <w:rsid w:val="007603D5"/>
    <w:rsid w:val="0076237A"/>
    <w:rsid w:val="00763433"/>
    <w:rsid w:val="00764D1D"/>
    <w:rsid w:val="00765E8D"/>
    <w:rsid w:val="007673A1"/>
    <w:rsid w:val="00772F2A"/>
    <w:rsid w:val="00774911"/>
    <w:rsid w:val="00774C34"/>
    <w:rsid w:val="00780CA0"/>
    <w:rsid w:val="00783745"/>
    <w:rsid w:val="00783C98"/>
    <w:rsid w:val="00785650"/>
    <w:rsid w:val="007866FA"/>
    <w:rsid w:val="007900C0"/>
    <w:rsid w:val="00790C91"/>
    <w:rsid w:val="00792430"/>
    <w:rsid w:val="007964FA"/>
    <w:rsid w:val="00796F06"/>
    <w:rsid w:val="00797EA6"/>
    <w:rsid w:val="007A0389"/>
    <w:rsid w:val="007A3209"/>
    <w:rsid w:val="007A64A6"/>
    <w:rsid w:val="007B11C1"/>
    <w:rsid w:val="007B2645"/>
    <w:rsid w:val="007B3548"/>
    <w:rsid w:val="007C0C6E"/>
    <w:rsid w:val="007C0D2D"/>
    <w:rsid w:val="007C2273"/>
    <w:rsid w:val="007C28EE"/>
    <w:rsid w:val="007C39DE"/>
    <w:rsid w:val="007C626A"/>
    <w:rsid w:val="007C720A"/>
    <w:rsid w:val="007C7258"/>
    <w:rsid w:val="007C79BF"/>
    <w:rsid w:val="007C7F72"/>
    <w:rsid w:val="007D0EDD"/>
    <w:rsid w:val="007D134E"/>
    <w:rsid w:val="007D5957"/>
    <w:rsid w:val="007D7AD0"/>
    <w:rsid w:val="007E14D0"/>
    <w:rsid w:val="007E206B"/>
    <w:rsid w:val="007E6022"/>
    <w:rsid w:val="007E6639"/>
    <w:rsid w:val="007F0A89"/>
    <w:rsid w:val="007F276A"/>
    <w:rsid w:val="007F3364"/>
    <w:rsid w:val="007F4E37"/>
    <w:rsid w:val="0080636B"/>
    <w:rsid w:val="00810DC6"/>
    <w:rsid w:val="00812380"/>
    <w:rsid w:val="00814C56"/>
    <w:rsid w:val="00817AE9"/>
    <w:rsid w:val="00822900"/>
    <w:rsid w:val="00822E31"/>
    <w:rsid w:val="008235DD"/>
    <w:rsid w:val="00823D93"/>
    <w:rsid w:val="00823FB9"/>
    <w:rsid w:val="008241FB"/>
    <w:rsid w:val="008249E4"/>
    <w:rsid w:val="00824A1E"/>
    <w:rsid w:val="00827971"/>
    <w:rsid w:val="00831034"/>
    <w:rsid w:val="008319E5"/>
    <w:rsid w:val="00836188"/>
    <w:rsid w:val="00837341"/>
    <w:rsid w:val="00840F05"/>
    <w:rsid w:val="00840F20"/>
    <w:rsid w:val="00840F8C"/>
    <w:rsid w:val="008429C7"/>
    <w:rsid w:val="0084559A"/>
    <w:rsid w:val="0084677E"/>
    <w:rsid w:val="00851CAC"/>
    <w:rsid w:val="00853E82"/>
    <w:rsid w:val="00854C14"/>
    <w:rsid w:val="00856442"/>
    <w:rsid w:val="00856996"/>
    <w:rsid w:val="00861D6C"/>
    <w:rsid w:val="00862AE8"/>
    <w:rsid w:val="00865A74"/>
    <w:rsid w:val="008662EC"/>
    <w:rsid w:val="00866C00"/>
    <w:rsid w:val="008675FD"/>
    <w:rsid w:val="0087522F"/>
    <w:rsid w:val="00882E29"/>
    <w:rsid w:val="00886741"/>
    <w:rsid w:val="00890D21"/>
    <w:rsid w:val="00892D42"/>
    <w:rsid w:val="00894EB8"/>
    <w:rsid w:val="00897A17"/>
    <w:rsid w:val="008A04FA"/>
    <w:rsid w:val="008A08C0"/>
    <w:rsid w:val="008A12D6"/>
    <w:rsid w:val="008A639B"/>
    <w:rsid w:val="008A6B39"/>
    <w:rsid w:val="008B047F"/>
    <w:rsid w:val="008B566D"/>
    <w:rsid w:val="008B6209"/>
    <w:rsid w:val="008B6A77"/>
    <w:rsid w:val="008C167C"/>
    <w:rsid w:val="008C30DE"/>
    <w:rsid w:val="008C3E53"/>
    <w:rsid w:val="008C668F"/>
    <w:rsid w:val="008C6754"/>
    <w:rsid w:val="008C675A"/>
    <w:rsid w:val="008D0A5E"/>
    <w:rsid w:val="008D3286"/>
    <w:rsid w:val="008E1A4E"/>
    <w:rsid w:val="008E2CCC"/>
    <w:rsid w:val="008F0843"/>
    <w:rsid w:val="008F22FE"/>
    <w:rsid w:val="008F28D6"/>
    <w:rsid w:val="008F2CB9"/>
    <w:rsid w:val="008F5148"/>
    <w:rsid w:val="008F5493"/>
    <w:rsid w:val="008F60D6"/>
    <w:rsid w:val="008F6486"/>
    <w:rsid w:val="00900686"/>
    <w:rsid w:val="00901E68"/>
    <w:rsid w:val="00903075"/>
    <w:rsid w:val="00903C70"/>
    <w:rsid w:val="009055E7"/>
    <w:rsid w:val="00906779"/>
    <w:rsid w:val="00911826"/>
    <w:rsid w:val="00912B01"/>
    <w:rsid w:val="00913365"/>
    <w:rsid w:val="00916DB2"/>
    <w:rsid w:val="0092118A"/>
    <w:rsid w:val="00921219"/>
    <w:rsid w:val="00921C85"/>
    <w:rsid w:val="00922625"/>
    <w:rsid w:val="009253E6"/>
    <w:rsid w:val="00925744"/>
    <w:rsid w:val="00926547"/>
    <w:rsid w:val="00926D3D"/>
    <w:rsid w:val="00930ED9"/>
    <w:rsid w:val="009319C3"/>
    <w:rsid w:val="00936FF2"/>
    <w:rsid w:val="00943316"/>
    <w:rsid w:val="009439B6"/>
    <w:rsid w:val="009555D0"/>
    <w:rsid w:val="00963DCD"/>
    <w:rsid w:val="009644A8"/>
    <w:rsid w:val="00973AB0"/>
    <w:rsid w:val="00977D8F"/>
    <w:rsid w:val="009833F8"/>
    <w:rsid w:val="00985702"/>
    <w:rsid w:val="00985869"/>
    <w:rsid w:val="009859D6"/>
    <w:rsid w:val="00987A0A"/>
    <w:rsid w:val="009905D9"/>
    <w:rsid w:val="00992483"/>
    <w:rsid w:val="00992590"/>
    <w:rsid w:val="00993473"/>
    <w:rsid w:val="009939E7"/>
    <w:rsid w:val="00993CC6"/>
    <w:rsid w:val="00994CE0"/>
    <w:rsid w:val="009953CA"/>
    <w:rsid w:val="009977EA"/>
    <w:rsid w:val="00997FCD"/>
    <w:rsid w:val="00997FE1"/>
    <w:rsid w:val="009A0F70"/>
    <w:rsid w:val="009A6403"/>
    <w:rsid w:val="009A683B"/>
    <w:rsid w:val="009B0C6E"/>
    <w:rsid w:val="009B0FB3"/>
    <w:rsid w:val="009B1B79"/>
    <w:rsid w:val="009B2B16"/>
    <w:rsid w:val="009B3450"/>
    <w:rsid w:val="009B52E9"/>
    <w:rsid w:val="009B72E5"/>
    <w:rsid w:val="009C13A2"/>
    <w:rsid w:val="009C170D"/>
    <w:rsid w:val="009C5888"/>
    <w:rsid w:val="009C7B41"/>
    <w:rsid w:val="009D1CE7"/>
    <w:rsid w:val="009D619B"/>
    <w:rsid w:val="009D6380"/>
    <w:rsid w:val="009D73C5"/>
    <w:rsid w:val="009D7FAC"/>
    <w:rsid w:val="009E2C80"/>
    <w:rsid w:val="009E475B"/>
    <w:rsid w:val="009E75EE"/>
    <w:rsid w:val="009F102D"/>
    <w:rsid w:val="009F1651"/>
    <w:rsid w:val="009F4B4E"/>
    <w:rsid w:val="009F776D"/>
    <w:rsid w:val="00A033AF"/>
    <w:rsid w:val="00A0368E"/>
    <w:rsid w:val="00A04443"/>
    <w:rsid w:val="00A06C29"/>
    <w:rsid w:val="00A071C5"/>
    <w:rsid w:val="00A121DB"/>
    <w:rsid w:val="00A13BF3"/>
    <w:rsid w:val="00A13E13"/>
    <w:rsid w:val="00A149DB"/>
    <w:rsid w:val="00A14D21"/>
    <w:rsid w:val="00A16262"/>
    <w:rsid w:val="00A21B6A"/>
    <w:rsid w:val="00A275FA"/>
    <w:rsid w:val="00A3005B"/>
    <w:rsid w:val="00A32B7F"/>
    <w:rsid w:val="00A36672"/>
    <w:rsid w:val="00A42185"/>
    <w:rsid w:val="00A44ECD"/>
    <w:rsid w:val="00A44F4E"/>
    <w:rsid w:val="00A45230"/>
    <w:rsid w:val="00A464FA"/>
    <w:rsid w:val="00A475C8"/>
    <w:rsid w:val="00A50AAF"/>
    <w:rsid w:val="00A539FD"/>
    <w:rsid w:val="00A60671"/>
    <w:rsid w:val="00A6145A"/>
    <w:rsid w:val="00A61ECA"/>
    <w:rsid w:val="00A65497"/>
    <w:rsid w:val="00A65E38"/>
    <w:rsid w:val="00A73112"/>
    <w:rsid w:val="00A7506D"/>
    <w:rsid w:val="00A75F64"/>
    <w:rsid w:val="00A76CFB"/>
    <w:rsid w:val="00A77B60"/>
    <w:rsid w:val="00A804CB"/>
    <w:rsid w:val="00A80A6C"/>
    <w:rsid w:val="00A818E3"/>
    <w:rsid w:val="00A839BC"/>
    <w:rsid w:val="00A83AB3"/>
    <w:rsid w:val="00A92589"/>
    <w:rsid w:val="00A94528"/>
    <w:rsid w:val="00A95744"/>
    <w:rsid w:val="00A95870"/>
    <w:rsid w:val="00A95BDA"/>
    <w:rsid w:val="00A95D18"/>
    <w:rsid w:val="00A9622A"/>
    <w:rsid w:val="00A97212"/>
    <w:rsid w:val="00A979A5"/>
    <w:rsid w:val="00AA10B1"/>
    <w:rsid w:val="00AA66A1"/>
    <w:rsid w:val="00AA769E"/>
    <w:rsid w:val="00AB5505"/>
    <w:rsid w:val="00AB5CEF"/>
    <w:rsid w:val="00AB62BD"/>
    <w:rsid w:val="00AC1F4E"/>
    <w:rsid w:val="00AC4C3C"/>
    <w:rsid w:val="00AC7775"/>
    <w:rsid w:val="00AD0A45"/>
    <w:rsid w:val="00AD0DBF"/>
    <w:rsid w:val="00AD383E"/>
    <w:rsid w:val="00AD4C9B"/>
    <w:rsid w:val="00AD4EB0"/>
    <w:rsid w:val="00AD6261"/>
    <w:rsid w:val="00AE1B79"/>
    <w:rsid w:val="00AE2642"/>
    <w:rsid w:val="00AE2A18"/>
    <w:rsid w:val="00AE3A40"/>
    <w:rsid w:val="00AE4B5C"/>
    <w:rsid w:val="00AE581E"/>
    <w:rsid w:val="00AE5E8E"/>
    <w:rsid w:val="00AF1026"/>
    <w:rsid w:val="00AF2741"/>
    <w:rsid w:val="00AF3A1B"/>
    <w:rsid w:val="00B006BC"/>
    <w:rsid w:val="00B05D70"/>
    <w:rsid w:val="00B1019A"/>
    <w:rsid w:val="00B12BF2"/>
    <w:rsid w:val="00B139D5"/>
    <w:rsid w:val="00B143C2"/>
    <w:rsid w:val="00B15387"/>
    <w:rsid w:val="00B17154"/>
    <w:rsid w:val="00B205BB"/>
    <w:rsid w:val="00B2599C"/>
    <w:rsid w:val="00B3081A"/>
    <w:rsid w:val="00B3358D"/>
    <w:rsid w:val="00B33E6E"/>
    <w:rsid w:val="00B34272"/>
    <w:rsid w:val="00B357DB"/>
    <w:rsid w:val="00B37118"/>
    <w:rsid w:val="00B4043B"/>
    <w:rsid w:val="00B426E6"/>
    <w:rsid w:val="00B43EA4"/>
    <w:rsid w:val="00B43FDD"/>
    <w:rsid w:val="00B45400"/>
    <w:rsid w:val="00B45998"/>
    <w:rsid w:val="00B45B57"/>
    <w:rsid w:val="00B53C46"/>
    <w:rsid w:val="00B5700A"/>
    <w:rsid w:val="00B605B6"/>
    <w:rsid w:val="00B622B5"/>
    <w:rsid w:val="00B626B5"/>
    <w:rsid w:val="00B63A38"/>
    <w:rsid w:val="00B648AF"/>
    <w:rsid w:val="00B66F6C"/>
    <w:rsid w:val="00B70B49"/>
    <w:rsid w:val="00B712F7"/>
    <w:rsid w:val="00B723C7"/>
    <w:rsid w:val="00B72518"/>
    <w:rsid w:val="00B74C70"/>
    <w:rsid w:val="00B802A2"/>
    <w:rsid w:val="00B80E45"/>
    <w:rsid w:val="00B839DC"/>
    <w:rsid w:val="00B85EAD"/>
    <w:rsid w:val="00B85EC7"/>
    <w:rsid w:val="00B907B9"/>
    <w:rsid w:val="00B91976"/>
    <w:rsid w:val="00B91D3B"/>
    <w:rsid w:val="00B92103"/>
    <w:rsid w:val="00B929D1"/>
    <w:rsid w:val="00B92D6B"/>
    <w:rsid w:val="00B9351F"/>
    <w:rsid w:val="00B93D81"/>
    <w:rsid w:val="00B940AE"/>
    <w:rsid w:val="00BA18A8"/>
    <w:rsid w:val="00BA1EE0"/>
    <w:rsid w:val="00BA2AD9"/>
    <w:rsid w:val="00BA2B2C"/>
    <w:rsid w:val="00BA42CF"/>
    <w:rsid w:val="00BA5815"/>
    <w:rsid w:val="00BA5EC0"/>
    <w:rsid w:val="00BA61C4"/>
    <w:rsid w:val="00BA7BAC"/>
    <w:rsid w:val="00BB0A10"/>
    <w:rsid w:val="00BB16FE"/>
    <w:rsid w:val="00BB37CB"/>
    <w:rsid w:val="00BB4576"/>
    <w:rsid w:val="00BB64EC"/>
    <w:rsid w:val="00BB7339"/>
    <w:rsid w:val="00BB775F"/>
    <w:rsid w:val="00BC030C"/>
    <w:rsid w:val="00BC06D0"/>
    <w:rsid w:val="00BC1F4A"/>
    <w:rsid w:val="00BC307C"/>
    <w:rsid w:val="00BC5C6B"/>
    <w:rsid w:val="00BC7178"/>
    <w:rsid w:val="00BD031E"/>
    <w:rsid w:val="00BD40DC"/>
    <w:rsid w:val="00BD54D7"/>
    <w:rsid w:val="00BD724B"/>
    <w:rsid w:val="00BE0983"/>
    <w:rsid w:val="00BE1D60"/>
    <w:rsid w:val="00BE2F52"/>
    <w:rsid w:val="00BE5DD7"/>
    <w:rsid w:val="00BF1E27"/>
    <w:rsid w:val="00BF27A3"/>
    <w:rsid w:val="00BF387B"/>
    <w:rsid w:val="00C00074"/>
    <w:rsid w:val="00C0415A"/>
    <w:rsid w:val="00C04C0A"/>
    <w:rsid w:val="00C057BE"/>
    <w:rsid w:val="00C075D8"/>
    <w:rsid w:val="00C123DA"/>
    <w:rsid w:val="00C1314A"/>
    <w:rsid w:val="00C14FA9"/>
    <w:rsid w:val="00C17567"/>
    <w:rsid w:val="00C17ACB"/>
    <w:rsid w:val="00C23247"/>
    <w:rsid w:val="00C25885"/>
    <w:rsid w:val="00C27810"/>
    <w:rsid w:val="00C27A92"/>
    <w:rsid w:val="00C30D12"/>
    <w:rsid w:val="00C322A6"/>
    <w:rsid w:val="00C33AC9"/>
    <w:rsid w:val="00C33CBE"/>
    <w:rsid w:val="00C33FD8"/>
    <w:rsid w:val="00C36DD2"/>
    <w:rsid w:val="00C41A7E"/>
    <w:rsid w:val="00C429F0"/>
    <w:rsid w:val="00C45305"/>
    <w:rsid w:val="00C5068F"/>
    <w:rsid w:val="00C5691D"/>
    <w:rsid w:val="00C56E42"/>
    <w:rsid w:val="00C57758"/>
    <w:rsid w:val="00C63B1C"/>
    <w:rsid w:val="00C667F1"/>
    <w:rsid w:val="00C67066"/>
    <w:rsid w:val="00C7083B"/>
    <w:rsid w:val="00C70890"/>
    <w:rsid w:val="00C73780"/>
    <w:rsid w:val="00C7475A"/>
    <w:rsid w:val="00C77299"/>
    <w:rsid w:val="00C80312"/>
    <w:rsid w:val="00C81735"/>
    <w:rsid w:val="00C81B22"/>
    <w:rsid w:val="00C838D2"/>
    <w:rsid w:val="00C85072"/>
    <w:rsid w:val="00C861B3"/>
    <w:rsid w:val="00C90D9D"/>
    <w:rsid w:val="00C90EB5"/>
    <w:rsid w:val="00C95712"/>
    <w:rsid w:val="00C96BE7"/>
    <w:rsid w:val="00C9744F"/>
    <w:rsid w:val="00CA046A"/>
    <w:rsid w:val="00CA4FB7"/>
    <w:rsid w:val="00CA6192"/>
    <w:rsid w:val="00CA63F7"/>
    <w:rsid w:val="00CB1528"/>
    <w:rsid w:val="00CB31AA"/>
    <w:rsid w:val="00CB410E"/>
    <w:rsid w:val="00CB4178"/>
    <w:rsid w:val="00CB4E30"/>
    <w:rsid w:val="00CB576C"/>
    <w:rsid w:val="00CB7E10"/>
    <w:rsid w:val="00CC2466"/>
    <w:rsid w:val="00CC4DF7"/>
    <w:rsid w:val="00CD03BB"/>
    <w:rsid w:val="00CD4623"/>
    <w:rsid w:val="00CE19DE"/>
    <w:rsid w:val="00CE31F3"/>
    <w:rsid w:val="00CE786C"/>
    <w:rsid w:val="00CE7AD8"/>
    <w:rsid w:val="00CF02A3"/>
    <w:rsid w:val="00CF16FA"/>
    <w:rsid w:val="00CF1C91"/>
    <w:rsid w:val="00CF3B40"/>
    <w:rsid w:val="00CF4457"/>
    <w:rsid w:val="00CF4AC5"/>
    <w:rsid w:val="00CF5BC0"/>
    <w:rsid w:val="00CF64CD"/>
    <w:rsid w:val="00CF711F"/>
    <w:rsid w:val="00D01875"/>
    <w:rsid w:val="00D0282E"/>
    <w:rsid w:val="00D04421"/>
    <w:rsid w:val="00D046B4"/>
    <w:rsid w:val="00D0744F"/>
    <w:rsid w:val="00D122CC"/>
    <w:rsid w:val="00D128BF"/>
    <w:rsid w:val="00D139E0"/>
    <w:rsid w:val="00D15A6C"/>
    <w:rsid w:val="00D165A9"/>
    <w:rsid w:val="00D1766F"/>
    <w:rsid w:val="00D24AF6"/>
    <w:rsid w:val="00D24E73"/>
    <w:rsid w:val="00D2587E"/>
    <w:rsid w:val="00D27B1B"/>
    <w:rsid w:val="00D32D60"/>
    <w:rsid w:val="00D33552"/>
    <w:rsid w:val="00D350B1"/>
    <w:rsid w:val="00D36571"/>
    <w:rsid w:val="00D37159"/>
    <w:rsid w:val="00D419C4"/>
    <w:rsid w:val="00D42526"/>
    <w:rsid w:val="00D434B9"/>
    <w:rsid w:val="00D458C3"/>
    <w:rsid w:val="00D465F2"/>
    <w:rsid w:val="00D53ACA"/>
    <w:rsid w:val="00D60402"/>
    <w:rsid w:val="00D60960"/>
    <w:rsid w:val="00D60DA4"/>
    <w:rsid w:val="00D618D6"/>
    <w:rsid w:val="00D626A9"/>
    <w:rsid w:val="00D64BDC"/>
    <w:rsid w:val="00D662F9"/>
    <w:rsid w:val="00D7207D"/>
    <w:rsid w:val="00D74ED4"/>
    <w:rsid w:val="00D80C56"/>
    <w:rsid w:val="00D82366"/>
    <w:rsid w:val="00D83F9D"/>
    <w:rsid w:val="00D863D8"/>
    <w:rsid w:val="00D86D83"/>
    <w:rsid w:val="00D87043"/>
    <w:rsid w:val="00D8714A"/>
    <w:rsid w:val="00D87B3E"/>
    <w:rsid w:val="00D910BE"/>
    <w:rsid w:val="00D9342C"/>
    <w:rsid w:val="00D94930"/>
    <w:rsid w:val="00D95AB3"/>
    <w:rsid w:val="00D96CC3"/>
    <w:rsid w:val="00D97B5D"/>
    <w:rsid w:val="00DA25A8"/>
    <w:rsid w:val="00DA2987"/>
    <w:rsid w:val="00DA3C77"/>
    <w:rsid w:val="00DB2202"/>
    <w:rsid w:val="00DB3726"/>
    <w:rsid w:val="00DB428C"/>
    <w:rsid w:val="00DB47C3"/>
    <w:rsid w:val="00DC6329"/>
    <w:rsid w:val="00DC6D0B"/>
    <w:rsid w:val="00DC6FE6"/>
    <w:rsid w:val="00DC721B"/>
    <w:rsid w:val="00DD3EFA"/>
    <w:rsid w:val="00DD5DE3"/>
    <w:rsid w:val="00DD5EFA"/>
    <w:rsid w:val="00DD7259"/>
    <w:rsid w:val="00DD734B"/>
    <w:rsid w:val="00DE0895"/>
    <w:rsid w:val="00DE3EBA"/>
    <w:rsid w:val="00DE4D38"/>
    <w:rsid w:val="00DE6825"/>
    <w:rsid w:val="00DE6C51"/>
    <w:rsid w:val="00DF303B"/>
    <w:rsid w:val="00DF673B"/>
    <w:rsid w:val="00DF7836"/>
    <w:rsid w:val="00E02AA2"/>
    <w:rsid w:val="00E059C6"/>
    <w:rsid w:val="00E077C0"/>
    <w:rsid w:val="00E101D2"/>
    <w:rsid w:val="00E10C11"/>
    <w:rsid w:val="00E11299"/>
    <w:rsid w:val="00E131B4"/>
    <w:rsid w:val="00E15498"/>
    <w:rsid w:val="00E159AD"/>
    <w:rsid w:val="00E163FC"/>
    <w:rsid w:val="00E21A0E"/>
    <w:rsid w:val="00E24426"/>
    <w:rsid w:val="00E250BB"/>
    <w:rsid w:val="00E3231A"/>
    <w:rsid w:val="00E329BE"/>
    <w:rsid w:val="00E3341F"/>
    <w:rsid w:val="00E341D5"/>
    <w:rsid w:val="00E346B6"/>
    <w:rsid w:val="00E359F2"/>
    <w:rsid w:val="00E4294F"/>
    <w:rsid w:val="00E45480"/>
    <w:rsid w:val="00E46266"/>
    <w:rsid w:val="00E467BB"/>
    <w:rsid w:val="00E4763C"/>
    <w:rsid w:val="00E47BA5"/>
    <w:rsid w:val="00E504D4"/>
    <w:rsid w:val="00E50EFE"/>
    <w:rsid w:val="00E533D9"/>
    <w:rsid w:val="00E553E0"/>
    <w:rsid w:val="00E55815"/>
    <w:rsid w:val="00E56637"/>
    <w:rsid w:val="00E57FB4"/>
    <w:rsid w:val="00E62064"/>
    <w:rsid w:val="00E622AB"/>
    <w:rsid w:val="00E6390A"/>
    <w:rsid w:val="00E66805"/>
    <w:rsid w:val="00E6695C"/>
    <w:rsid w:val="00E719DE"/>
    <w:rsid w:val="00E75B89"/>
    <w:rsid w:val="00E75BAA"/>
    <w:rsid w:val="00E76FF6"/>
    <w:rsid w:val="00E83BCC"/>
    <w:rsid w:val="00E85D73"/>
    <w:rsid w:val="00E870DF"/>
    <w:rsid w:val="00E8735A"/>
    <w:rsid w:val="00E91AFD"/>
    <w:rsid w:val="00E91F99"/>
    <w:rsid w:val="00E92658"/>
    <w:rsid w:val="00E95222"/>
    <w:rsid w:val="00E95F53"/>
    <w:rsid w:val="00E960E4"/>
    <w:rsid w:val="00E974CB"/>
    <w:rsid w:val="00E97EDA"/>
    <w:rsid w:val="00EA0222"/>
    <w:rsid w:val="00EA142E"/>
    <w:rsid w:val="00EA2260"/>
    <w:rsid w:val="00EA369B"/>
    <w:rsid w:val="00EA3B0D"/>
    <w:rsid w:val="00EA76EE"/>
    <w:rsid w:val="00EB02C6"/>
    <w:rsid w:val="00EB1C6E"/>
    <w:rsid w:val="00EB20E3"/>
    <w:rsid w:val="00EB35EB"/>
    <w:rsid w:val="00EB366B"/>
    <w:rsid w:val="00EC0D2B"/>
    <w:rsid w:val="00EC34E4"/>
    <w:rsid w:val="00EC4207"/>
    <w:rsid w:val="00EC7888"/>
    <w:rsid w:val="00ED22C6"/>
    <w:rsid w:val="00ED27F5"/>
    <w:rsid w:val="00ED360A"/>
    <w:rsid w:val="00ED4F29"/>
    <w:rsid w:val="00ED502C"/>
    <w:rsid w:val="00ED5803"/>
    <w:rsid w:val="00ED7563"/>
    <w:rsid w:val="00ED76A3"/>
    <w:rsid w:val="00EE0010"/>
    <w:rsid w:val="00EE0C70"/>
    <w:rsid w:val="00EE122F"/>
    <w:rsid w:val="00EE3349"/>
    <w:rsid w:val="00EE631D"/>
    <w:rsid w:val="00EF38ED"/>
    <w:rsid w:val="00EF44C0"/>
    <w:rsid w:val="00EF4E13"/>
    <w:rsid w:val="00EF57E4"/>
    <w:rsid w:val="00F007B4"/>
    <w:rsid w:val="00F02B0C"/>
    <w:rsid w:val="00F06E6C"/>
    <w:rsid w:val="00F1211F"/>
    <w:rsid w:val="00F13335"/>
    <w:rsid w:val="00F159D7"/>
    <w:rsid w:val="00F15F5C"/>
    <w:rsid w:val="00F231A9"/>
    <w:rsid w:val="00F231B7"/>
    <w:rsid w:val="00F3035B"/>
    <w:rsid w:val="00F40F2C"/>
    <w:rsid w:val="00F44E00"/>
    <w:rsid w:val="00F45D14"/>
    <w:rsid w:val="00F46DF6"/>
    <w:rsid w:val="00F50737"/>
    <w:rsid w:val="00F51787"/>
    <w:rsid w:val="00F51CB6"/>
    <w:rsid w:val="00F5635E"/>
    <w:rsid w:val="00F568AD"/>
    <w:rsid w:val="00F56FE0"/>
    <w:rsid w:val="00F604CF"/>
    <w:rsid w:val="00F616A3"/>
    <w:rsid w:val="00F61836"/>
    <w:rsid w:val="00F623DC"/>
    <w:rsid w:val="00F637A3"/>
    <w:rsid w:val="00F64649"/>
    <w:rsid w:val="00F64798"/>
    <w:rsid w:val="00F70429"/>
    <w:rsid w:val="00F7268A"/>
    <w:rsid w:val="00F740FA"/>
    <w:rsid w:val="00F75699"/>
    <w:rsid w:val="00F76093"/>
    <w:rsid w:val="00F77A48"/>
    <w:rsid w:val="00F77B9B"/>
    <w:rsid w:val="00F80BFE"/>
    <w:rsid w:val="00F84109"/>
    <w:rsid w:val="00F8528F"/>
    <w:rsid w:val="00F8551B"/>
    <w:rsid w:val="00F856C7"/>
    <w:rsid w:val="00F86987"/>
    <w:rsid w:val="00F8756F"/>
    <w:rsid w:val="00F90A80"/>
    <w:rsid w:val="00F92107"/>
    <w:rsid w:val="00F928B5"/>
    <w:rsid w:val="00F94F48"/>
    <w:rsid w:val="00F96AE2"/>
    <w:rsid w:val="00F96F7E"/>
    <w:rsid w:val="00F97A1D"/>
    <w:rsid w:val="00FA1A60"/>
    <w:rsid w:val="00FA6FB6"/>
    <w:rsid w:val="00FB06A7"/>
    <w:rsid w:val="00FB2EDD"/>
    <w:rsid w:val="00FB3899"/>
    <w:rsid w:val="00FB7FA1"/>
    <w:rsid w:val="00FC1C18"/>
    <w:rsid w:val="00FC2EE3"/>
    <w:rsid w:val="00FC32BE"/>
    <w:rsid w:val="00FD22CE"/>
    <w:rsid w:val="00FD5B18"/>
    <w:rsid w:val="00FD6526"/>
    <w:rsid w:val="00FD75F2"/>
    <w:rsid w:val="00FE0115"/>
    <w:rsid w:val="00FE0308"/>
    <w:rsid w:val="00FE2496"/>
    <w:rsid w:val="00FE3A4E"/>
    <w:rsid w:val="00FE4BE9"/>
    <w:rsid w:val="00FE4EDC"/>
    <w:rsid w:val="00FF24BF"/>
    <w:rsid w:val="00FF3F8E"/>
    <w:rsid w:val="00FF6791"/>
    <w:rsid w:val="00FF7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1DABB9"/>
  <w15:chartTrackingRefBased/>
  <w15:docId w15:val="{7C321AE4-6EAB-4BE4-A91F-0AC4B2180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rsid w:val="005E616A"/>
    <w:pPr>
      <w:widowControl w:val="0"/>
    </w:pPr>
  </w:style>
  <w:style w:type="paragraph" w:styleId="1">
    <w:name w:val="heading 1"/>
    <w:next w:val="a1"/>
    <w:link w:val="10"/>
    <w:uiPriority w:val="9"/>
    <w:rsid w:val="00AF3A1B"/>
    <w:pPr>
      <w:spacing w:beforeLines="50" w:before="50" w:line="500" w:lineRule="exact"/>
      <w:outlineLvl w:val="0"/>
    </w:pPr>
    <w:rPr>
      <w:rFonts w:ascii="標楷體" w:eastAsia="標楷體" w:hAnsi="標楷體" w:cs="新細明體"/>
      <w:b/>
      <w:kern w:val="0"/>
      <w:sz w:val="28"/>
      <w:szCs w:val="28"/>
    </w:rPr>
  </w:style>
  <w:style w:type="paragraph" w:styleId="21">
    <w:name w:val="heading 2"/>
    <w:next w:val="a1"/>
    <w:link w:val="22"/>
    <w:uiPriority w:val="9"/>
    <w:unhideWhenUsed/>
    <w:rsid w:val="005B1EEB"/>
    <w:pPr>
      <w:tabs>
        <w:tab w:val="left" w:leader="underscore" w:pos="6379"/>
      </w:tabs>
      <w:spacing w:line="500" w:lineRule="exact"/>
      <w:outlineLvl w:val="1"/>
    </w:pPr>
    <w:rPr>
      <w:rFonts w:ascii="標楷體" w:eastAsia="標楷體" w:hAnsi="標楷體"/>
      <w:b/>
      <w:sz w:val="28"/>
      <w:szCs w:val="28"/>
    </w:rPr>
  </w:style>
  <w:style w:type="paragraph" w:styleId="31">
    <w:name w:val="heading 3"/>
    <w:next w:val="a1"/>
    <w:link w:val="32"/>
    <w:uiPriority w:val="9"/>
    <w:unhideWhenUsed/>
    <w:rsid w:val="00BA2B2C"/>
    <w:pPr>
      <w:spacing w:line="500" w:lineRule="exact"/>
      <w:outlineLvl w:val="2"/>
    </w:pPr>
    <w:rPr>
      <w:rFonts w:ascii="標楷體" w:eastAsia="標楷體" w:hAnsi="標楷體"/>
      <w:sz w:val="28"/>
      <w:szCs w:val="28"/>
    </w:rPr>
  </w:style>
  <w:style w:type="paragraph" w:styleId="41">
    <w:name w:val="heading 4"/>
    <w:next w:val="a1"/>
    <w:link w:val="42"/>
    <w:uiPriority w:val="9"/>
    <w:unhideWhenUsed/>
    <w:rsid w:val="00B139D5"/>
    <w:pPr>
      <w:spacing w:line="500" w:lineRule="exact"/>
      <w:outlineLvl w:val="3"/>
    </w:pPr>
    <w:rPr>
      <w:rFonts w:ascii="標楷體" w:eastAsia="標楷體" w:hAnsi="標楷體"/>
      <w:sz w:val="28"/>
      <w:szCs w:val="28"/>
    </w:rPr>
  </w:style>
  <w:style w:type="paragraph" w:styleId="51">
    <w:name w:val="heading 5"/>
    <w:next w:val="a1"/>
    <w:link w:val="52"/>
    <w:uiPriority w:val="9"/>
    <w:unhideWhenUsed/>
    <w:rsid w:val="00B139D5"/>
    <w:pPr>
      <w:numPr>
        <w:ilvl w:val="6"/>
        <w:numId w:val="1"/>
      </w:numPr>
      <w:spacing w:line="500" w:lineRule="exact"/>
      <w:ind w:left="851" w:hanging="567"/>
      <w:outlineLvl w:val="4"/>
    </w:pPr>
    <w:rPr>
      <w:rFonts w:ascii="標楷體" w:eastAsia="標楷體" w:hAnsi="標楷體"/>
      <w:sz w:val="28"/>
      <w:szCs w:val="28"/>
    </w:rPr>
  </w:style>
  <w:style w:type="paragraph" w:styleId="6">
    <w:name w:val="heading 6"/>
    <w:basedOn w:val="a1"/>
    <w:next w:val="a1"/>
    <w:link w:val="60"/>
    <w:uiPriority w:val="9"/>
    <w:semiHidden/>
    <w:unhideWhenUsed/>
    <w:rsid w:val="00DC6FE6"/>
    <w:pPr>
      <w:keepNext/>
      <w:spacing w:line="720" w:lineRule="auto"/>
      <w:ind w:leftChars="200" w:left="200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6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80">
    <w:name w:val="heading 8"/>
    <w:basedOn w:val="a1"/>
    <w:next w:val="a1"/>
    <w:link w:val="81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7"/>
    </w:pPr>
    <w:rPr>
      <w:rFonts w:asciiTheme="majorHAnsi" w:eastAsiaTheme="majorEastAsia" w:hAnsiTheme="majorHAnsi" w:cstheme="majorBidi"/>
      <w:sz w:val="36"/>
      <w:szCs w:val="36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List Paragraph"/>
    <w:aliases w:val="卑南壹"/>
    <w:basedOn w:val="a1"/>
    <w:link w:val="a6"/>
    <w:uiPriority w:val="34"/>
    <w:qFormat/>
    <w:rsid w:val="004F0801"/>
    <w:pPr>
      <w:widowControl/>
      <w:ind w:leftChars="200" w:left="480"/>
    </w:pPr>
    <w:rPr>
      <w:rFonts w:ascii="新細明體" w:eastAsia="新細明體" w:hAnsi="新細明體" w:cs="新細明體"/>
      <w:kern w:val="0"/>
      <w:szCs w:val="24"/>
    </w:rPr>
  </w:style>
  <w:style w:type="paragraph" w:styleId="Web">
    <w:name w:val="Normal (Web)"/>
    <w:basedOn w:val="a1"/>
    <w:uiPriority w:val="99"/>
    <w:unhideWhenUsed/>
    <w:rsid w:val="00BC5C6B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10">
    <w:name w:val="標題 1 字元"/>
    <w:basedOn w:val="a2"/>
    <w:link w:val="1"/>
    <w:uiPriority w:val="9"/>
    <w:rsid w:val="00AF3A1B"/>
    <w:rPr>
      <w:rFonts w:ascii="標楷體" w:eastAsia="標楷體" w:hAnsi="標楷體" w:cs="新細明體"/>
      <w:b/>
      <w:kern w:val="0"/>
      <w:sz w:val="28"/>
      <w:szCs w:val="28"/>
    </w:rPr>
  </w:style>
  <w:style w:type="character" w:customStyle="1" w:styleId="22">
    <w:name w:val="標題 2 字元"/>
    <w:basedOn w:val="a2"/>
    <w:link w:val="21"/>
    <w:uiPriority w:val="9"/>
    <w:rsid w:val="005B1EEB"/>
    <w:rPr>
      <w:rFonts w:ascii="標楷體" w:eastAsia="標楷體" w:hAnsi="標楷體"/>
      <w:b/>
      <w:sz w:val="28"/>
      <w:szCs w:val="28"/>
    </w:rPr>
  </w:style>
  <w:style w:type="table" w:styleId="a7">
    <w:name w:val="Table Grid"/>
    <w:basedOn w:val="a3"/>
    <w:uiPriority w:val="59"/>
    <w:rsid w:val="003F5F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header"/>
    <w:basedOn w:val="a1"/>
    <w:link w:val="a9"/>
    <w:uiPriority w:val="99"/>
    <w:unhideWhenUsed/>
    <w:rsid w:val="007603D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2"/>
    <w:link w:val="a8"/>
    <w:uiPriority w:val="99"/>
    <w:rsid w:val="007603D5"/>
    <w:rPr>
      <w:sz w:val="20"/>
      <w:szCs w:val="20"/>
    </w:rPr>
  </w:style>
  <w:style w:type="paragraph" w:styleId="aa">
    <w:name w:val="footer"/>
    <w:basedOn w:val="a1"/>
    <w:link w:val="ab"/>
    <w:uiPriority w:val="99"/>
    <w:unhideWhenUsed/>
    <w:rsid w:val="007603D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2"/>
    <w:link w:val="aa"/>
    <w:uiPriority w:val="99"/>
    <w:rsid w:val="007603D5"/>
    <w:rPr>
      <w:sz w:val="20"/>
      <w:szCs w:val="20"/>
    </w:rPr>
  </w:style>
  <w:style w:type="character" w:styleId="ac">
    <w:name w:val="annotation reference"/>
    <w:basedOn w:val="a2"/>
    <w:uiPriority w:val="99"/>
    <w:semiHidden/>
    <w:unhideWhenUsed/>
    <w:rsid w:val="00F604CF"/>
    <w:rPr>
      <w:sz w:val="18"/>
      <w:szCs w:val="18"/>
    </w:rPr>
  </w:style>
  <w:style w:type="paragraph" w:styleId="ad">
    <w:name w:val="annotation text"/>
    <w:basedOn w:val="a1"/>
    <w:link w:val="ae"/>
    <w:uiPriority w:val="99"/>
    <w:unhideWhenUsed/>
    <w:rsid w:val="00F604CF"/>
  </w:style>
  <w:style w:type="character" w:customStyle="1" w:styleId="ae">
    <w:name w:val="註解文字 字元"/>
    <w:basedOn w:val="a2"/>
    <w:link w:val="ad"/>
    <w:uiPriority w:val="99"/>
    <w:rsid w:val="00F604CF"/>
  </w:style>
  <w:style w:type="paragraph" w:styleId="af">
    <w:name w:val="annotation subject"/>
    <w:basedOn w:val="ad"/>
    <w:next w:val="ad"/>
    <w:link w:val="af0"/>
    <w:uiPriority w:val="99"/>
    <w:semiHidden/>
    <w:unhideWhenUsed/>
    <w:rsid w:val="00F604CF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F604CF"/>
    <w:rPr>
      <w:b/>
      <w:bCs/>
    </w:rPr>
  </w:style>
  <w:style w:type="paragraph" w:styleId="af1">
    <w:name w:val="Balloon Text"/>
    <w:basedOn w:val="a1"/>
    <w:link w:val="af2"/>
    <w:uiPriority w:val="99"/>
    <w:semiHidden/>
    <w:unhideWhenUsed/>
    <w:rsid w:val="00F604CF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2"/>
    <w:link w:val="af1"/>
    <w:uiPriority w:val="99"/>
    <w:semiHidden/>
    <w:rsid w:val="00F604CF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清單段落 字元"/>
    <w:aliases w:val="卑南壹 字元"/>
    <w:link w:val="a5"/>
    <w:uiPriority w:val="34"/>
    <w:rsid w:val="00C73780"/>
    <w:rPr>
      <w:rFonts w:ascii="新細明體" w:eastAsia="新細明體" w:hAnsi="新細明體" w:cs="新細明體"/>
      <w:kern w:val="0"/>
      <w:szCs w:val="24"/>
    </w:rPr>
  </w:style>
  <w:style w:type="paragraph" w:customStyle="1" w:styleId="af3">
    <w:name w:val="壹"/>
    <w:basedOn w:val="a1"/>
    <w:rsid w:val="00C73780"/>
    <w:pPr>
      <w:widowControl/>
      <w:spacing w:beforeLines="50" w:before="180" w:afterLines="50" w:after="180" w:line="560" w:lineRule="exact"/>
      <w:jc w:val="both"/>
      <w:outlineLvl w:val="0"/>
    </w:pPr>
    <w:rPr>
      <w:rFonts w:ascii="標楷體" w:eastAsia="標楷體" w:hAnsi="標楷體" w:cs="Arial"/>
      <w:b/>
      <w:color w:val="000000" w:themeColor="text1"/>
      <w:sz w:val="36"/>
      <w:szCs w:val="36"/>
    </w:rPr>
  </w:style>
  <w:style w:type="paragraph" w:styleId="af4">
    <w:name w:val="Date"/>
    <w:basedOn w:val="a1"/>
    <w:next w:val="a1"/>
    <w:link w:val="af5"/>
    <w:uiPriority w:val="99"/>
    <w:semiHidden/>
    <w:unhideWhenUsed/>
    <w:rsid w:val="00C73780"/>
    <w:pPr>
      <w:jc w:val="right"/>
    </w:pPr>
  </w:style>
  <w:style w:type="character" w:customStyle="1" w:styleId="af5">
    <w:name w:val="日期 字元"/>
    <w:basedOn w:val="a2"/>
    <w:link w:val="af4"/>
    <w:uiPriority w:val="99"/>
    <w:semiHidden/>
    <w:rsid w:val="00C73780"/>
  </w:style>
  <w:style w:type="character" w:customStyle="1" w:styleId="32">
    <w:name w:val="標題 3 字元"/>
    <w:basedOn w:val="a2"/>
    <w:link w:val="31"/>
    <w:uiPriority w:val="9"/>
    <w:rsid w:val="00BA2B2C"/>
    <w:rPr>
      <w:rFonts w:ascii="標楷體" w:eastAsia="標楷體" w:hAnsi="標楷體"/>
      <w:sz w:val="28"/>
      <w:szCs w:val="28"/>
    </w:rPr>
  </w:style>
  <w:style w:type="character" w:customStyle="1" w:styleId="42">
    <w:name w:val="標題 4 字元"/>
    <w:basedOn w:val="a2"/>
    <w:link w:val="41"/>
    <w:uiPriority w:val="9"/>
    <w:rsid w:val="00B139D5"/>
    <w:rPr>
      <w:rFonts w:ascii="標楷體" w:eastAsia="標楷體" w:hAnsi="標楷體"/>
      <w:sz w:val="28"/>
      <w:szCs w:val="28"/>
    </w:rPr>
  </w:style>
  <w:style w:type="character" w:customStyle="1" w:styleId="52">
    <w:name w:val="標題 5 字元"/>
    <w:basedOn w:val="a2"/>
    <w:link w:val="51"/>
    <w:uiPriority w:val="9"/>
    <w:rsid w:val="00B139D5"/>
    <w:rPr>
      <w:rFonts w:ascii="標楷體" w:eastAsia="標楷體" w:hAnsi="標楷體"/>
      <w:sz w:val="28"/>
      <w:szCs w:val="28"/>
    </w:rPr>
  </w:style>
  <w:style w:type="paragraph" w:customStyle="1" w:styleId="T1">
    <w:name w:val="T1"/>
    <w:link w:val="T10"/>
    <w:qFormat/>
    <w:rsid w:val="00E553E0"/>
    <w:pPr>
      <w:numPr>
        <w:numId w:val="13"/>
      </w:numPr>
      <w:outlineLvl w:val="0"/>
    </w:pPr>
    <w:rPr>
      <w:rFonts w:ascii="Times New Roman" w:eastAsia="標楷體" w:hAnsi="Times New Roman" w:cs="Times New Roman"/>
      <w:b/>
      <w:bCs/>
      <w:sz w:val="28"/>
      <w:szCs w:val="28"/>
    </w:rPr>
  </w:style>
  <w:style w:type="paragraph" w:customStyle="1" w:styleId="T2">
    <w:name w:val="T2"/>
    <w:basedOn w:val="af6"/>
    <w:link w:val="T20"/>
    <w:qFormat/>
    <w:rsid w:val="00E91F99"/>
    <w:pPr>
      <w:numPr>
        <w:ilvl w:val="1"/>
        <w:numId w:val="13"/>
      </w:numPr>
      <w:ind w:left="561" w:hangingChars="200" w:hanging="561"/>
      <w:jc w:val="both"/>
      <w:outlineLvl w:val="1"/>
    </w:pPr>
    <w:rPr>
      <w:b/>
      <w:bCs/>
    </w:rPr>
  </w:style>
  <w:style w:type="character" w:customStyle="1" w:styleId="11">
    <w:name w:val="標頭1內文 字元"/>
    <w:basedOn w:val="a2"/>
    <w:link w:val="12"/>
    <w:rsid w:val="00D458C3"/>
    <w:rPr>
      <w:rFonts w:ascii="Times New Roman" w:eastAsia="標楷體" w:hAnsi="Times New Roman" w:cs="Times New Roman"/>
      <w:sz w:val="32"/>
      <w:szCs w:val="32"/>
    </w:rPr>
  </w:style>
  <w:style w:type="character" w:customStyle="1" w:styleId="T10">
    <w:name w:val="T1 字元"/>
    <w:basedOn w:val="11"/>
    <w:link w:val="T1"/>
    <w:rsid w:val="00E553E0"/>
    <w:rPr>
      <w:rFonts w:ascii="Times New Roman" w:eastAsia="標楷體" w:hAnsi="Times New Roman" w:cs="Times New Roman"/>
      <w:b/>
      <w:bCs/>
      <w:sz w:val="28"/>
      <w:szCs w:val="28"/>
    </w:rPr>
  </w:style>
  <w:style w:type="paragraph" w:customStyle="1" w:styleId="T3">
    <w:name w:val="T3"/>
    <w:link w:val="T30"/>
    <w:qFormat/>
    <w:rsid w:val="00E553E0"/>
    <w:pPr>
      <w:numPr>
        <w:ilvl w:val="2"/>
        <w:numId w:val="13"/>
      </w:numPr>
      <w:spacing w:line="500" w:lineRule="exact"/>
      <w:outlineLvl w:val="2"/>
    </w:pPr>
    <w:rPr>
      <w:rFonts w:ascii="Times New Roman" w:eastAsia="標楷體" w:hAnsi="Times New Roman" w:cs="Times New Roman"/>
      <w:color w:val="000000" w:themeColor="text1"/>
      <w:kern w:val="0"/>
      <w:sz w:val="28"/>
      <w:szCs w:val="24"/>
    </w:rPr>
  </w:style>
  <w:style w:type="character" w:customStyle="1" w:styleId="af7">
    <w:name w:val="標號 字元"/>
    <w:basedOn w:val="a2"/>
    <w:link w:val="af6"/>
    <w:uiPriority w:val="35"/>
    <w:rsid w:val="00D458C3"/>
    <w:rPr>
      <w:rFonts w:ascii="Times New Roman" w:eastAsia="標楷體" w:hAnsi="Times New Roman" w:cs="Times New Roman"/>
      <w:sz w:val="28"/>
      <w:szCs w:val="20"/>
    </w:rPr>
  </w:style>
  <w:style w:type="character" w:customStyle="1" w:styleId="T20">
    <w:name w:val="T2 字元"/>
    <w:basedOn w:val="af7"/>
    <w:link w:val="T2"/>
    <w:rsid w:val="00E91F99"/>
    <w:rPr>
      <w:rFonts w:ascii="Times New Roman" w:eastAsia="標楷體" w:hAnsi="Times New Roman" w:cs="Times New Roman"/>
      <w:b/>
      <w:bCs/>
      <w:sz w:val="28"/>
      <w:szCs w:val="20"/>
    </w:rPr>
  </w:style>
  <w:style w:type="paragraph" w:customStyle="1" w:styleId="T4">
    <w:name w:val="T4"/>
    <w:link w:val="T40"/>
    <w:qFormat/>
    <w:rsid w:val="00E553E0"/>
    <w:pPr>
      <w:numPr>
        <w:ilvl w:val="3"/>
        <w:numId w:val="14"/>
      </w:numPr>
      <w:spacing w:line="500" w:lineRule="exact"/>
      <w:outlineLvl w:val="3"/>
    </w:pPr>
    <w:rPr>
      <w:rFonts w:ascii="Times New Roman" w:eastAsia="標楷體" w:hAnsi="Times New Roman" w:cs="Times New Roman"/>
      <w:kern w:val="0"/>
      <w:sz w:val="28"/>
      <w:szCs w:val="28"/>
    </w:rPr>
  </w:style>
  <w:style w:type="character" w:customStyle="1" w:styleId="T30">
    <w:name w:val="T3 字元"/>
    <w:basedOn w:val="a6"/>
    <w:link w:val="T3"/>
    <w:rsid w:val="00E553E0"/>
    <w:rPr>
      <w:rFonts w:ascii="Times New Roman" w:eastAsia="標楷體" w:hAnsi="Times New Roman" w:cs="Times New Roman"/>
      <w:color w:val="000000" w:themeColor="text1"/>
      <w:kern w:val="0"/>
      <w:sz w:val="28"/>
      <w:szCs w:val="24"/>
    </w:rPr>
  </w:style>
  <w:style w:type="paragraph" w:styleId="af8">
    <w:name w:val="Plain Text"/>
    <w:basedOn w:val="a1"/>
    <w:link w:val="af9"/>
    <w:rsid w:val="004037CF"/>
    <w:rPr>
      <w:rFonts w:ascii="細明體" w:eastAsia="細明體" w:hAnsi="Courier New" w:cs="Times New Roman"/>
      <w:szCs w:val="20"/>
    </w:rPr>
  </w:style>
  <w:style w:type="paragraph" w:customStyle="1" w:styleId="T5">
    <w:name w:val="T5"/>
    <w:link w:val="T50"/>
    <w:qFormat/>
    <w:rsid w:val="00306204"/>
    <w:pPr>
      <w:numPr>
        <w:ilvl w:val="4"/>
        <w:numId w:val="13"/>
      </w:numPr>
      <w:spacing w:line="500" w:lineRule="exact"/>
      <w:ind w:left="1537" w:hanging="403"/>
    </w:pPr>
    <w:rPr>
      <w:rFonts w:ascii="Times New Roman" w:eastAsia="標楷體" w:hAnsi="Times New Roman" w:cs="Times New Roman"/>
      <w:sz w:val="28"/>
      <w:szCs w:val="28"/>
    </w:rPr>
  </w:style>
  <w:style w:type="character" w:customStyle="1" w:styleId="af9">
    <w:name w:val="純文字 字元"/>
    <w:basedOn w:val="a2"/>
    <w:link w:val="af8"/>
    <w:rsid w:val="004037CF"/>
    <w:rPr>
      <w:rFonts w:ascii="細明體" w:eastAsia="細明體" w:hAnsi="Courier New" w:cs="Times New Roman"/>
      <w:szCs w:val="20"/>
    </w:rPr>
  </w:style>
  <w:style w:type="paragraph" w:styleId="af6">
    <w:name w:val="caption"/>
    <w:basedOn w:val="a1"/>
    <w:next w:val="a1"/>
    <w:link w:val="af7"/>
    <w:uiPriority w:val="35"/>
    <w:unhideWhenUsed/>
    <w:rsid w:val="007A64A6"/>
    <w:pPr>
      <w:spacing w:line="500" w:lineRule="exact"/>
    </w:pPr>
    <w:rPr>
      <w:rFonts w:ascii="Times New Roman" w:eastAsia="標楷體" w:hAnsi="Times New Roman" w:cs="Times New Roman"/>
      <w:sz w:val="28"/>
      <w:szCs w:val="20"/>
    </w:rPr>
  </w:style>
  <w:style w:type="paragraph" w:customStyle="1" w:styleId="12">
    <w:name w:val="標頭1內文"/>
    <w:link w:val="11"/>
    <w:rsid w:val="007A64A6"/>
    <w:pPr>
      <w:spacing w:line="500" w:lineRule="exact"/>
      <w:ind w:firstLineChars="200" w:firstLine="640"/>
      <w:jc w:val="both"/>
    </w:pPr>
    <w:rPr>
      <w:rFonts w:ascii="Times New Roman" w:eastAsia="標楷體" w:hAnsi="Times New Roman" w:cs="Times New Roman"/>
      <w:sz w:val="32"/>
      <w:szCs w:val="32"/>
    </w:rPr>
  </w:style>
  <w:style w:type="paragraph" w:customStyle="1" w:styleId="8">
    <w:name w:val="標頭8"/>
    <w:basedOn w:val="a1"/>
    <w:rsid w:val="007A64A6"/>
    <w:pPr>
      <w:widowControl/>
      <w:numPr>
        <w:ilvl w:val="7"/>
        <w:numId w:val="2"/>
      </w:numPr>
      <w:spacing w:line="500" w:lineRule="exact"/>
      <w:outlineLvl w:val="6"/>
    </w:pPr>
    <w:rPr>
      <w:rFonts w:ascii="Times New Roman" w:eastAsia="標楷體" w:hAnsi="Times New Roman" w:cs="Times New Roman"/>
      <w:sz w:val="32"/>
      <w:szCs w:val="28"/>
    </w:rPr>
  </w:style>
  <w:style w:type="paragraph" w:styleId="HTML">
    <w:name w:val="HTML Address"/>
    <w:basedOn w:val="a1"/>
    <w:link w:val="HTML0"/>
    <w:uiPriority w:val="99"/>
    <w:semiHidden/>
    <w:unhideWhenUsed/>
    <w:rsid w:val="00DC6FE6"/>
    <w:rPr>
      <w:i/>
      <w:iCs/>
    </w:rPr>
  </w:style>
  <w:style w:type="character" w:customStyle="1" w:styleId="HTML0">
    <w:name w:val="HTML 位址 字元"/>
    <w:basedOn w:val="a2"/>
    <w:link w:val="HTML"/>
    <w:uiPriority w:val="99"/>
    <w:semiHidden/>
    <w:rsid w:val="00DC6FE6"/>
    <w:rPr>
      <w:i/>
      <w:iCs/>
    </w:rPr>
  </w:style>
  <w:style w:type="paragraph" w:styleId="HTML1">
    <w:name w:val="HTML Preformatted"/>
    <w:basedOn w:val="a1"/>
    <w:link w:val="HTML2"/>
    <w:uiPriority w:val="99"/>
    <w:semiHidden/>
    <w:unhideWhenUsed/>
    <w:rsid w:val="00DC6FE6"/>
    <w:rPr>
      <w:rFonts w:ascii="Courier New" w:hAnsi="Courier New" w:cs="Courier New"/>
      <w:sz w:val="20"/>
      <w:szCs w:val="20"/>
    </w:rPr>
  </w:style>
  <w:style w:type="character" w:customStyle="1" w:styleId="HTML2">
    <w:name w:val="HTML 預設格式 字元"/>
    <w:basedOn w:val="a2"/>
    <w:link w:val="HTML1"/>
    <w:uiPriority w:val="99"/>
    <w:semiHidden/>
    <w:rsid w:val="00DC6FE6"/>
    <w:rPr>
      <w:rFonts w:ascii="Courier New" w:hAnsi="Courier New" w:cs="Courier New"/>
      <w:sz w:val="20"/>
      <w:szCs w:val="20"/>
    </w:rPr>
  </w:style>
  <w:style w:type="paragraph" w:styleId="afa">
    <w:name w:val="Normal Indent"/>
    <w:basedOn w:val="a1"/>
    <w:uiPriority w:val="99"/>
    <w:semiHidden/>
    <w:unhideWhenUsed/>
    <w:rsid w:val="00DC6FE6"/>
    <w:pPr>
      <w:ind w:leftChars="200" w:left="480"/>
    </w:pPr>
  </w:style>
  <w:style w:type="paragraph" w:styleId="afb">
    <w:name w:val="Quote"/>
    <w:basedOn w:val="a1"/>
    <w:next w:val="a1"/>
    <w:link w:val="afc"/>
    <w:uiPriority w:val="29"/>
    <w:rsid w:val="00DC6FE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c">
    <w:name w:val="引文 字元"/>
    <w:basedOn w:val="a2"/>
    <w:link w:val="afb"/>
    <w:uiPriority w:val="29"/>
    <w:rsid w:val="00DC6FE6"/>
    <w:rPr>
      <w:i/>
      <w:iCs/>
      <w:color w:val="404040" w:themeColor="text1" w:themeTint="BF"/>
    </w:rPr>
  </w:style>
  <w:style w:type="paragraph" w:styleId="afd">
    <w:name w:val="Document Map"/>
    <w:basedOn w:val="a1"/>
    <w:link w:val="afe"/>
    <w:uiPriority w:val="99"/>
    <w:semiHidden/>
    <w:unhideWhenUsed/>
    <w:rsid w:val="00DC6FE6"/>
    <w:rPr>
      <w:rFonts w:ascii="Microsoft JhengHei UI" w:eastAsia="Microsoft JhengHei UI"/>
      <w:sz w:val="18"/>
      <w:szCs w:val="18"/>
    </w:rPr>
  </w:style>
  <w:style w:type="character" w:customStyle="1" w:styleId="afe">
    <w:name w:val="文件引導模式 字元"/>
    <w:basedOn w:val="a2"/>
    <w:link w:val="afd"/>
    <w:uiPriority w:val="99"/>
    <w:semiHidden/>
    <w:rsid w:val="00DC6FE6"/>
    <w:rPr>
      <w:rFonts w:ascii="Microsoft JhengHei UI" w:eastAsia="Microsoft JhengHei UI"/>
      <w:sz w:val="18"/>
      <w:szCs w:val="18"/>
    </w:rPr>
  </w:style>
  <w:style w:type="paragraph" w:styleId="aff">
    <w:name w:val="macro"/>
    <w:link w:val="aff0"/>
    <w:uiPriority w:val="99"/>
    <w:semiHidden/>
    <w:unhideWhenUsed/>
    <w:rsid w:val="00DC6FE6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eastAsia="新細明體" w:hAnsi="Courier New" w:cs="Courier New"/>
      <w:szCs w:val="24"/>
    </w:rPr>
  </w:style>
  <w:style w:type="character" w:customStyle="1" w:styleId="aff0">
    <w:name w:val="巨集文字 字元"/>
    <w:basedOn w:val="a2"/>
    <w:link w:val="aff"/>
    <w:uiPriority w:val="99"/>
    <w:semiHidden/>
    <w:rsid w:val="00DC6FE6"/>
    <w:rPr>
      <w:rFonts w:ascii="Courier New" w:eastAsia="新細明體" w:hAnsi="Courier New" w:cs="Courier New"/>
      <w:szCs w:val="24"/>
    </w:rPr>
  </w:style>
  <w:style w:type="paragraph" w:styleId="aff1">
    <w:name w:val="Body Text"/>
    <w:basedOn w:val="a1"/>
    <w:link w:val="aff2"/>
    <w:uiPriority w:val="99"/>
    <w:semiHidden/>
    <w:unhideWhenUsed/>
    <w:rsid w:val="00DC6FE6"/>
    <w:pPr>
      <w:spacing w:after="120"/>
    </w:pPr>
  </w:style>
  <w:style w:type="character" w:customStyle="1" w:styleId="aff2">
    <w:name w:val="本文 字元"/>
    <w:basedOn w:val="a2"/>
    <w:link w:val="aff1"/>
    <w:uiPriority w:val="99"/>
    <w:semiHidden/>
    <w:rsid w:val="00DC6FE6"/>
  </w:style>
  <w:style w:type="paragraph" w:styleId="23">
    <w:name w:val="Body Text 2"/>
    <w:basedOn w:val="a1"/>
    <w:link w:val="24"/>
    <w:uiPriority w:val="99"/>
    <w:semiHidden/>
    <w:unhideWhenUsed/>
    <w:rsid w:val="00DC6FE6"/>
    <w:pPr>
      <w:spacing w:after="120" w:line="480" w:lineRule="auto"/>
    </w:pPr>
  </w:style>
  <w:style w:type="character" w:customStyle="1" w:styleId="24">
    <w:name w:val="本文 2 字元"/>
    <w:basedOn w:val="a2"/>
    <w:link w:val="23"/>
    <w:uiPriority w:val="99"/>
    <w:semiHidden/>
    <w:rsid w:val="00DC6FE6"/>
  </w:style>
  <w:style w:type="paragraph" w:styleId="33">
    <w:name w:val="Body Text 3"/>
    <w:basedOn w:val="a1"/>
    <w:link w:val="34"/>
    <w:uiPriority w:val="99"/>
    <w:semiHidden/>
    <w:unhideWhenUsed/>
    <w:rsid w:val="00DC6FE6"/>
    <w:pPr>
      <w:spacing w:after="120"/>
    </w:pPr>
    <w:rPr>
      <w:sz w:val="16"/>
      <w:szCs w:val="16"/>
    </w:rPr>
  </w:style>
  <w:style w:type="character" w:customStyle="1" w:styleId="34">
    <w:name w:val="本文 3 字元"/>
    <w:basedOn w:val="a2"/>
    <w:link w:val="33"/>
    <w:uiPriority w:val="99"/>
    <w:semiHidden/>
    <w:rsid w:val="00DC6FE6"/>
    <w:rPr>
      <w:sz w:val="16"/>
      <w:szCs w:val="16"/>
    </w:rPr>
  </w:style>
  <w:style w:type="paragraph" w:styleId="aff3">
    <w:name w:val="Body Text First Indent"/>
    <w:basedOn w:val="aff1"/>
    <w:link w:val="aff4"/>
    <w:uiPriority w:val="99"/>
    <w:semiHidden/>
    <w:unhideWhenUsed/>
    <w:rsid w:val="00DC6FE6"/>
    <w:pPr>
      <w:ind w:firstLineChars="100" w:firstLine="210"/>
    </w:pPr>
  </w:style>
  <w:style w:type="character" w:customStyle="1" w:styleId="aff4">
    <w:name w:val="本文第一層縮排 字元"/>
    <w:basedOn w:val="aff2"/>
    <w:link w:val="aff3"/>
    <w:uiPriority w:val="99"/>
    <w:semiHidden/>
    <w:rsid w:val="00DC6FE6"/>
  </w:style>
  <w:style w:type="paragraph" w:styleId="aff5">
    <w:name w:val="Body Text Indent"/>
    <w:basedOn w:val="a1"/>
    <w:link w:val="aff6"/>
    <w:uiPriority w:val="99"/>
    <w:semiHidden/>
    <w:unhideWhenUsed/>
    <w:rsid w:val="00DC6FE6"/>
    <w:pPr>
      <w:spacing w:after="120"/>
      <w:ind w:leftChars="200" w:left="480"/>
    </w:pPr>
  </w:style>
  <w:style w:type="character" w:customStyle="1" w:styleId="aff6">
    <w:name w:val="本文縮排 字元"/>
    <w:basedOn w:val="a2"/>
    <w:link w:val="aff5"/>
    <w:uiPriority w:val="99"/>
    <w:semiHidden/>
    <w:rsid w:val="00DC6FE6"/>
  </w:style>
  <w:style w:type="paragraph" w:styleId="25">
    <w:name w:val="Body Text First Indent 2"/>
    <w:basedOn w:val="aff5"/>
    <w:link w:val="26"/>
    <w:uiPriority w:val="99"/>
    <w:semiHidden/>
    <w:unhideWhenUsed/>
    <w:rsid w:val="00DC6FE6"/>
    <w:pPr>
      <w:ind w:firstLineChars="100" w:firstLine="210"/>
    </w:pPr>
  </w:style>
  <w:style w:type="character" w:customStyle="1" w:styleId="26">
    <w:name w:val="本文第一層縮排 2 字元"/>
    <w:basedOn w:val="aff6"/>
    <w:link w:val="25"/>
    <w:uiPriority w:val="99"/>
    <w:semiHidden/>
    <w:rsid w:val="00DC6FE6"/>
  </w:style>
  <w:style w:type="paragraph" w:styleId="27">
    <w:name w:val="Body Text Indent 2"/>
    <w:basedOn w:val="a1"/>
    <w:link w:val="28"/>
    <w:uiPriority w:val="99"/>
    <w:semiHidden/>
    <w:unhideWhenUsed/>
    <w:rsid w:val="00DC6FE6"/>
    <w:pPr>
      <w:spacing w:after="120" w:line="480" w:lineRule="auto"/>
      <w:ind w:leftChars="200" w:left="480"/>
    </w:pPr>
  </w:style>
  <w:style w:type="character" w:customStyle="1" w:styleId="28">
    <w:name w:val="本文縮排 2 字元"/>
    <w:basedOn w:val="a2"/>
    <w:link w:val="27"/>
    <w:uiPriority w:val="99"/>
    <w:semiHidden/>
    <w:rsid w:val="00DC6FE6"/>
  </w:style>
  <w:style w:type="paragraph" w:styleId="35">
    <w:name w:val="Body Text Indent 3"/>
    <w:basedOn w:val="a1"/>
    <w:link w:val="36"/>
    <w:uiPriority w:val="99"/>
    <w:semiHidden/>
    <w:unhideWhenUsed/>
    <w:rsid w:val="00DC6FE6"/>
    <w:pPr>
      <w:spacing w:after="120"/>
      <w:ind w:leftChars="200" w:left="480"/>
    </w:pPr>
    <w:rPr>
      <w:sz w:val="16"/>
      <w:szCs w:val="16"/>
    </w:rPr>
  </w:style>
  <w:style w:type="character" w:customStyle="1" w:styleId="36">
    <w:name w:val="本文縮排 3 字元"/>
    <w:basedOn w:val="a2"/>
    <w:link w:val="35"/>
    <w:uiPriority w:val="99"/>
    <w:semiHidden/>
    <w:rsid w:val="00DC6FE6"/>
    <w:rPr>
      <w:sz w:val="16"/>
      <w:szCs w:val="16"/>
    </w:rPr>
  </w:style>
  <w:style w:type="paragraph" w:styleId="13">
    <w:name w:val="toc 1"/>
    <w:basedOn w:val="a1"/>
    <w:next w:val="a1"/>
    <w:autoRedefine/>
    <w:uiPriority w:val="39"/>
    <w:unhideWhenUsed/>
    <w:rsid w:val="004D1856"/>
    <w:pPr>
      <w:adjustRightInd w:val="0"/>
      <w:snapToGrid w:val="0"/>
    </w:pPr>
    <w:rPr>
      <w:rFonts w:eastAsia="微軟正黑體"/>
      <w:b/>
      <w:sz w:val="28"/>
    </w:rPr>
  </w:style>
  <w:style w:type="paragraph" w:styleId="29">
    <w:name w:val="toc 2"/>
    <w:basedOn w:val="a1"/>
    <w:next w:val="a1"/>
    <w:autoRedefine/>
    <w:uiPriority w:val="39"/>
    <w:unhideWhenUsed/>
    <w:rsid w:val="004D1856"/>
    <w:pPr>
      <w:adjustRightInd w:val="0"/>
      <w:snapToGrid w:val="0"/>
      <w:ind w:leftChars="200" w:left="200"/>
    </w:pPr>
    <w:rPr>
      <w:rFonts w:eastAsia="微軟正黑體"/>
      <w:sz w:val="28"/>
    </w:rPr>
  </w:style>
  <w:style w:type="paragraph" w:styleId="37">
    <w:name w:val="toc 3"/>
    <w:basedOn w:val="a1"/>
    <w:next w:val="a1"/>
    <w:autoRedefine/>
    <w:uiPriority w:val="39"/>
    <w:unhideWhenUsed/>
    <w:rsid w:val="00667D2F"/>
    <w:pPr>
      <w:adjustRightInd w:val="0"/>
      <w:snapToGrid w:val="0"/>
      <w:ind w:leftChars="600" w:left="600"/>
    </w:pPr>
    <w:rPr>
      <w:rFonts w:eastAsia="微軟正黑體"/>
    </w:rPr>
  </w:style>
  <w:style w:type="paragraph" w:styleId="43">
    <w:name w:val="toc 4"/>
    <w:basedOn w:val="a1"/>
    <w:next w:val="a1"/>
    <w:autoRedefine/>
    <w:uiPriority w:val="39"/>
    <w:semiHidden/>
    <w:unhideWhenUsed/>
    <w:rsid w:val="00DC6FE6"/>
    <w:pPr>
      <w:ind w:leftChars="600" w:left="1440"/>
    </w:pPr>
  </w:style>
  <w:style w:type="paragraph" w:styleId="53">
    <w:name w:val="toc 5"/>
    <w:basedOn w:val="a1"/>
    <w:next w:val="a1"/>
    <w:autoRedefine/>
    <w:uiPriority w:val="39"/>
    <w:semiHidden/>
    <w:unhideWhenUsed/>
    <w:rsid w:val="00DC6FE6"/>
    <w:pPr>
      <w:ind w:leftChars="800" w:left="1920"/>
    </w:pPr>
  </w:style>
  <w:style w:type="paragraph" w:styleId="61">
    <w:name w:val="toc 6"/>
    <w:basedOn w:val="a1"/>
    <w:next w:val="a1"/>
    <w:autoRedefine/>
    <w:uiPriority w:val="39"/>
    <w:semiHidden/>
    <w:unhideWhenUsed/>
    <w:rsid w:val="00DC6FE6"/>
    <w:pPr>
      <w:ind w:leftChars="1000" w:left="2400"/>
    </w:pPr>
  </w:style>
  <w:style w:type="paragraph" w:styleId="71">
    <w:name w:val="toc 7"/>
    <w:basedOn w:val="a1"/>
    <w:next w:val="a1"/>
    <w:autoRedefine/>
    <w:uiPriority w:val="39"/>
    <w:semiHidden/>
    <w:unhideWhenUsed/>
    <w:rsid w:val="00DC6FE6"/>
    <w:pPr>
      <w:ind w:leftChars="1200" w:left="2880"/>
    </w:pPr>
  </w:style>
  <w:style w:type="paragraph" w:styleId="82">
    <w:name w:val="toc 8"/>
    <w:basedOn w:val="a1"/>
    <w:next w:val="a1"/>
    <w:autoRedefine/>
    <w:uiPriority w:val="39"/>
    <w:semiHidden/>
    <w:unhideWhenUsed/>
    <w:rsid w:val="00DC6FE6"/>
    <w:pPr>
      <w:ind w:leftChars="1400" w:left="3360"/>
    </w:pPr>
  </w:style>
  <w:style w:type="paragraph" w:styleId="91">
    <w:name w:val="toc 9"/>
    <w:basedOn w:val="a1"/>
    <w:next w:val="a1"/>
    <w:autoRedefine/>
    <w:uiPriority w:val="39"/>
    <w:semiHidden/>
    <w:unhideWhenUsed/>
    <w:rsid w:val="00DC6FE6"/>
    <w:pPr>
      <w:ind w:leftChars="1600" w:left="3840"/>
    </w:pPr>
  </w:style>
  <w:style w:type="paragraph" w:styleId="aff7">
    <w:name w:val="TOC Heading"/>
    <w:basedOn w:val="1"/>
    <w:next w:val="a1"/>
    <w:uiPriority w:val="39"/>
    <w:unhideWhenUsed/>
    <w:qFormat/>
    <w:rsid w:val="00DC6FE6"/>
    <w:pPr>
      <w:keepNext/>
      <w:widowControl w:val="0"/>
      <w:spacing w:beforeLines="0" w:before="180" w:after="180" w:line="720" w:lineRule="auto"/>
      <w:outlineLvl w:val="9"/>
    </w:pPr>
    <w:rPr>
      <w:rFonts w:asciiTheme="majorHAnsi" w:eastAsiaTheme="majorEastAsia" w:hAnsiTheme="majorHAnsi" w:cstheme="majorBidi"/>
      <w:bCs/>
      <w:kern w:val="52"/>
      <w:sz w:val="52"/>
      <w:szCs w:val="52"/>
    </w:rPr>
  </w:style>
  <w:style w:type="paragraph" w:styleId="aff8">
    <w:name w:val="envelope address"/>
    <w:basedOn w:val="a1"/>
    <w:uiPriority w:val="99"/>
    <w:semiHidden/>
    <w:unhideWhenUsed/>
    <w:rsid w:val="00DC6FE6"/>
    <w:pPr>
      <w:framePr w:w="7920" w:h="1980" w:hRule="exact" w:hSpace="180" w:wrap="auto" w:hAnchor="page" w:xAlign="center" w:yAlign="bottom"/>
      <w:snapToGrid w:val="0"/>
      <w:ind w:leftChars="1200" w:left="100"/>
    </w:pPr>
    <w:rPr>
      <w:rFonts w:asciiTheme="majorHAnsi" w:eastAsiaTheme="majorEastAsia" w:hAnsiTheme="majorHAnsi" w:cstheme="majorBidi"/>
      <w:szCs w:val="24"/>
    </w:rPr>
  </w:style>
  <w:style w:type="paragraph" w:styleId="aff9">
    <w:name w:val="table of authorities"/>
    <w:basedOn w:val="a1"/>
    <w:next w:val="a1"/>
    <w:uiPriority w:val="99"/>
    <w:semiHidden/>
    <w:unhideWhenUsed/>
    <w:rsid w:val="00DC6FE6"/>
    <w:pPr>
      <w:ind w:leftChars="200" w:left="480"/>
    </w:pPr>
  </w:style>
  <w:style w:type="paragraph" w:styleId="affa">
    <w:name w:val="toa heading"/>
    <w:basedOn w:val="a1"/>
    <w:next w:val="a1"/>
    <w:uiPriority w:val="99"/>
    <w:semiHidden/>
    <w:unhideWhenUsed/>
    <w:rsid w:val="00DC6FE6"/>
    <w:pPr>
      <w:spacing w:before="120"/>
    </w:pPr>
    <w:rPr>
      <w:rFonts w:asciiTheme="majorHAnsi" w:eastAsia="新細明體" w:hAnsiTheme="majorHAnsi" w:cstheme="majorBidi"/>
      <w:szCs w:val="24"/>
    </w:rPr>
  </w:style>
  <w:style w:type="paragraph" w:styleId="affb">
    <w:name w:val="Bibliography"/>
    <w:basedOn w:val="a1"/>
    <w:next w:val="a1"/>
    <w:uiPriority w:val="37"/>
    <w:semiHidden/>
    <w:unhideWhenUsed/>
    <w:rsid w:val="00DC6FE6"/>
  </w:style>
  <w:style w:type="paragraph" w:styleId="14">
    <w:name w:val="index 1"/>
    <w:basedOn w:val="a1"/>
    <w:next w:val="a1"/>
    <w:autoRedefine/>
    <w:uiPriority w:val="99"/>
    <w:semiHidden/>
    <w:unhideWhenUsed/>
    <w:rsid w:val="00DC6FE6"/>
  </w:style>
  <w:style w:type="paragraph" w:styleId="2a">
    <w:name w:val="index 2"/>
    <w:basedOn w:val="a1"/>
    <w:next w:val="a1"/>
    <w:autoRedefine/>
    <w:uiPriority w:val="99"/>
    <w:semiHidden/>
    <w:unhideWhenUsed/>
    <w:rsid w:val="00DC6FE6"/>
    <w:pPr>
      <w:ind w:leftChars="200" w:left="200"/>
    </w:pPr>
  </w:style>
  <w:style w:type="paragraph" w:styleId="38">
    <w:name w:val="index 3"/>
    <w:basedOn w:val="a1"/>
    <w:next w:val="a1"/>
    <w:autoRedefine/>
    <w:uiPriority w:val="99"/>
    <w:semiHidden/>
    <w:unhideWhenUsed/>
    <w:rsid w:val="00DC6FE6"/>
    <w:pPr>
      <w:ind w:leftChars="400" w:left="400"/>
    </w:pPr>
  </w:style>
  <w:style w:type="paragraph" w:styleId="44">
    <w:name w:val="index 4"/>
    <w:basedOn w:val="a1"/>
    <w:next w:val="a1"/>
    <w:autoRedefine/>
    <w:uiPriority w:val="99"/>
    <w:semiHidden/>
    <w:unhideWhenUsed/>
    <w:rsid w:val="00DC6FE6"/>
    <w:pPr>
      <w:ind w:leftChars="600" w:left="600"/>
    </w:pPr>
  </w:style>
  <w:style w:type="paragraph" w:styleId="54">
    <w:name w:val="index 5"/>
    <w:basedOn w:val="a1"/>
    <w:next w:val="a1"/>
    <w:autoRedefine/>
    <w:uiPriority w:val="99"/>
    <w:semiHidden/>
    <w:unhideWhenUsed/>
    <w:rsid w:val="00DC6FE6"/>
    <w:pPr>
      <w:ind w:leftChars="800" w:left="800"/>
    </w:pPr>
  </w:style>
  <w:style w:type="paragraph" w:styleId="62">
    <w:name w:val="index 6"/>
    <w:basedOn w:val="a1"/>
    <w:next w:val="a1"/>
    <w:autoRedefine/>
    <w:uiPriority w:val="99"/>
    <w:semiHidden/>
    <w:unhideWhenUsed/>
    <w:rsid w:val="00DC6FE6"/>
    <w:pPr>
      <w:ind w:leftChars="1000" w:left="1000"/>
    </w:pPr>
  </w:style>
  <w:style w:type="paragraph" w:styleId="72">
    <w:name w:val="index 7"/>
    <w:basedOn w:val="a1"/>
    <w:next w:val="a1"/>
    <w:autoRedefine/>
    <w:uiPriority w:val="99"/>
    <w:semiHidden/>
    <w:unhideWhenUsed/>
    <w:rsid w:val="00DC6FE6"/>
    <w:pPr>
      <w:ind w:leftChars="1200" w:left="1200"/>
    </w:pPr>
  </w:style>
  <w:style w:type="paragraph" w:styleId="83">
    <w:name w:val="index 8"/>
    <w:basedOn w:val="a1"/>
    <w:next w:val="a1"/>
    <w:autoRedefine/>
    <w:uiPriority w:val="99"/>
    <w:semiHidden/>
    <w:unhideWhenUsed/>
    <w:rsid w:val="00DC6FE6"/>
    <w:pPr>
      <w:ind w:leftChars="1400" w:left="1400"/>
    </w:pPr>
  </w:style>
  <w:style w:type="paragraph" w:styleId="92">
    <w:name w:val="index 9"/>
    <w:basedOn w:val="a1"/>
    <w:next w:val="a1"/>
    <w:autoRedefine/>
    <w:uiPriority w:val="99"/>
    <w:semiHidden/>
    <w:unhideWhenUsed/>
    <w:rsid w:val="00DC6FE6"/>
    <w:pPr>
      <w:ind w:leftChars="1600" w:left="1600"/>
    </w:pPr>
  </w:style>
  <w:style w:type="paragraph" w:styleId="affc">
    <w:name w:val="index heading"/>
    <w:basedOn w:val="a1"/>
    <w:next w:val="14"/>
    <w:uiPriority w:val="99"/>
    <w:semiHidden/>
    <w:unhideWhenUsed/>
    <w:rsid w:val="00DC6FE6"/>
    <w:rPr>
      <w:rFonts w:asciiTheme="majorHAnsi" w:eastAsiaTheme="majorEastAsia" w:hAnsiTheme="majorHAnsi" w:cstheme="majorBidi"/>
      <w:b/>
      <w:bCs/>
    </w:rPr>
  </w:style>
  <w:style w:type="paragraph" w:styleId="affd">
    <w:name w:val="Message Header"/>
    <w:basedOn w:val="a1"/>
    <w:link w:val="affe"/>
    <w:uiPriority w:val="99"/>
    <w:semiHidden/>
    <w:unhideWhenUsed/>
    <w:rsid w:val="00DC6FE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400" w:left="1080" w:hangingChars="40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affe">
    <w:name w:val="訊息欄位名稱 字元"/>
    <w:basedOn w:val="a2"/>
    <w:link w:val="affd"/>
    <w:uiPriority w:val="99"/>
    <w:semiHidden/>
    <w:rsid w:val="00DC6FE6"/>
    <w:rPr>
      <w:rFonts w:asciiTheme="majorHAnsi" w:eastAsiaTheme="majorEastAsia" w:hAnsiTheme="majorHAnsi" w:cstheme="majorBidi"/>
      <w:szCs w:val="24"/>
      <w:shd w:val="pct20" w:color="auto" w:fill="auto"/>
    </w:rPr>
  </w:style>
  <w:style w:type="paragraph" w:styleId="afff">
    <w:name w:val="Subtitle"/>
    <w:basedOn w:val="a1"/>
    <w:next w:val="a1"/>
    <w:link w:val="afff0"/>
    <w:uiPriority w:val="11"/>
    <w:rsid w:val="00DC6FE6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ff0">
    <w:name w:val="副標題 字元"/>
    <w:basedOn w:val="a2"/>
    <w:link w:val="afff"/>
    <w:uiPriority w:val="11"/>
    <w:rsid w:val="00DC6FE6"/>
    <w:rPr>
      <w:rFonts w:asciiTheme="majorHAnsi" w:eastAsia="新細明體" w:hAnsiTheme="majorHAnsi" w:cstheme="majorBidi"/>
      <w:i/>
      <w:iCs/>
      <w:szCs w:val="24"/>
    </w:rPr>
  </w:style>
  <w:style w:type="paragraph" w:styleId="afff1">
    <w:name w:val="Block Text"/>
    <w:basedOn w:val="a1"/>
    <w:uiPriority w:val="99"/>
    <w:semiHidden/>
    <w:unhideWhenUsed/>
    <w:rsid w:val="00DC6FE6"/>
    <w:pPr>
      <w:spacing w:after="120"/>
      <w:ind w:leftChars="600" w:left="1440" w:rightChars="600" w:right="1440"/>
    </w:pPr>
  </w:style>
  <w:style w:type="paragraph" w:styleId="afff2">
    <w:name w:val="Salutation"/>
    <w:basedOn w:val="a1"/>
    <w:next w:val="a1"/>
    <w:link w:val="afff3"/>
    <w:uiPriority w:val="99"/>
    <w:semiHidden/>
    <w:unhideWhenUsed/>
    <w:rsid w:val="00DC6FE6"/>
  </w:style>
  <w:style w:type="character" w:customStyle="1" w:styleId="afff3">
    <w:name w:val="問候 字元"/>
    <w:basedOn w:val="a2"/>
    <w:link w:val="afff2"/>
    <w:uiPriority w:val="99"/>
    <w:semiHidden/>
    <w:rsid w:val="00DC6FE6"/>
  </w:style>
  <w:style w:type="paragraph" w:styleId="afff4">
    <w:name w:val="envelope return"/>
    <w:basedOn w:val="a1"/>
    <w:uiPriority w:val="99"/>
    <w:semiHidden/>
    <w:unhideWhenUsed/>
    <w:rsid w:val="00DC6FE6"/>
    <w:pPr>
      <w:snapToGrid w:val="0"/>
    </w:pPr>
    <w:rPr>
      <w:rFonts w:asciiTheme="majorHAnsi" w:eastAsiaTheme="majorEastAsia" w:hAnsiTheme="majorHAnsi" w:cstheme="majorBidi"/>
    </w:rPr>
  </w:style>
  <w:style w:type="paragraph" w:styleId="afff5">
    <w:name w:val="List Continue"/>
    <w:basedOn w:val="a1"/>
    <w:uiPriority w:val="99"/>
    <w:semiHidden/>
    <w:unhideWhenUsed/>
    <w:rsid w:val="00DC6FE6"/>
    <w:pPr>
      <w:spacing w:after="120"/>
      <w:ind w:leftChars="200" w:left="480"/>
      <w:contextualSpacing/>
    </w:pPr>
  </w:style>
  <w:style w:type="paragraph" w:styleId="2b">
    <w:name w:val="List Continue 2"/>
    <w:basedOn w:val="a1"/>
    <w:uiPriority w:val="99"/>
    <w:semiHidden/>
    <w:unhideWhenUsed/>
    <w:rsid w:val="00DC6FE6"/>
    <w:pPr>
      <w:spacing w:after="120"/>
      <w:ind w:leftChars="400" w:left="960"/>
      <w:contextualSpacing/>
    </w:pPr>
  </w:style>
  <w:style w:type="paragraph" w:styleId="39">
    <w:name w:val="List Continue 3"/>
    <w:basedOn w:val="a1"/>
    <w:uiPriority w:val="99"/>
    <w:semiHidden/>
    <w:unhideWhenUsed/>
    <w:rsid w:val="00DC6FE6"/>
    <w:pPr>
      <w:spacing w:after="120"/>
      <w:ind w:leftChars="600" w:left="1440"/>
      <w:contextualSpacing/>
    </w:pPr>
  </w:style>
  <w:style w:type="paragraph" w:styleId="45">
    <w:name w:val="List Continue 4"/>
    <w:basedOn w:val="a1"/>
    <w:uiPriority w:val="99"/>
    <w:semiHidden/>
    <w:unhideWhenUsed/>
    <w:rsid w:val="00DC6FE6"/>
    <w:pPr>
      <w:spacing w:after="120"/>
      <w:ind w:leftChars="800" w:left="1920"/>
      <w:contextualSpacing/>
    </w:pPr>
  </w:style>
  <w:style w:type="paragraph" w:styleId="55">
    <w:name w:val="List Continue 5"/>
    <w:basedOn w:val="a1"/>
    <w:uiPriority w:val="99"/>
    <w:semiHidden/>
    <w:unhideWhenUsed/>
    <w:rsid w:val="00DC6FE6"/>
    <w:pPr>
      <w:spacing w:after="120"/>
      <w:ind w:leftChars="1000" w:left="2400"/>
      <w:contextualSpacing/>
    </w:pPr>
  </w:style>
  <w:style w:type="paragraph" w:styleId="afff6">
    <w:name w:val="List"/>
    <w:basedOn w:val="a1"/>
    <w:uiPriority w:val="99"/>
    <w:semiHidden/>
    <w:unhideWhenUsed/>
    <w:rsid w:val="00DC6FE6"/>
    <w:pPr>
      <w:ind w:leftChars="200" w:left="100" w:hangingChars="200" w:hanging="200"/>
      <w:contextualSpacing/>
    </w:pPr>
  </w:style>
  <w:style w:type="paragraph" w:styleId="2c">
    <w:name w:val="List 2"/>
    <w:basedOn w:val="a1"/>
    <w:uiPriority w:val="99"/>
    <w:semiHidden/>
    <w:unhideWhenUsed/>
    <w:rsid w:val="00DC6FE6"/>
    <w:pPr>
      <w:ind w:leftChars="400" w:left="100" w:hangingChars="200" w:hanging="200"/>
      <w:contextualSpacing/>
    </w:pPr>
  </w:style>
  <w:style w:type="paragraph" w:styleId="3a">
    <w:name w:val="List 3"/>
    <w:basedOn w:val="a1"/>
    <w:uiPriority w:val="99"/>
    <w:semiHidden/>
    <w:unhideWhenUsed/>
    <w:rsid w:val="00DC6FE6"/>
    <w:pPr>
      <w:ind w:leftChars="600" w:left="100" w:hangingChars="200" w:hanging="200"/>
      <w:contextualSpacing/>
    </w:pPr>
  </w:style>
  <w:style w:type="paragraph" w:styleId="46">
    <w:name w:val="List 4"/>
    <w:basedOn w:val="a1"/>
    <w:uiPriority w:val="99"/>
    <w:semiHidden/>
    <w:unhideWhenUsed/>
    <w:rsid w:val="00DC6FE6"/>
    <w:pPr>
      <w:ind w:leftChars="800" w:left="100" w:hangingChars="200" w:hanging="200"/>
      <w:contextualSpacing/>
    </w:pPr>
  </w:style>
  <w:style w:type="paragraph" w:styleId="56">
    <w:name w:val="List 5"/>
    <w:basedOn w:val="a1"/>
    <w:uiPriority w:val="99"/>
    <w:semiHidden/>
    <w:unhideWhenUsed/>
    <w:rsid w:val="00DC6FE6"/>
    <w:pPr>
      <w:ind w:leftChars="1000" w:left="100" w:hangingChars="200" w:hanging="200"/>
      <w:contextualSpacing/>
    </w:pPr>
  </w:style>
  <w:style w:type="paragraph" w:styleId="a">
    <w:name w:val="List Number"/>
    <w:basedOn w:val="a1"/>
    <w:uiPriority w:val="99"/>
    <w:semiHidden/>
    <w:unhideWhenUsed/>
    <w:rsid w:val="00DC6FE6"/>
    <w:pPr>
      <w:numPr>
        <w:numId w:val="3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DC6FE6"/>
    <w:pPr>
      <w:numPr>
        <w:numId w:val="4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DC6FE6"/>
    <w:pPr>
      <w:numPr>
        <w:numId w:val="5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DC6FE6"/>
    <w:pPr>
      <w:numPr>
        <w:numId w:val="6"/>
      </w:numPr>
      <w:contextualSpacing/>
    </w:pPr>
  </w:style>
  <w:style w:type="paragraph" w:styleId="5">
    <w:name w:val="List Number 5"/>
    <w:basedOn w:val="a1"/>
    <w:uiPriority w:val="99"/>
    <w:semiHidden/>
    <w:unhideWhenUsed/>
    <w:rsid w:val="00DC6FE6"/>
    <w:pPr>
      <w:numPr>
        <w:numId w:val="7"/>
      </w:numPr>
      <w:contextualSpacing/>
    </w:pPr>
  </w:style>
  <w:style w:type="paragraph" w:styleId="afff7">
    <w:name w:val="endnote text"/>
    <w:basedOn w:val="a1"/>
    <w:link w:val="afff8"/>
    <w:uiPriority w:val="99"/>
    <w:semiHidden/>
    <w:unhideWhenUsed/>
    <w:rsid w:val="00DC6FE6"/>
    <w:pPr>
      <w:snapToGrid w:val="0"/>
    </w:pPr>
  </w:style>
  <w:style w:type="character" w:customStyle="1" w:styleId="afff8">
    <w:name w:val="章節附註文字 字元"/>
    <w:basedOn w:val="a2"/>
    <w:link w:val="afff7"/>
    <w:uiPriority w:val="99"/>
    <w:semiHidden/>
    <w:rsid w:val="00DC6FE6"/>
  </w:style>
  <w:style w:type="paragraph" w:styleId="afff9">
    <w:name w:val="No Spacing"/>
    <w:uiPriority w:val="1"/>
    <w:rsid w:val="00DC6FE6"/>
    <w:pPr>
      <w:widowControl w:val="0"/>
    </w:pPr>
  </w:style>
  <w:style w:type="paragraph" w:styleId="afffa">
    <w:name w:val="Closing"/>
    <w:basedOn w:val="a1"/>
    <w:link w:val="afffb"/>
    <w:uiPriority w:val="99"/>
    <w:semiHidden/>
    <w:unhideWhenUsed/>
    <w:rsid w:val="00DC6FE6"/>
    <w:pPr>
      <w:ind w:leftChars="1800" w:left="100"/>
    </w:pPr>
  </w:style>
  <w:style w:type="character" w:customStyle="1" w:styleId="afffb">
    <w:name w:val="結語 字元"/>
    <w:basedOn w:val="a2"/>
    <w:link w:val="afffa"/>
    <w:uiPriority w:val="99"/>
    <w:semiHidden/>
    <w:rsid w:val="00DC6FE6"/>
  </w:style>
  <w:style w:type="paragraph" w:styleId="afffc">
    <w:name w:val="footnote text"/>
    <w:basedOn w:val="a1"/>
    <w:link w:val="afffd"/>
    <w:uiPriority w:val="99"/>
    <w:semiHidden/>
    <w:unhideWhenUsed/>
    <w:rsid w:val="00DC6FE6"/>
    <w:pPr>
      <w:snapToGrid w:val="0"/>
    </w:pPr>
    <w:rPr>
      <w:sz w:val="20"/>
      <w:szCs w:val="20"/>
    </w:rPr>
  </w:style>
  <w:style w:type="character" w:customStyle="1" w:styleId="afffd">
    <w:name w:val="註腳文字 字元"/>
    <w:basedOn w:val="a2"/>
    <w:link w:val="afffc"/>
    <w:uiPriority w:val="99"/>
    <w:semiHidden/>
    <w:rsid w:val="00DC6FE6"/>
    <w:rPr>
      <w:sz w:val="20"/>
      <w:szCs w:val="20"/>
    </w:rPr>
  </w:style>
  <w:style w:type="paragraph" w:styleId="afffe">
    <w:name w:val="Note Heading"/>
    <w:basedOn w:val="a1"/>
    <w:next w:val="a1"/>
    <w:link w:val="affff"/>
    <w:uiPriority w:val="99"/>
    <w:semiHidden/>
    <w:unhideWhenUsed/>
    <w:rsid w:val="00DC6FE6"/>
    <w:pPr>
      <w:jc w:val="center"/>
    </w:pPr>
  </w:style>
  <w:style w:type="character" w:customStyle="1" w:styleId="affff">
    <w:name w:val="註釋標題 字元"/>
    <w:basedOn w:val="a2"/>
    <w:link w:val="afffe"/>
    <w:uiPriority w:val="99"/>
    <w:semiHidden/>
    <w:rsid w:val="00DC6FE6"/>
  </w:style>
  <w:style w:type="paragraph" w:styleId="a0">
    <w:name w:val="List Bullet"/>
    <w:basedOn w:val="a1"/>
    <w:uiPriority w:val="99"/>
    <w:semiHidden/>
    <w:unhideWhenUsed/>
    <w:rsid w:val="00DC6FE6"/>
    <w:pPr>
      <w:numPr>
        <w:numId w:val="8"/>
      </w:numPr>
      <w:contextualSpacing/>
    </w:pPr>
  </w:style>
  <w:style w:type="paragraph" w:styleId="20">
    <w:name w:val="List Bullet 2"/>
    <w:basedOn w:val="a1"/>
    <w:uiPriority w:val="99"/>
    <w:semiHidden/>
    <w:unhideWhenUsed/>
    <w:rsid w:val="00DC6FE6"/>
    <w:pPr>
      <w:numPr>
        <w:numId w:val="9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DC6FE6"/>
    <w:pPr>
      <w:numPr>
        <w:numId w:val="10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DC6FE6"/>
    <w:pPr>
      <w:numPr>
        <w:numId w:val="11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DC6FE6"/>
    <w:pPr>
      <w:numPr>
        <w:numId w:val="12"/>
      </w:numPr>
      <w:contextualSpacing/>
    </w:pPr>
  </w:style>
  <w:style w:type="paragraph" w:styleId="affff0">
    <w:name w:val="E-mail Signature"/>
    <w:basedOn w:val="a1"/>
    <w:link w:val="affff1"/>
    <w:uiPriority w:val="99"/>
    <w:semiHidden/>
    <w:unhideWhenUsed/>
    <w:rsid w:val="00DC6FE6"/>
  </w:style>
  <w:style w:type="character" w:customStyle="1" w:styleId="affff1">
    <w:name w:val="電子郵件簽名 字元"/>
    <w:basedOn w:val="a2"/>
    <w:link w:val="affff0"/>
    <w:uiPriority w:val="99"/>
    <w:semiHidden/>
    <w:rsid w:val="00DC6FE6"/>
  </w:style>
  <w:style w:type="paragraph" w:styleId="affff2">
    <w:name w:val="table of figures"/>
    <w:basedOn w:val="a1"/>
    <w:next w:val="a1"/>
    <w:uiPriority w:val="99"/>
    <w:semiHidden/>
    <w:unhideWhenUsed/>
    <w:rsid w:val="00DC6FE6"/>
    <w:pPr>
      <w:ind w:leftChars="400" w:left="400" w:hangingChars="200" w:hanging="200"/>
    </w:pPr>
  </w:style>
  <w:style w:type="paragraph" w:styleId="affff3">
    <w:name w:val="Title"/>
    <w:basedOn w:val="a1"/>
    <w:next w:val="a1"/>
    <w:link w:val="affff4"/>
    <w:uiPriority w:val="10"/>
    <w:rsid w:val="00DC6FE6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fff4">
    <w:name w:val="標題 字元"/>
    <w:basedOn w:val="a2"/>
    <w:link w:val="affff3"/>
    <w:uiPriority w:val="10"/>
    <w:rsid w:val="00DC6FE6"/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60">
    <w:name w:val="標題 6 字元"/>
    <w:basedOn w:val="a2"/>
    <w:link w:val="6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character" w:customStyle="1" w:styleId="70">
    <w:name w:val="標題 7 字元"/>
    <w:basedOn w:val="a2"/>
    <w:link w:val="7"/>
    <w:uiPriority w:val="9"/>
    <w:semiHidden/>
    <w:rsid w:val="00DC6FE6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81">
    <w:name w:val="標題 8 字元"/>
    <w:basedOn w:val="a2"/>
    <w:link w:val="80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character" w:customStyle="1" w:styleId="90">
    <w:name w:val="標題 9 字元"/>
    <w:basedOn w:val="a2"/>
    <w:link w:val="9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paragraph" w:styleId="affff5">
    <w:name w:val="Intense Quote"/>
    <w:basedOn w:val="a1"/>
    <w:next w:val="a1"/>
    <w:link w:val="affff6"/>
    <w:uiPriority w:val="30"/>
    <w:rsid w:val="00DC6FE6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ffff6">
    <w:name w:val="鮮明引文 字元"/>
    <w:basedOn w:val="a2"/>
    <w:link w:val="affff5"/>
    <w:uiPriority w:val="30"/>
    <w:rsid w:val="00DC6FE6"/>
    <w:rPr>
      <w:i/>
      <w:iCs/>
      <w:color w:val="5B9BD5" w:themeColor="accent1"/>
    </w:rPr>
  </w:style>
  <w:style w:type="paragraph" w:styleId="affff7">
    <w:name w:val="Signature"/>
    <w:basedOn w:val="a1"/>
    <w:link w:val="affff8"/>
    <w:uiPriority w:val="99"/>
    <w:semiHidden/>
    <w:unhideWhenUsed/>
    <w:rsid w:val="00DC6FE6"/>
    <w:pPr>
      <w:ind w:leftChars="1800" w:left="100"/>
    </w:pPr>
  </w:style>
  <w:style w:type="character" w:customStyle="1" w:styleId="affff8">
    <w:name w:val="簽名 字元"/>
    <w:basedOn w:val="a2"/>
    <w:link w:val="affff7"/>
    <w:uiPriority w:val="99"/>
    <w:semiHidden/>
    <w:rsid w:val="00DC6FE6"/>
  </w:style>
  <w:style w:type="character" w:styleId="affff9">
    <w:name w:val="page number"/>
    <w:basedOn w:val="a2"/>
    <w:uiPriority w:val="99"/>
    <w:semiHidden/>
    <w:unhideWhenUsed/>
    <w:rsid w:val="00FD75F2"/>
  </w:style>
  <w:style w:type="table" w:customStyle="1" w:styleId="TableGrid1">
    <w:name w:val="Table Grid1"/>
    <w:basedOn w:val="a3"/>
    <w:next w:val="a7"/>
    <w:uiPriority w:val="59"/>
    <w:rsid w:val="00894EB8"/>
    <w:rPr>
      <w:rFonts w:eastAsia="新細明體"/>
      <w:kern w:val="0"/>
      <w:sz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40">
    <w:name w:val="T4 字元"/>
    <w:basedOn w:val="a6"/>
    <w:link w:val="T4"/>
    <w:rsid w:val="00E553E0"/>
    <w:rPr>
      <w:rFonts w:ascii="Times New Roman" w:eastAsia="標楷體" w:hAnsi="Times New Roman" w:cs="Times New Roman"/>
      <w:kern w:val="0"/>
      <w:sz w:val="28"/>
      <w:szCs w:val="28"/>
    </w:rPr>
  </w:style>
  <w:style w:type="paragraph" w:customStyle="1" w:styleId="T11">
    <w:name w:val="T1內文"/>
    <w:basedOn w:val="12"/>
    <w:link w:val="T12"/>
    <w:qFormat/>
    <w:rsid w:val="00FB7FA1"/>
    <w:pPr>
      <w:ind w:firstLine="560"/>
    </w:pPr>
    <w:rPr>
      <w:sz w:val="28"/>
      <w:szCs w:val="28"/>
    </w:rPr>
  </w:style>
  <w:style w:type="character" w:customStyle="1" w:styleId="T50">
    <w:name w:val="T5 字元"/>
    <w:basedOn w:val="52"/>
    <w:link w:val="T5"/>
    <w:rsid w:val="00306204"/>
    <w:rPr>
      <w:rFonts w:ascii="Times New Roman" w:eastAsia="標楷體" w:hAnsi="Times New Roman" w:cs="Times New Roman"/>
      <w:sz w:val="28"/>
      <w:szCs w:val="28"/>
    </w:rPr>
  </w:style>
  <w:style w:type="paragraph" w:customStyle="1" w:styleId="T31">
    <w:name w:val="T3內文"/>
    <w:basedOn w:val="af6"/>
    <w:link w:val="T32"/>
    <w:qFormat/>
    <w:rsid w:val="00FB7FA1"/>
    <w:pPr>
      <w:ind w:leftChars="100" w:left="240" w:firstLineChars="202" w:firstLine="566"/>
      <w:jc w:val="both"/>
    </w:pPr>
    <w:rPr>
      <w:rFonts w:cs="Arial"/>
      <w:color w:val="000000"/>
    </w:rPr>
  </w:style>
  <w:style w:type="character" w:customStyle="1" w:styleId="T12">
    <w:name w:val="T1內文 字元"/>
    <w:basedOn w:val="11"/>
    <w:link w:val="T11"/>
    <w:rsid w:val="00FB7FA1"/>
    <w:rPr>
      <w:rFonts w:ascii="Times New Roman" w:eastAsia="標楷體" w:hAnsi="Times New Roman" w:cs="Times New Roman"/>
      <w:sz w:val="28"/>
      <w:szCs w:val="28"/>
    </w:rPr>
  </w:style>
  <w:style w:type="character" w:customStyle="1" w:styleId="T32">
    <w:name w:val="T3內文 字元"/>
    <w:basedOn w:val="af7"/>
    <w:link w:val="T31"/>
    <w:rsid w:val="00FB7FA1"/>
    <w:rPr>
      <w:rFonts w:ascii="Times New Roman" w:eastAsia="標楷體" w:hAnsi="Times New Roman" w:cs="Arial"/>
      <w:color w:val="000000"/>
      <w:sz w:val="28"/>
      <w:szCs w:val="20"/>
    </w:rPr>
  </w:style>
  <w:style w:type="character" w:styleId="affffa">
    <w:name w:val="Placeholder Text"/>
    <w:basedOn w:val="a2"/>
    <w:uiPriority w:val="99"/>
    <w:semiHidden/>
    <w:rsid w:val="00194751"/>
    <w:rPr>
      <w:color w:val="808080"/>
    </w:rPr>
  </w:style>
  <w:style w:type="character" w:styleId="affffb">
    <w:name w:val="Hyperlink"/>
    <w:basedOn w:val="a2"/>
    <w:uiPriority w:val="99"/>
    <w:unhideWhenUsed/>
    <w:rsid w:val="00A95870"/>
    <w:rPr>
      <w:color w:val="0563C1" w:themeColor="hyperlink"/>
      <w:u w:val="single"/>
    </w:rPr>
  </w:style>
  <w:style w:type="table" w:customStyle="1" w:styleId="TableGrid0">
    <w:name w:val="Table Grid_0"/>
    <w:basedOn w:val="a3"/>
    <w:uiPriority w:val="39"/>
    <w:rsid w:val="004C3751"/>
    <w:rPr>
      <w:rFonts w:cs="Times New Roman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c">
    <w:name w:val="Revision"/>
    <w:hidden/>
    <w:uiPriority w:val="99"/>
    <w:semiHidden/>
    <w:rsid w:val="00454C2E"/>
  </w:style>
  <w:style w:type="paragraph" w:customStyle="1" w:styleId="Default">
    <w:name w:val="Default"/>
    <w:rsid w:val="00B3081A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paragraph" w:customStyle="1" w:styleId="TableParagraph">
    <w:name w:val="Table Paragraph"/>
    <w:basedOn w:val="a1"/>
    <w:uiPriority w:val="1"/>
    <w:qFormat/>
    <w:rsid w:val="004F2688"/>
    <w:pPr>
      <w:autoSpaceDE w:val="0"/>
      <w:autoSpaceDN w:val="0"/>
      <w:adjustRightInd w:val="0"/>
    </w:pPr>
    <w:rPr>
      <w:rFonts w:ascii="細明體_HKSCS" w:eastAsia="細明體_HKSCS" w:hAnsi="Times New Roman" w:cs="細明體_HKSCS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3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63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41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966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0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31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14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19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824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7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6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21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21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9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22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90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075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5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9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82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696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15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6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679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90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74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64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4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49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84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680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51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35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348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598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62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9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97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578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01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48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98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367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7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28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04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124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2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396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1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16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88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951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50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4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35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873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39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192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419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46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8291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356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3164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346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7551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72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5467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034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8526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529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387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509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248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93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3143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836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46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173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92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89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966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9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43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19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28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5451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6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405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48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196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808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39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424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884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6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591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40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70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1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82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338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5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961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60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58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003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94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0297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3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70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115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62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106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667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937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582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20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707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794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98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584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3007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604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572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231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82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05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390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2254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876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6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903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9716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83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00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20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708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033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990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57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85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74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647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14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203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6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65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76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39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1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07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6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640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1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78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11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367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72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57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117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998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7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3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450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6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56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66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90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828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19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93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430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065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36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2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638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3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58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3349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75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249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520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88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02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5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996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41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833442">
          <w:marLeft w:val="214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18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61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2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9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98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718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04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73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1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896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622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803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75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07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167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48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824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47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502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89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52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890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319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345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86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81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2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099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498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85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833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696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564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4694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156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210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205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665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587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777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65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836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6008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79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54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1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111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35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2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8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834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9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32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191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571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31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56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70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0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69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179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296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15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72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185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5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61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8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36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3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1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511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679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13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89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57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78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54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24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73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81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42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0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94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83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2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659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97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4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83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73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176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292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527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02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3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145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79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257095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5168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03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6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0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004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291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85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4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61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34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076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075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28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3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287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718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146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797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4447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153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518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612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2008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943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808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304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422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65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956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07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1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113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89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043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305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084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15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831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7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5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70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347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48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043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5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447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53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657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089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24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09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24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90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823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57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73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550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02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302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992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69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90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62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7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79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92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85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555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83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3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550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75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79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46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594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59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30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356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77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1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775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006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6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78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03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027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22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52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455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6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28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288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580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122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834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905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03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714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765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918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8980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73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553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17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591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84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51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789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887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89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8039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09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30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220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52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60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247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66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14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809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77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321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628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264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390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952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5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92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07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09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17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83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16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95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91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66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944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461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91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30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7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9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811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63890">
          <w:marLeft w:val="21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6234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58605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7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462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9174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5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67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8310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226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83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19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56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14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1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656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562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1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10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70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34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174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088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453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464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46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32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704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60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78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18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774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104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17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623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355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642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356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608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248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338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410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74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355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820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601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47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58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778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4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5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16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21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74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3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257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13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0065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1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76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02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37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6787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786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10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585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74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84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38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37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09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60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835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05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70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771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662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308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82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476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983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81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19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3459C3-9ABF-4727-A87D-78937751F1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</Words>
  <Characters>20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08152502</dc:creator>
  <cp:keywords/>
  <dc:description/>
  <cp:lastModifiedBy>User</cp:lastModifiedBy>
  <cp:revision>2</cp:revision>
  <cp:lastPrinted>2023-10-11T06:02:00Z</cp:lastPrinted>
  <dcterms:created xsi:type="dcterms:W3CDTF">2026-02-26T08:00:00Z</dcterms:created>
  <dcterms:modified xsi:type="dcterms:W3CDTF">2026-02-26T08:00:00Z</dcterms:modified>
</cp:coreProperties>
</file>